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C59E45A" w14:textId="663FCC32" w:rsidR="002E2C0C" w:rsidRPr="00F1186F" w:rsidRDefault="00954EFC" w:rsidP="002E2C0C">
      <w:pPr>
        <w:kinsoku w:val="0"/>
        <w:overflowPunct w:val="0"/>
        <w:autoSpaceDE w:val="0"/>
        <w:autoSpaceDN w:val="0"/>
        <w:spacing w:after="180" w:line="360" w:lineRule="auto"/>
        <w:rPr>
          <w:rFonts w:ascii="Arial" w:eastAsia="바탕" w:hAnsi="Arial" w:cs="Arial"/>
          <w:color w:val="000000"/>
          <w:sz w:val="20"/>
          <w:szCs w:val="20"/>
        </w:rPr>
      </w:pPr>
      <w:r>
        <w:rPr>
          <w:rFonts w:ascii="Arial" w:hAnsi="Arial" w:cs="Arial"/>
          <w:b/>
          <w:iCs/>
          <w:color w:val="000000" w:themeColor="text1"/>
          <w:sz w:val="20"/>
          <w:szCs w:val="20"/>
        </w:rPr>
        <w:t xml:space="preserve">Supplementary </w:t>
      </w:r>
      <w:bookmarkStart w:id="0" w:name="_GoBack"/>
      <w:bookmarkEnd w:id="0"/>
      <w:r w:rsidR="002E2C0C" w:rsidRPr="00F1186F">
        <w:rPr>
          <w:rFonts w:ascii="Arial" w:hAnsi="Arial" w:cs="Arial"/>
          <w:b/>
          <w:iCs/>
          <w:color w:val="000000" w:themeColor="text1"/>
          <w:sz w:val="20"/>
          <w:szCs w:val="20"/>
        </w:rPr>
        <w:t xml:space="preserve">Table </w:t>
      </w:r>
      <w:r w:rsidR="002E2C0C" w:rsidRPr="00F1186F">
        <w:rPr>
          <w:rFonts w:ascii="Arial" w:hAnsi="Arial" w:cs="Arial"/>
          <w:b/>
          <w:iCs/>
          <w:color w:val="000000" w:themeColor="text1"/>
          <w:sz w:val="20"/>
          <w:szCs w:val="20"/>
        </w:rPr>
        <w:fldChar w:fldCharType="begin"/>
      </w:r>
      <w:r w:rsidR="002E2C0C" w:rsidRPr="00F1186F">
        <w:rPr>
          <w:rFonts w:ascii="Arial" w:hAnsi="Arial" w:cs="Arial"/>
          <w:b/>
          <w:iCs/>
          <w:color w:val="000000" w:themeColor="text1"/>
          <w:sz w:val="20"/>
          <w:szCs w:val="20"/>
        </w:rPr>
        <w:instrText xml:space="preserve"> SEQ Table \* ARABIC </w:instrText>
      </w:r>
      <w:r w:rsidR="002E2C0C" w:rsidRPr="00F1186F">
        <w:rPr>
          <w:rFonts w:ascii="Arial" w:hAnsi="Arial" w:cs="Arial"/>
          <w:b/>
          <w:iCs/>
          <w:color w:val="000000" w:themeColor="text1"/>
          <w:sz w:val="20"/>
          <w:szCs w:val="20"/>
        </w:rPr>
        <w:fldChar w:fldCharType="separate"/>
      </w:r>
      <w:r w:rsidR="007615E0">
        <w:rPr>
          <w:rFonts w:ascii="Arial" w:hAnsi="Arial" w:cs="Arial"/>
          <w:b/>
          <w:iCs/>
          <w:noProof/>
          <w:color w:val="000000" w:themeColor="text1"/>
          <w:sz w:val="20"/>
          <w:szCs w:val="20"/>
        </w:rPr>
        <w:t>1</w:t>
      </w:r>
      <w:r w:rsidR="002E2C0C" w:rsidRPr="00F1186F">
        <w:rPr>
          <w:rFonts w:ascii="Arial" w:hAnsi="Arial" w:cs="Arial"/>
          <w:b/>
          <w:iCs/>
          <w:color w:val="000000" w:themeColor="text1"/>
          <w:sz w:val="20"/>
          <w:szCs w:val="20"/>
        </w:rPr>
        <w:fldChar w:fldCharType="end"/>
      </w:r>
      <w:r w:rsidR="002E2C0C" w:rsidRPr="00F1186F">
        <w:rPr>
          <w:rFonts w:ascii="Arial" w:hAnsi="Arial" w:cs="Arial"/>
          <w:b/>
          <w:iCs/>
          <w:color w:val="000000" w:themeColor="text1"/>
          <w:sz w:val="20"/>
          <w:szCs w:val="20"/>
        </w:rPr>
        <w:t>.</w:t>
      </w:r>
      <w:r w:rsidR="002E2C0C" w:rsidRPr="00F1186F">
        <w:rPr>
          <w:rFonts w:ascii="Arial" w:hAnsi="Arial" w:cs="Arial"/>
          <w:iCs/>
          <w:color w:val="000000" w:themeColor="text1"/>
          <w:sz w:val="20"/>
          <w:szCs w:val="20"/>
        </w:rPr>
        <w:t xml:space="preserve"> </w:t>
      </w:r>
      <w:r w:rsidR="002E2C0C" w:rsidRPr="00F1186F">
        <w:rPr>
          <w:rFonts w:ascii="Arial" w:eastAsia="바탕" w:hAnsi="Arial" w:cs="Arial"/>
          <w:color w:val="000000"/>
          <w:sz w:val="20"/>
          <w:szCs w:val="20"/>
        </w:rPr>
        <w:t>The sequence details of NOX family and ER stress related gene primer used in PCR.</w:t>
      </w:r>
    </w:p>
    <w:tbl>
      <w:tblPr>
        <w:tblStyle w:val="a5"/>
        <w:tblW w:w="0" w:type="auto"/>
        <w:jc w:val="center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3"/>
        <w:gridCol w:w="1983"/>
        <w:gridCol w:w="3990"/>
        <w:gridCol w:w="1693"/>
      </w:tblGrid>
      <w:tr w:rsidR="002E2C0C" w:rsidRPr="00F1186F" w14:paraId="1E198470" w14:textId="77777777" w:rsidTr="00EC138C">
        <w:trPr>
          <w:trHeight w:val="388"/>
          <w:jc w:val="center"/>
        </w:trPr>
        <w:tc>
          <w:tcPr>
            <w:tcW w:w="1043" w:type="dxa"/>
            <w:tcBorders>
              <w:top w:val="single" w:sz="4" w:space="0" w:color="auto"/>
              <w:bottom w:val="single" w:sz="4" w:space="0" w:color="auto"/>
            </w:tcBorders>
          </w:tcPr>
          <w:p w14:paraId="6F9A1673" w14:textId="77777777" w:rsidR="002E2C0C" w:rsidRPr="00F1186F" w:rsidRDefault="002E2C0C" w:rsidP="00EC138C">
            <w:pPr>
              <w:kinsoku w:val="0"/>
              <w:overflowPunct w:val="0"/>
              <w:autoSpaceDE w:val="0"/>
              <w:autoSpaceDN w:val="0"/>
              <w:spacing w:after="180"/>
              <w:jc w:val="center"/>
              <w:rPr>
                <w:rFonts w:ascii="Arial" w:eastAsia="바탕" w:hAnsi="Arial" w:cs="Arial"/>
                <w:color w:val="000000"/>
                <w:sz w:val="20"/>
                <w:szCs w:val="20"/>
              </w:rPr>
            </w:pPr>
            <w:r w:rsidRPr="00F1186F">
              <w:rPr>
                <w:rFonts w:ascii="Arial" w:eastAsia="바탕" w:hAnsi="Arial" w:cs="Arial"/>
                <w:color w:val="000000"/>
                <w:sz w:val="20"/>
                <w:szCs w:val="20"/>
              </w:rPr>
              <w:t>Name</w:t>
            </w:r>
          </w:p>
        </w:tc>
        <w:tc>
          <w:tcPr>
            <w:tcW w:w="1983" w:type="dxa"/>
            <w:tcBorders>
              <w:top w:val="single" w:sz="4" w:space="0" w:color="auto"/>
              <w:bottom w:val="single" w:sz="4" w:space="0" w:color="auto"/>
            </w:tcBorders>
          </w:tcPr>
          <w:p w14:paraId="055C3E1B" w14:textId="77777777" w:rsidR="002E2C0C" w:rsidRPr="00F1186F" w:rsidRDefault="002E2C0C" w:rsidP="00EC138C">
            <w:pPr>
              <w:kinsoku w:val="0"/>
              <w:overflowPunct w:val="0"/>
              <w:autoSpaceDE w:val="0"/>
              <w:autoSpaceDN w:val="0"/>
              <w:spacing w:after="180"/>
              <w:jc w:val="center"/>
              <w:rPr>
                <w:rFonts w:ascii="Arial" w:eastAsia="바탕" w:hAnsi="Arial" w:cs="Arial"/>
                <w:color w:val="000000"/>
                <w:sz w:val="20"/>
                <w:szCs w:val="20"/>
              </w:rPr>
            </w:pPr>
            <w:proofErr w:type="spellStart"/>
            <w:r w:rsidRPr="00F1186F">
              <w:rPr>
                <w:rFonts w:ascii="Arial" w:eastAsia="바탕" w:hAnsi="Arial" w:cs="Arial"/>
                <w:color w:val="000000"/>
                <w:sz w:val="20"/>
                <w:szCs w:val="20"/>
              </w:rPr>
              <w:t>Genbank</w:t>
            </w:r>
            <w:proofErr w:type="spellEnd"/>
            <w:r w:rsidRPr="00F1186F">
              <w:rPr>
                <w:rFonts w:ascii="Arial" w:eastAsia="바탕" w:hAnsi="Arial" w:cs="Arial"/>
                <w:color w:val="000000"/>
                <w:sz w:val="20"/>
                <w:szCs w:val="20"/>
              </w:rPr>
              <w:t xml:space="preserve"> no.</w:t>
            </w:r>
          </w:p>
        </w:tc>
        <w:tc>
          <w:tcPr>
            <w:tcW w:w="3990" w:type="dxa"/>
            <w:tcBorders>
              <w:top w:val="single" w:sz="4" w:space="0" w:color="auto"/>
              <w:bottom w:val="single" w:sz="4" w:space="0" w:color="auto"/>
            </w:tcBorders>
          </w:tcPr>
          <w:p w14:paraId="3EC73CE5" w14:textId="77777777" w:rsidR="002E2C0C" w:rsidRPr="00F1186F" w:rsidRDefault="002E2C0C" w:rsidP="00EC138C">
            <w:pPr>
              <w:kinsoku w:val="0"/>
              <w:overflowPunct w:val="0"/>
              <w:autoSpaceDE w:val="0"/>
              <w:autoSpaceDN w:val="0"/>
              <w:spacing w:after="180"/>
              <w:jc w:val="center"/>
              <w:rPr>
                <w:rFonts w:ascii="Arial" w:eastAsia="바탕" w:hAnsi="Arial" w:cs="Arial"/>
                <w:color w:val="000000"/>
                <w:sz w:val="20"/>
                <w:szCs w:val="20"/>
              </w:rPr>
            </w:pPr>
            <w:r w:rsidRPr="00F1186F">
              <w:rPr>
                <w:rFonts w:ascii="Arial" w:eastAsia="바탕" w:hAnsi="Arial" w:cs="Arial"/>
                <w:color w:val="000000"/>
                <w:sz w:val="20"/>
                <w:szCs w:val="20"/>
              </w:rPr>
              <w:t>Nucleotide sequences (5’-3’)</w:t>
            </w:r>
          </w:p>
        </w:tc>
        <w:tc>
          <w:tcPr>
            <w:tcW w:w="1693" w:type="dxa"/>
            <w:tcBorders>
              <w:top w:val="single" w:sz="4" w:space="0" w:color="auto"/>
              <w:bottom w:val="single" w:sz="4" w:space="0" w:color="auto"/>
            </w:tcBorders>
          </w:tcPr>
          <w:p w14:paraId="7C77E1AC" w14:textId="77777777" w:rsidR="002E2C0C" w:rsidRPr="00F1186F" w:rsidRDefault="002E2C0C" w:rsidP="00EC138C">
            <w:pPr>
              <w:kinsoku w:val="0"/>
              <w:overflowPunct w:val="0"/>
              <w:autoSpaceDE w:val="0"/>
              <w:autoSpaceDN w:val="0"/>
              <w:spacing w:after="18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F1186F">
              <w:rPr>
                <w:rFonts w:ascii="Arial" w:hAnsi="Arial" w:cs="Arial"/>
                <w:color w:val="000000"/>
                <w:sz w:val="20"/>
                <w:szCs w:val="20"/>
              </w:rPr>
              <w:t>Product size (bp)</w:t>
            </w:r>
          </w:p>
        </w:tc>
      </w:tr>
      <w:tr w:rsidR="002E2C0C" w:rsidRPr="00F1186F" w14:paraId="03EF9361" w14:textId="77777777" w:rsidTr="00EC138C">
        <w:trPr>
          <w:trHeight w:val="338"/>
          <w:jc w:val="center"/>
        </w:trPr>
        <w:tc>
          <w:tcPr>
            <w:tcW w:w="1043" w:type="dxa"/>
            <w:vMerge w:val="restart"/>
            <w:tcBorders>
              <w:top w:val="single" w:sz="4" w:space="0" w:color="auto"/>
            </w:tcBorders>
            <w:vAlign w:val="center"/>
          </w:tcPr>
          <w:p w14:paraId="53FA8764" w14:textId="77777777" w:rsidR="002E2C0C" w:rsidRPr="00F1186F" w:rsidRDefault="002E2C0C" w:rsidP="00EC138C">
            <w:pPr>
              <w:kinsoku w:val="0"/>
              <w:overflowPunct w:val="0"/>
              <w:autoSpaceDE w:val="0"/>
              <w:autoSpaceDN w:val="0"/>
              <w:spacing w:after="180"/>
              <w:jc w:val="center"/>
              <w:rPr>
                <w:rFonts w:ascii="Arial" w:eastAsia="바탕" w:hAnsi="Arial" w:cs="Arial"/>
                <w:color w:val="000000"/>
                <w:sz w:val="20"/>
                <w:szCs w:val="20"/>
              </w:rPr>
            </w:pPr>
            <w:r w:rsidRPr="00F1186F">
              <w:rPr>
                <w:rFonts w:ascii="Arial" w:eastAsia="바탕" w:hAnsi="Arial" w:cs="Arial"/>
                <w:color w:val="000000"/>
                <w:sz w:val="20"/>
                <w:szCs w:val="20"/>
              </w:rPr>
              <w:t>NOX1</w:t>
            </w:r>
          </w:p>
        </w:tc>
        <w:tc>
          <w:tcPr>
            <w:tcW w:w="1983" w:type="dxa"/>
            <w:vMerge w:val="restart"/>
            <w:tcBorders>
              <w:top w:val="single" w:sz="4" w:space="0" w:color="auto"/>
            </w:tcBorders>
            <w:vAlign w:val="center"/>
          </w:tcPr>
          <w:p w14:paraId="4D28E4D7" w14:textId="77777777" w:rsidR="002E2C0C" w:rsidRPr="00F1186F" w:rsidRDefault="002E2C0C" w:rsidP="00EC138C">
            <w:pPr>
              <w:kinsoku w:val="0"/>
              <w:overflowPunct w:val="0"/>
              <w:autoSpaceDE w:val="0"/>
              <w:autoSpaceDN w:val="0"/>
              <w:spacing w:after="180"/>
              <w:jc w:val="center"/>
              <w:rPr>
                <w:rFonts w:ascii="Arial" w:eastAsia="바탕" w:hAnsi="Arial" w:cs="Arial"/>
                <w:color w:val="000000"/>
                <w:sz w:val="20"/>
                <w:szCs w:val="20"/>
              </w:rPr>
            </w:pPr>
            <w:r w:rsidRPr="00F1186F">
              <w:rPr>
                <w:rFonts w:ascii="Arial" w:eastAsia="바탕" w:hAnsi="Arial" w:cs="Arial"/>
                <w:color w:val="000000"/>
                <w:sz w:val="20"/>
                <w:szCs w:val="20"/>
              </w:rPr>
              <w:t>NM_007052.5</w:t>
            </w:r>
          </w:p>
        </w:tc>
        <w:tc>
          <w:tcPr>
            <w:tcW w:w="3990" w:type="dxa"/>
            <w:tcBorders>
              <w:top w:val="single" w:sz="4" w:space="0" w:color="auto"/>
            </w:tcBorders>
          </w:tcPr>
          <w:p w14:paraId="34DFD9F5" w14:textId="77777777" w:rsidR="002E2C0C" w:rsidRPr="00F1186F" w:rsidRDefault="002E2C0C" w:rsidP="00EC138C">
            <w:pPr>
              <w:kinsoku w:val="0"/>
              <w:overflowPunct w:val="0"/>
              <w:autoSpaceDE w:val="0"/>
              <w:autoSpaceDN w:val="0"/>
              <w:spacing w:after="180"/>
              <w:rPr>
                <w:rFonts w:ascii="Arial" w:eastAsia="바탕" w:hAnsi="Arial" w:cs="Arial"/>
                <w:color w:val="000000"/>
                <w:sz w:val="20"/>
                <w:szCs w:val="20"/>
              </w:rPr>
            </w:pPr>
            <w:r w:rsidRPr="00F1186F">
              <w:rPr>
                <w:rFonts w:ascii="Arial" w:eastAsia="바탕" w:hAnsi="Arial" w:cs="Arial"/>
                <w:color w:val="000000"/>
                <w:sz w:val="20"/>
                <w:szCs w:val="20"/>
              </w:rPr>
              <w:t>F-GGTTTTACCGCTCCCAGCAGAA</w:t>
            </w:r>
          </w:p>
        </w:tc>
        <w:tc>
          <w:tcPr>
            <w:tcW w:w="1693" w:type="dxa"/>
            <w:vMerge w:val="restart"/>
            <w:tcBorders>
              <w:top w:val="single" w:sz="4" w:space="0" w:color="auto"/>
            </w:tcBorders>
            <w:vAlign w:val="center"/>
          </w:tcPr>
          <w:p w14:paraId="0AB95B48" w14:textId="77777777" w:rsidR="002E2C0C" w:rsidRPr="00F1186F" w:rsidRDefault="002E2C0C" w:rsidP="00EC138C">
            <w:pPr>
              <w:kinsoku w:val="0"/>
              <w:overflowPunct w:val="0"/>
              <w:autoSpaceDE w:val="0"/>
              <w:autoSpaceDN w:val="0"/>
              <w:spacing w:after="18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F1186F">
              <w:rPr>
                <w:rFonts w:ascii="Arial" w:hAnsi="Arial" w:cs="Arial"/>
                <w:color w:val="000000"/>
                <w:sz w:val="20"/>
                <w:szCs w:val="20"/>
              </w:rPr>
              <w:t>102</w:t>
            </w:r>
          </w:p>
        </w:tc>
      </w:tr>
      <w:tr w:rsidR="002E2C0C" w:rsidRPr="00F1186F" w14:paraId="1977A490" w14:textId="77777777" w:rsidTr="00EC138C">
        <w:trPr>
          <w:trHeight w:val="284"/>
          <w:jc w:val="center"/>
        </w:trPr>
        <w:tc>
          <w:tcPr>
            <w:tcW w:w="1043" w:type="dxa"/>
            <w:vMerge/>
            <w:vAlign w:val="center"/>
          </w:tcPr>
          <w:p w14:paraId="18F5A8E3" w14:textId="77777777" w:rsidR="002E2C0C" w:rsidRPr="00F1186F" w:rsidRDefault="002E2C0C" w:rsidP="00EC138C">
            <w:pPr>
              <w:kinsoku w:val="0"/>
              <w:overflowPunct w:val="0"/>
              <w:autoSpaceDE w:val="0"/>
              <w:autoSpaceDN w:val="0"/>
              <w:spacing w:after="180"/>
              <w:jc w:val="center"/>
              <w:rPr>
                <w:rFonts w:ascii="Arial" w:eastAsia="바탕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983" w:type="dxa"/>
            <w:vMerge/>
            <w:vAlign w:val="center"/>
          </w:tcPr>
          <w:p w14:paraId="235CCC3B" w14:textId="77777777" w:rsidR="002E2C0C" w:rsidRPr="00F1186F" w:rsidRDefault="002E2C0C" w:rsidP="00EC138C">
            <w:pPr>
              <w:kinsoku w:val="0"/>
              <w:overflowPunct w:val="0"/>
              <w:autoSpaceDE w:val="0"/>
              <w:autoSpaceDN w:val="0"/>
              <w:spacing w:after="180"/>
              <w:jc w:val="center"/>
              <w:rPr>
                <w:rFonts w:ascii="Arial" w:eastAsia="바탕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3990" w:type="dxa"/>
          </w:tcPr>
          <w:p w14:paraId="3A13BD04" w14:textId="77777777" w:rsidR="002E2C0C" w:rsidRPr="00F1186F" w:rsidRDefault="002E2C0C" w:rsidP="00EC138C">
            <w:pPr>
              <w:kinsoku w:val="0"/>
              <w:overflowPunct w:val="0"/>
              <w:autoSpaceDE w:val="0"/>
              <w:autoSpaceDN w:val="0"/>
              <w:spacing w:after="180"/>
              <w:rPr>
                <w:rFonts w:ascii="Arial" w:eastAsia="바탕" w:hAnsi="Arial" w:cs="Arial"/>
                <w:color w:val="000000"/>
                <w:sz w:val="20"/>
                <w:szCs w:val="20"/>
              </w:rPr>
            </w:pPr>
            <w:r w:rsidRPr="00F1186F">
              <w:rPr>
                <w:rFonts w:ascii="Arial" w:eastAsia="바탕" w:hAnsi="Arial" w:cs="Arial"/>
                <w:color w:val="000000"/>
                <w:sz w:val="20"/>
                <w:szCs w:val="20"/>
              </w:rPr>
              <w:t>R-CTTCCATGCTGAAGCCACGCTT</w:t>
            </w:r>
          </w:p>
        </w:tc>
        <w:tc>
          <w:tcPr>
            <w:tcW w:w="1693" w:type="dxa"/>
            <w:vMerge/>
            <w:vAlign w:val="center"/>
          </w:tcPr>
          <w:p w14:paraId="2247042B" w14:textId="77777777" w:rsidR="002E2C0C" w:rsidRPr="00F1186F" w:rsidRDefault="002E2C0C" w:rsidP="00EC138C">
            <w:pPr>
              <w:kinsoku w:val="0"/>
              <w:overflowPunct w:val="0"/>
              <w:autoSpaceDE w:val="0"/>
              <w:autoSpaceDN w:val="0"/>
              <w:spacing w:after="180"/>
              <w:jc w:val="center"/>
              <w:rPr>
                <w:rFonts w:ascii="Arial" w:eastAsia="바탕" w:hAnsi="Arial" w:cs="Arial"/>
                <w:color w:val="000000"/>
                <w:sz w:val="20"/>
                <w:szCs w:val="20"/>
              </w:rPr>
            </w:pPr>
          </w:p>
        </w:tc>
      </w:tr>
      <w:tr w:rsidR="002E2C0C" w:rsidRPr="00F1186F" w14:paraId="729F09D5" w14:textId="77777777" w:rsidTr="00EC138C">
        <w:trPr>
          <w:trHeight w:val="113"/>
          <w:jc w:val="center"/>
        </w:trPr>
        <w:tc>
          <w:tcPr>
            <w:tcW w:w="1043" w:type="dxa"/>
            <w:vMerge w:val="restart"/>
            <w:vAlign w:val="center"/>
          </w:tcPr>
          <w:p w14:paraId="1DF0F1F8" w14:textId="77777777" w:rsidR="002E2C0C" w:rsidRPr="00F1186F" w:rsidRDefault="002E2C0C" w:rsidP="00EC138C">
            <w:pPr>
              <w:kinsoku w:val="0"/>
              <w:overflowPunct w:val="0"/>
              <w:autoSpaceDE w:val="0"/>
              <w:autoSpaceDN w:val="0"/>
              <w:spacing w:after="180"/>
              <w:jc w:val="center"/>
              <w:rPr>
                <w:rFonts w:ascii="Arial" w:eastAsia="바탕" w:hAnsi="Arial" w:cs="Arial"/>
                <w:color w:val="000000"/>
                <w:sz w:val="20"/>
                <w:szCs w:val="20"/>
              </w:rPr>
            </w:pPr>
            <w:r w:rsidRPr="00F1186F">
              <w:rPr>
                <w:rFonts w:ascii="Arial" w:eastAsia="바탕" w:hAnsi="Arial" w:cs="Arial"/>
                <w:color w:val="000000"/>
                <w:sz w:val="20"/>
                <w:szCs w:val="20"/>
              </w:rPr>
              <w:t>NOX2</w:t>
            </w:r>
          </w:p>
        </w:tc>
        <w:tc>
          <w:tcPr>
            <w:tcW w:w="1983" w:type="dxa"/>
            <w:vMerge w:val="restart"/>
            <w:vAlign w:val="center"/>
          </w:tcPr>
          <w:p w14:paraId="3F7F7FC6" w14:textId="77777777" w:rsidR="002E2C0C" w:rsidRPr="00F1186F" w:rsidRDefault="002E2C0C" w:rsidP="00EC138C">
            <w:pPr>
              <w:kinsoku w:val="0"/>
              <w:overflowPunct w:val="0"/>
              <w:autoSpaceDE w:val="0"/>
              <w:autoSpaceDN w:val="0"/>
              <w:spacing w:after="180"/>
              <w:jc w:val="center"/>
              <w:rPr>
                <w:rFonts w:ascii="Arial" w:eastAsia="바탕" w:hAnsi="Arial" w:cs="Arial"/>
                <w:color w:val="000000"/>
                <w:sz w:val="20"/>
                <w:szCs w:val="20"/>
              </w:rPr>
            </w:pPr>
            <w:r w:rsidRPr="00F1186F">
              <w:rPr>
                <w:rFonts w:ascii="Arial" w:eastAsia="바탕" w:hAnsi="Arial" w:cs="Arial"/>
                <w:color w:val="000000"/>
                <w:sz w:val="20"/>
                <w:szCs w:val="20"/>
              </w:rPr>
              <w:t>NM_000397.4</w:t>
            </w:r>
          </w:p>
        </w:tc>
        <w:tc>
          <w:tcPr>
            <w:tcW w:w="3990" w:type="dxa"/>
          </w:tcPr>
          <w:p w14:paraId="1955B01D" w14:textId="77777777" w:rsidR="002E2C0C" w:rsidRPr="00F1186F" w:rsidRDefault="002E2C0C" w:rsidP="00EC138C">
            <w:pPr>
              <w:kinsoku w:val="0"/>
              <w:overflowPunct w:val="0"/>
              <w:autoSpaceDE w:val="0"/>
              <w:autoSpaceDN w:val="0"/>
              <w:spacing w:after="180"/>
              <w:rPr>
                <w:rFonts w:ascii="Arial" w:eastAsia="바탕" w:hAnsi="Arial" w:cs="Arial"/>
                <w:color w:val="000000"/>
                <w:sz w:val="20"/>
                <w:szCs w:val="20"/>
              </w:rPr>
            </w:pPr>
            <w:r w:rsidRPr="00F1186F">
              <w:rPr>
                <w:rFonts w:ascii="Arial" w:eastAsia="바탕" w:hAnsi="Arial" w:cs="Arial"/>
                <w:color w:val="000000"/>
                <w:sz w:val="20"/>
                <w:szCs w:val="20"/>
              </w:rPr>
              <w:t>F-CTCTGAACTTGGAGACAGGCAAA</w:t>
            </w:r>
          </w:p>
        </w:tc>
        <w:tc>
          <w:tcPr>
            <w:tcW w:w="1693" w:type="dxa"/>
            <w:vMerge w:val="restart"/>
            <w:vAlign w:val="center"/>
          </w:tcPr>
          <w:p w14:paraId="07521291" w14:textId="77777777" w:rsidR="002E2C0C" w:rsidRPr="00F1186F" w:rsidRDefault="002E2C0C" w:rsidP="00EC138C">
            <w:pPr>
              <w:kinsoku w:val="0"/>
              <w:overflowPunct w:val="0"/>
              <w:autoSpaceDE w:val="0"/>
              <w:autoSpaceDN w:val="0"/>
              <w:spacing w:after="18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F1186F">
              <w:rPr>
                <w:rFonts w:ascii="Arial" w:hAnsi="Arial" w:cs="Arial"/>
                <w:color w:val="000000"/>
                <w:sz w:val="20"/>
                <w:szCs w:val="20"/>
              </w:rPr>
              <w:t>132</w:t>
            </w:r>
          </w:p>
        </w:tc>
      </w:tr>
      <w:tr w:rsidR="002E2C0C" w:rsidRPr="00F1186F" w14:paraId="0F24A370" w14:textId="77777777" w:rsidTr="00EC138C">
        <w:trPr>
          <w:trHeight w:val="113"/>
          <w:jc w:val="center"/>
        </w:trPr>
        <w:tc>
          <w:tcPr>
            <w:tcW w:w="1043" w:type="dxa"/>
            <w:vMerge/>
            <w:vAlign w:val="center"/>
          </w:tcPr>
          <w:p w14:paraId="5A492351" w14:textId="77777777" w:rsidR="002E2C0C" w:rsidRPr="00F1186F" w:rsidRDefault="002E2C0C" w:rsidP="00EC138C">
            <w:pPr>
              <w:kinsoku w:val="0"/>
              <w:overflowPunct w:val="0"/>
              <w:autoSpaceDE w:val="0"/>
              <w:autoSpaceDN w:val="0"/>
              <w:spacing w:after="180"/>
              <w:jc w:val="center"/>
              <w:rPr>
                <w:rFonts w:ascii="Arial" w:eastAsia="바탕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983" w:type="dxa"/>
            <w:vMerge/>
            <w:vAlign w:val="center"/>
          </w:tcPr>
          <w:p w14:paraId="42DCCCD7" w14:textId="77777777" w:rsidR="002E2C0C" w:rsidRPr="00F1186F" w:rsidRDefault="002E2C0C" w:rsidP="00EC138C">
            <w:pPr>
              <w:kinsoku w:val="0"/>
              <w:overflowPunct w:val="0"/>
              <w:autoSpaceDE w:val="0"/>
              <w:autoSpaceDN w:val="0"/>
              <w:spacing w:after="180"/>
              <w:jc w:val="center"/>
              <w:rPr>
                <w:rFonts w:ascii="Arial" w:eastAsia="바탕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3990" w:type="dxa"/>
          </w:tcPr>
          <w:p w14:paraId="2BAB3BF5" w14:textId="77777777" w:rsidR="002E2C0C" w:rsidRPr="00F1186F" w:rsidRDefault="002E2C0C" w:rsidP="00EC138C">
            <w:pPr>
              <w:kinsoku w:val="0"/>
              <w:overflowPunct w:val="0"/>
              <w:autoSpaceDE w:val="0"/>
              <w:autoSpaceDN w:val="0"/>
              <w:spacing w:after="180"/>
              <w:rPr>
                <w:rFonts w:ascii="Arial" w:eastAsia="바탕" w:hAnsi="Arial" w:cs="Arial"/>
                <w:color w:val="000000"/>
                <w:sz w:val="20"/>
                <w:szCs w:val="20"/>
              </w:rPr>
            </w:pPr>
            <w:r w:rsidRPr="00F1186F">
              <w:rPr>
                <w:rFonts w:ascii="Arial" w:eastAsia="바탕" w:hAnsi="Arial" w:cs="Arial"/>
                <w:color w:val="000000"/>
                <w:sz w:val="20"/>
                <w:szCs w:val="20"/>
              </w:rPr>
              <w:t>R-CACAGCGTGATGACAACTCCAG</w:t>
            </w:r>
          </w:p>
        </w:tc>
        <w:tc>
          <w:tcPr>
            <w:tcW w:w="1693" w:type="dxa"/>
            <w:vMerge/>
            <w:vAlign w:val="center"/>
          </w:tcPr>
          <w:p w14:paraId="6327F666" w14:textId="77777777" w:rsidR="002E2C0C" w:rsidRPr="00F1186F" w:rsidRDefault="002E2C0C" w:rsidP="00EC138C">
            <w:pPr>
              <w:kinsoku w:val="0"/>
              <w:overflowPunct w:val="0"/>
              <w:autoSpaceDE w:val="0"/>
              <w:autoSpaceDN w:val="0"/>
              <w:spacing w:after="180"/>
              <w:jc w:val="center"/>
              <w:rPr>
                <w:rFonts w:ascii="Arial" w:eastAsia="바탕" w:hAnsi="Arial" w:cs="Arial"/>
                <w:color w:val="000000"/>
                <w:sz w:val="20"/>
                <w:szCs w:val="20"/>
              </w:rPr>
            </w:pPr>
          </w:p>
        </w:tc>
      </w:tr>
      <w:tr w:rsidR="002E2C0C" w:rsidRPr="00F1186F" w14:paraId="519BF0E1" w14:textId="77777777" w:rsidTr="00EC138C">
        <w:trPr>
          <w:trHeight w:val="113"/>
          <w:jc w:val="center"/>
        </w:trPr>
        <w:tc>
          <w:tcPr>
            <w:tcW w:w="1043" w:type="dxa"/>
            <w:vMerge w:val="restart"/>
            <w:vAlign w:val="center"/>
          </w:tcPr>
          <w:p w14:paraId="0B9EC73F" w14:textId="77777777" w:rsidR="002E2C0C" w:rsidRPr="00F1186F" w:rsidRDefault="002E2C0C" w:rsidP="00EC138C">
            <w:pPr>
              <w:kinsoku w:val="0"/>
              <w:overflowPunct w:val="0"/>
              <w:autoSpaceDE w:val="0"/>
              <w:autoSpaceDN w:val="0"/>
              <w:spacing w:after="180"/>
              <w:jc w:val="center"/>
              <w:rPr>
                <w:rFonts w:ascii="Arial" w:eastAsia="바탕" w:hAnsi="Arial" w:cs="Arial"/>
                <w:color w:val="000000"/>
                <w:sz w:val="20"/>
                <w:szCs w:val="20"/>
              </w:rPr>
            </w:pPr>
            <w:r w:rsidRPr="00F1186F">
              <w:rPr>
                <w:rFonts w:ascii="Arial" w:eastAsia="바탕" w:hAnsi="Arial" w:cs="Arial"/>
                <w:color w:val="000000"/>
                <w:sz w:val="20"/>
                <w:szCs w:val="20"/>
              </w:rPr>
              <w:t>NOX3</w:t>
            </w:r>
          </w:p>
        </w:tc>
        <w:tc>
          <w:tcPr>
            <w:tcW w:w="1983" w:type="dxa"/>
            <w:vMerge w:val="restart"/>
            <w:vAlign w:val="center"/>
          </w:tcPr>
          <w:p w14:paraId="654E8145" w14:textId="77777777" w:rsidR="002E2C0C" w:rsidRPr="00F1186F" w:rsidRDefault="002E2C0C" w:rsidP="00EC138C">
            <w:pPr>
              <w:kinsoku w:val="0"/>
              <w:overflowPunct w:val="0"/>
              <w:autoSpaceDE w:val="0"/>
              <w:autoSpaceDN w:val="0"/>
              <w:spacing w:after="180"/>
              <w:jc w:val="center"/>
              <w:rPr>
                <w:rFonts w:ascii="Arial" w:eastAsia="바탕" w:hAnsi="Arial" w:cs="Arial"/>
                <w:color w:val="000000"/>
                <w:sz w:val="20"/>
                <w:szCs w:val="20"/>
              </w:rPr>
            </w:pPr>
            <w:r w:rsidRPr="00F1186F">
              <w:rPr>
                <w:rFonts w:ascii="Arial" w:eastAsia="바탕" w:hAnsi="Arial" w:cs="Arial"/>
                <w:color w:val="000000"/>
                <w:sz w:val="20"/>
                <w:szCs w:val="20"/>
              </w:rPr>
              <w:t>NM_015718.3</w:t>
            </w:r>
          </w:p>
        </w:tc>
        <w:tc>
          <w:tcPr>
            <w:tcW w:w="3990" w:type="dxa"/>
          </w:tcPr>
          <w:p w14:paraId="0FC2158D" w14:textId="77777777" w:rsidR="002E2C0C" w:rsidRPr="00F1186F" w:rsidRDefault="002E2C0C" w:rsidP="00EC138C">
            <w:pPr>
              <w:kinsoku w:val="0"/>
              <w:overflowPunct w:val="0"/>
              <w:autoSpaceDE w:val="0"/>
              <w:autoSpaceDN w:val="0"/>
              <w:spacing w:after="180"/>
              <w:rPr>
                <w:rFonts w:ascii="Arial" w:eastAsia="바탕" w:hAnsi="Arial" w:cs="Arial"/>
                <w:color w:val="000000"/>
                <w:sz w:val="20"/>
                <w:szCs w:val="20"/>
              </w:rPr>
            </w:pPr>
            <w:r w:rsidRPr="00F1186F">
              <w:rPr>
                <w:rFonts w:ascii="Arial" w:eastAsia="바탕" w:hAnsi="Arial" w:cs="Arial"/>
                <w:color w:val="000000"/>
                <w:sz w:val="20"/>
                <w:szCs w:val="20"/>
              </w:rPr>
              <w:t>F-CCTGGAAACACGGATGAGTGAG</w:t>
            </w:r>
          </w:p>
        </w:tc>
        <w:tc>
          <w:tcPr>
            <w:tcW w:w="1693" w:type="dxa"/>
            <w:vMerge w:val="restart"/>
            <w:vAlign w:val="center"/>
          </w:tcPr>
          <w:p w14:paraId="23C181C4" w14:textId="77777777" w:rsidR="002E2C0C" w:rsidRPr="00F1186F" w:rsidRDefault="002E2C0C" w:rsidP="00EC138C">
            <w:pPr>
              <w:kinsoku w:val="0"/>
              <w:overflowPunct w:val="0"/>
              <w:autoSpaceDE w:val="0"/>
              <w:autoSpaceDN w:val="0"/>
              <w:spacing w:after="18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F1186F">
              <w:rPr>
                <w:rFonts w:ascii="Arial" w:hAnsi="Arial" w:cs="Arial"/>
                <w:color w:val="000000"/>
                <w:sz w:val="20"/>
                <w:szCs w:val="20"/>
              </w:rPr>
              <w:t>160</w:t>
            </w:r>
          </w:p>
        </w:tc>
      </w:tr>
      <w:tr w:rsidR="002E2C0C" w:rsidRPr="00F1186F" w14:paraId="0B64CF99" w14:textId="77777777" w:rsidTr="00EC138C">
        <w:trPr>
          <w:trHeight w:val="113"/>
          <w:jc w:val="center"/>
        </w:trPr>
        <w:tc>
          <w:tcPr>
            <w:tcW w:w="1043" w:type="dxa"/>
            <w:vMerge/>
            <w:vAlign w:val="center"/>
          </w:tcPr>
          <w:p w14:paraId="6674B5D0" w14:textId="77777777" w:rsidR="002E2C0C" w:rsidRPr="00F1186F" w:rsidRDefault="002E2C0C" w:rsidP="00EC138C">
            <w:pPr>
              <w:kinsoku w:val="0"/>
              <w:overflowPunct w:val="0"/>
              <w:autoSpaceDE w:val="0"/>
              <w:autoSpaceDN w:val="0"/>
              <w:spacing w:after="180"/>
              <w:jc w:val="center"/>
              <w:rPr>
                <w:rFonts w:ascii="Arial" w:eastAsia="바탕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983" w:type="dxa"/>
            <w:vMerge/>
            <w:vAlign w:val="center"/>
          </w:tcPr>
          <w:p w14:paraId="266FD0BE" w14:textId="77777777" w:rsidR="002E2C0C" w:rsidRPr="00F1186F" w:rsidRDefault="002E2C0C" w:rsidP="00EC138C">
            <w:pPr>
              <w:kinsoku w:val="0"/>
              <w:overflowPunct w:val="0"/>
              <w:autoSpaceDE w:val="0"/>
              <w:autoSpaceDN w:val="0"/>
              <w:spacing w:after="180"/>
              <w:jc w:val="center"/>
              <w:rPr>
                <w:rFonts w:ascii="Arial" w:eastAsia="바탕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3990" w:type="dxa"/>
          </w:tcPr>
          <w:p w14:paraId="2AA7DD3F" w14:textId="77777777" w:rsidR="002E2C0C" w:rsidRPr="00F1186F" w:rsidRDefault="002E2C0C" w:rsidP="00EC138C">
            <w:pPr>
              <w:kinsoku w:val="0"/>
              <w:overflowPunct w:val="0"/>
              <w:autoSpaceDE w:val="0"/>
              <w:autoSpaceDN w:val="0"/>
              <w:spacing w:after="180"/>
              <w:rPr>
                <w:rFonts w:ascii="Arial" w:eastAsia="바탕" w:hAnsi="Arial" w:cs="Arial"/>
                <w:color w:val="000000"/>
                <w:sz w:val="20"/>
                <w:szCs w:val="20"/>
              </w:rPr>
            </w:pPr>
            <w:r w:rsidRPr="00F1186F">
              <w:rPr>
                <w:rFonts w:ascii="Arial" w:eastAsia="바탕" w:hAnsi="Arial" w:cs="Arial"/>
                <w:color w:val="000000"/>
                <w:sz w:val="20"/>
                <w:szCs w:val="20"/>
              </w:rPr>
              <w:t>R-CCTCCCATAGAAGGTCTTCTGC</w:t>
            </w:r>
          </w:p>
        </w:tc>
        <w:tc>
          <w:tcPr>
            <w:tcW w:w="1693" w:type="dxa"/>
            <w:vMerge/>
            <w:vAlign w:val="center"/>
          </w:tcPr>
          <w:p w14:paraId="04DF73A9" w14:textId="77777777" w:rsidR="002E2C0C" w:rsidRPr="00F1186F" w:rsidRDefault="002E2C0C" w:rsidP="00EC138C">
            <w:pPr>
              <w:kinsoku w:val="0"/>
              <w:overflowPunct w:val="0"/>
              <w:autoSpaceDE w:val="0"/>
              <w:autoSpaceDN w:val="0"/>
              <w:spacing w:after="180"/>
              <w:jc w:val="center"/>
              <w:rPr>
                <w:rFonts w:ascii="Arial" w:eastAsia="바탕" w:hAnsi="Arial" w:cs="Arial"/>
                <w:color w:val="000000"/>
                <w:sz w:val="20"/>
                <w:szCs w:val="20"/>
              </w:rPr>
            </w:pPr>
          </w:p>
        </w:tc>
      </w:tr>
      <w:tr w:rsidR="002E2C0C" w:rsidRPr="00F1186F" w14:paraId="7EA0534C" w14:textId="77777777" w:rsidTr="00EC138C">
        <w:trPr>
          <w:trHeight w:val="113"/>
          <w:jc w:val="center"/>
        </w:trPr>
        <w:tc>
          <w:tcPr>
            <w:tcW w:w="1043" w:type="dxa"/>
            <w:vMerge w:val="restart"/>
            <w:vAlign w:val="center"/>
          </w:tcPr>
          <w:p w14:paraId="357CD2B6" w14:textId="77777777" w:rsidR="002E2C0C" w:rsidRPr="00F1186F" w:rsidRDefault="002E2C0C" w:rsidP="00EC138C">
            <w:pPr>
              <w:kinsoku w:val="0"/>
              <w:overflowPunct w:val="0"/>
              <w:autoSpaceDE w:val="0"/>
              <w:autoSpaceDN w:val="0"/>
              <w:spacing w:after="180"/>
              <w:jc w:val="center"/>
              <w:rPr>
                <w:rFonts w:ascii="Arial" w:eastAsia="바탕" w:hAnsi="Arial" w:cs="Arial"/>
                <w:color w:val="000000"/>
                <w:sz w:val="20"/>
                <w:szCs w:val="20"/>
              </w:rPr>
            </w:pPr>
            <w:r w:rsidRPr="00F1186F">
              <w:rPr>
                <w:rFonts w:ascii="Arial" w:eastAsia="바탕" w:hAnsi="Arial" w:cs="Arial"/>
                <w:color w:val="000000"/>
                <w:sz w:val="20"/>
                <w:szCs w:val="20"/>
              </w:rPr>
              <w:t>NOX4</w:t>
            </w:r>
          </w:p>
        </w:tc>
        <w:tc>
          <w:tcPr>
            <w:tcW w:w="1983" w:type="dxa"/>
            <w:vMerge w:val="restart"/>
            <w:vAlign w:val="center"/>
          </w:tcPr>
          <w:p w14:paraId="10AC5774" w14:textId="77777777" w:rsidR="002E2C0C" w:rsidRPr="00F1186F" w:rsidRDefault="002E2C0C" w:rsidP="00EC138C">
            <w:pPr>
              <w:kinsoku w:val="0"/>
              <w:overflowPunct w:val="0"/>
              <w:autoSpaceDE w:val="0"/>
              <w:autoSpaceDN w:val="0"/>
              <w:spacing w:after="180"/>
              <w:jc w:val="center"/>
              <w:rPr>
                <w:rFonts w:ascii="Arial" w:eastAsia="바탕" w:hAnsi="Arial" w:cs="Arial"/>
                <w:color w:val="000000"/>
                <w:sz w:val="20"/>
                <w:szCs w:val="20"/>
              </w:rPr>
            </w:pPr>
            <w:r w:rsidRPr="00F1186F">
              <w:rPr>
                <w:rFonts w:ascii="Arial" w:eastAsia="바탕" w:hAnsi="Arial" w:cs="Arial"/>
                <w:color w:val="000000"/>
                <w:sz w:val="20"/>
                <w:szCs w:val="20"/>
              </w:rPr>
              <w:t>NM_016931.5</w:t>
            </w:r>
          </w:p>
        </w:tc>
        <w:tc>
          <w:tcPr>
            <w:tcW w:w="3990" w:type="dxa"/>
          </w:tcPr>
          <w:p w14:paraId="3EA3AD9F" w14:textId="77777777" w:rsidR="002E2C0C" w:rsidRPr="00F1186F" w:rsidRDefault="002E2C0C" w:rsidP="00EC138C">
            <w:pPr>
              <w:kinsoku w:val="0"/>
              <w:overflowPunct w:val="0"/>
              <w:autoSpaceDE w:val="0"/>
              <w:autoSpaceDN w:val="0"/>
              <w:spacing w:after="180"/>
              <w:rPr>
                <w:rFonts w:ascii="Arial" w:eastAsia="바탕" w:hAnsi="Arial" w:cs="Arial"/>
                <w:color w:val="000000"/>
                <w:sz w:val="20"/>
                <w:szCs w:val="20"/>
              </w:rPr>
            </w:pPr>
            <w:r w:rsidRPr="00F1186F">
              <w:rPr>
                <w:rFonts w:ascii="Arial" w:eastAsia="바탕" w:hAnsi="Arial" w:cs="Arial"/>
                <w:color w:val="000000"/>
                <w:sz w:val="20"/>
                <w:szCs w:val="20"/>
              </w:rPr>
              <w:t>F-GCCAGAGTATCACTACCTCCAC</w:t>
            </w:r>
          </w:p>
        </w:tc>
        <w:tc>
          <w:tcPr>
            <w:tcW w:w="1693" w:type="dxa"/>
            <w:vMerge w:val="restart"/>
            <w:vAlign w:val="center"/>
          </w:tcPr>
          <w:p w14:paraId="2848743F" w14:textId="77777777" w:rsidR="002E2C0C" w:rsidRPr="00F1186F" w:rsidRDefault="002E2C0C" w:rsidP="00EC138C">
            <w:pPr>
              <w:kinsoku w:val="0"/>
              <w:overflowPunct w:val="0"/>
              <w:autoSpaceDE w:val="0"/>
              <w:autoSpaceDN w:val="0"/>
              <w:spacing w:after="18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F1186F">
              <w:rPr>
                <w:rFonts w:ascii="Arial" w:hAnsi="Arial" w:cs="Arial"/>
                <w:color w:val="000000"/>
                <w:sz w:val="20"/>
                <w:szCs w:val="20"/>
              </w:rPr>
              <w:t>134</w:t>
            </w:r>
          </w:p>
        </w:tc>
      </w:tr>
      <w:tr w:rsidR="002E2C0C" w:rsidRPr="00F1186F" w14:paraId="636B6771" w14:textId="77777777" w:rsidTr="00EC138C">
        <w:trPr>
          <w:trHeight w:val="113"/>
          <w:jc w:val="center"/>
        </w:trPr>
        <w:tc>
          <w:tcPr>
            <w:tcW w:w="1043" w:type="dxa"/>
            <w:vMerge/>
            <w:vAlign w:val="center"/>
          </w:tcPr>
          <w:p w14:paraId="67A89693" w14:textId="77777777" w:rsidR="002E2C0C" w:rsidRPr="00F1186F" w:rsidRDefault="002E2C0C" w:rsidP="00EC138C">
            <w:pPr>
              <w:kinsoku w:val="0"/>
              <w:overflowPunct w:val="0"/>
              <w:autoSpaceDE w:val="0"/>
              <w:autoSpaceDN w:val="0"/>
              <w:spacing w:after="180"/>
              <w:jc w:val="center"/>
              <w:rPr>
                <w:rFonts w:ascii="Arial" w:eastAsia="바탕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983" w:type="dxa"/>
            <w:vMerge/>
            <w:vAlign w:val="center"/>
          </w:tcPr>
          <w:p w14:paraId="49A56AEE" w14:textId="77777777" w:rsidR="002E2C0C" w:rsidRPr="00F1186F" w:rsidRDefault="002E2C0C" w:rsidP="00EC138C">
            <w:pPr>
              <w:kinsoku w:val="0"/>
              <w:overflowPunct w:val="0"/>
              <w:autoSpaceDE w:val="0"/>
              <w:autoSpaceDN w:val="0"/>
              <w:spacing w:after="180"/>
              <w:jc w:val="center"/>
              <w:rPr>
                <w:rFonts w:ascii="Arial" w:eastAsia="바탕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3990" w:type="dxa"/>
          </w:tcPr>
          <w:p w14:paraId="6A040B05" w14:textId="77777777" w:rsidR="002E2C0C" w:rsidRPr="00F1186F" w:rsidRDefault="002E2C0C" w:rsidP="00EC138C">
            <w:pPr>
              <w:kinsoku w:val="0"/>
              <w:overflowPunct w:val="0"/>
              <w:autoSpaceDE w:val="0"/>
              <w:autoSpaceDN w:val="0"/>
              <w:spacing w:after="180"/>
              <w:rPr>
                <w:rFonts w:ascii="Arial" w:eastAsia="바탕" w:hAnsi="Arial" w:cs="Arial"/>
                <w:color w:val="000000"/>
                <w:sz w:val="20"/>
                <w:szCs w:val="20"/>
              </w:rPr>
            </w:pPr>
            <w:r w:rsidRPr="00F1186F">
              <w:rPr>
                <w:rFonts w:ascii="Arial" w:eastAsia="바탕" w:hAnsi="Arial" w:cs="Arial"/>
                <w:color w:val="000000"/>
                <w:sz w:val="20"/>
                <w:szCs w:val="20"/>
              </w:rPr>
              <w:t>R-CTCGGAGGTAAGCCAAGAGTGT</w:t>
            </w:r>
          </w:p>
        </w:tc>
        <w:tc>
          <w:tcPr>
            <w:tcW w:w="1693" w:type="dxa"/>
            <w:vMerge/>
            <w:vAlign w:val="center"/>
          </w:tcPr>
          <w:p w14:paraId="3827A17F" w14:textId="77777777" w:rsidR="002E2C0C" w:rsidRPr="00F1186F" w:rsidRDefault="002E2C0C" w:rsidP="00EC138C">
            <w:pPr>
              <w:kinsoku w:val="0"/>
              <w:overflowPunct w:val="0"/>
              <w:autoSpaceDE w:val="0"/>
              <w:autoSpaceDN w:val="0"/>
              <w:spacing w:after="180"/>
              <w:jc w:val="center"/>
              <w:rPr>
                <w:rFonts w:ascii="Arial" w:eastAsia="바탕" w:hAnsi="Arial" w:cs="Arial"/>
                <w:color w:val="000000"/>
                <w:sz w:val="20"/>
                <w:szCs w:val="20"/>
              </w:rPr>
            </w:pPr>
          </w:p>
        </w:tc>
      </w:tr>
      <w:tr w:rsidR="002E2C0C" w:rsidRPr="00F1186F" w14:paraId="3E9202E1" w14:textId="77777777" w:rsidTr="00EC138C">
        <w:trPr>
          <w:trHeight w:val="113"/>
          <w:jc w:val="center"/>
        </w:trPr>
        <w:tc>
          <w:tcPr>
            <w:tcW w:w="1043" w:type="dxa"/>
            <w:vMerge w:val="restart"/>
            <w:vAlign w:val="center"/>
          </w:tcPr>
          <w:p w14:paraId="2A6C3FE1" w14:textId="77777777" w:rsidR="002E2C0C" w:rsidRPr="00F1186F" w:rsidRDefault="002E2C0C" w:rsidP="00EC138C">
            <w:pPr>
              <w:kinsoku w:val="0"/>
              <w:overflowPunct w:val="0"/>
              <w:autoSpaceDE w:val="0"/>
              <w:autoSpaceDN w:val="0"/>
              <w:spacing w:after="180"/>
              <w:jc w:val="center"/>
              <w:rPr>
                <w:rFonts w:ascii="Arial" w:eastAsia="바탕" w:hAnsi="Arial" w:cs="Arial"/>
                <w:color w:val="000000"/>
                <w:sz w:val="20"/>
                <w:szCs w:val="20"/>
              </w:rPr>
            </w:pPr>
            <w:r w:rsidRPr="00F1186F">
              <w:rPr>
                <w:rFonts w:ascii="Arial" w:eastAsia="바탕" w:hAnsi="Arial" w:cs="Arial"/>
                <w:color w:val="000000"/>
                <w:sz w:val="20"/>
                <w:szCs w:val="20"/>
              </w:rPr>
              <w:t>NOX5</w:t>
            </w:r>
          </w:p>
        </w:tc>
        <w:tc>
          <w:tcPr>
            <w:tcW w:w="1983" w:type="dxa"/>
            <w:vMerge w:val="restart"/>
            <w:vAlign w:val="center"/>
          </w:tcPr>
          <w:p w14:paraId="15DB6ED0" w14:textId="77777777" w:rsidR="002E2C0C" w:rsidRPr="00F1186F" w:rsidRDefault="002E2C0C" w:rsidP="00EC138C">
            <w:pPr>
              <w:kinsoku w:val="0"/>
              <w:overflowPunct w:val="0"/>
              <w:autoSpaceDE w:val="0"/>
              <w:autoSpaceDN w:val="0"/>
              <w:spacing w:after="180"/>
              <w:jc w:val="center"/>
              <w:rPr>
                <w:rFonts w:ascii="Arial" w:eastAsia="바탕" w:hAnsi="Arial" w:cs="Arial"/>
                <w:color w:val="000000"/>
                <w:sz w:val="20"/>
                <w:szCs w:val="20"/>
              </w:rPr>
            </w:pPr>
            <w:r w:rsidRPr="00F1186F">
              <w:rPr>
                <w:rFonts w:ascii="Arial" w:eastAsia="바탕" w:hAnsi="Arial" w:cs="Arial"/>
                <w:color w:val="000000"/>
                <w:sz w:val="20"/>
                <w:szCs w:val="20"/>
              </w:rPr>
              <w:t>NM_024505.4</w:t>
            </w:r>
          </w:p>
        </w:tc>
        <w:tc>
          <w:tcPr>
            <w:tcW w:w="3990" w:type="dxa"/>
          </w:tcPr>
          <w:p w14:paraId="1E36CD66" w14:textId="77777777" w:rsidR="002E2C0C" w:rsidRPr="00F1186F" w:rsidRDefault="002E2C0C" w:rsidP="00EC138C">
            <w:pPr>
              <w:kinsoku w:val="0"/>
              <w:overflowPunct w:val="0"/>
              <w:autoSpaceDE w:val="0"/>
              <w:autoSpaceDN w:val="0"/>
              <w:spacing w:after="180"/>
              <w:rPr>
                <w:rFonts w:ascii="Arial" w:eastAsia="바탕" w:hAnsi="Arial" w:cs="Arial"/>
                <w:color w:val="000000"/>
                <w:sz w:val="20"/>
                <w:szCs w:val="20"/>
              </w:rPr>
            </w:pPr>
            <w:r w:rsidRPr="00F1186F">
              <w:rPr>
                <w:rFonts w:ascii="Arial" w:eastAsia="바탕" w:hAnsi="Arial" w:cs="Arial"/>
                <w:color w:val="000000"/>
                <w:sz w:val="20"/>
                <w:szCs w:val="20"/>
              </w:rPr>
              <w:t>F-GATCATCATGGAAGTCAACCT</w:t>
            </w:r>
          </w:p>
        </w:tc>
        <w:tc>
          <w:tcPr>
            <w:tcW w:w="1693" w:type="dxa"/>
            <w:vMerge w:val="restart"/>
            <w:vAlign w:val="center"/>
          </w:tcPr>
          <w:p w14:paraId="37727F7F" w14:textId="77777777" w:rsidR="002E2C0C" w:rsidRPr="00F1186F" w:rsidRDefault="002E2C0C" w:rsidP="00EC138C">
            <w:pPr>
              <w:kinsoku w:val="0"/>
              <w:overflowPunct w:val="0"/>
              <w:autoSpaceDE w:val="0"/>
              <w:autoSpaceDN w:val="0"/>
              <w:spacing w:after="18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F1186F">
              <w:rPr>
                <w:rFonts w:ascii="Arial" w:hAnsi="Arial" w:cs="Arial"/>
                <w:color w:val="000000"/>
                <w:sz w:val="20"/>
                <w:szCs w:val="20"/>
              </w:rPr>
              <w:t>112</w:t>
            </w:r>
          </w:p>
        </w:tc>
      </w:tr>
      <w:tr w:rsidR="002E2C0C" w:rsidRPr="00F1186F" w14:paraId="7A614F5D" w14:textId="77777777" w:rsidTr="00EC138C">
        <w:trPr>
          <w:trHeight w:val="113"/>
          <w:jc w:val="center"/>
        </w:trPr>
        <w:tc>
          <w:tcPr>
            <w:tcW w:w="1043" w:type="dxa"/>
            <w:vMerge/>
            <w:vAlign w:val="center"/>
          </w:tcPr>
          <w:p w14:paraId="0285401E" w14:textId="77777777" w:rsidR="002E2C0C" w:rsidRPr="00F1186F" w:rsidRDefault="002E2C0C" w:rsidP="00EC138C">
            <w:pPr>
              <w:kinsoku w:val="0"/>
              <w:overflowPunct w:val="0"/>
              <w:autoSpaceDE w:val="0"/>
              <w:autoSpaceDN w:val="0"/>
              <w:spacing w:after="180"/>
              <w:jc w:val="center"/>
              <w:rPr>
                <w:rFonts w:ascii="Arial" w:eastAsia="바탕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983" w:type="dxa"/>
            <w:vMerge/>
            <w:vAlign w:val="center"/>
          </w:tcPr>
          <w:p w14:paraId="4CF97239" w14:textId="77777777" w:rsidR="002E2C0C" w:rsidRPr="00F1186F" w:rsidRDefault="002E2C0C" w:rsidP="00EC138C">
            <w:pPr>
              <w:kinsoku w:val="0"/>
              <w:overflowPunct w:val="0"/>
              <w:autoSpaceDE w:val="0"/>
              <w:autoSpaceDN w:val="0"/>
              <w:spacing w:after="180"/>
              <w:jc w:val="center"/>
              <w:rPr>
                <w:rFonts w:ascii="Arial" w:eastAsia="바탕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3990" w:type="dxa"/>
          </w:tcPr>
          <w:p w14:paraId="189FDED0" w14:textId="77777777" w:rsidR="002E2C0C" w:rsidRPr="00F1186F" w:rsidRDefault="002E2C0C" w:rsidP="00EC138C">
            <w:pPr>
              <w:kinsoku w:val="0"/>
              <w:overflowPunct w:val="0"/>
              <w:autoSpaceDE w:val="0"/>
              <w:autoSpaceDN w:val="0"/>
              <w:spacing w:after="180"/>
              <w:rPr>
                <w:rFonts w:ascii="Arial" w:eastAsia="바탕" w:hAnsi="Arial" w:cs="Arial"/>
                <w:color w:val="000000"/>
                <w:sz w:val="20"/>
                <w:szCs w:val="20"/>
              </w:rPr>
            </w:pPr>
            <w:r w:rsidRPr="00F1186F">
              <w:rPr>
                <w:rFonts w:ascii="Arial" w:eastAsia="바탕" w:hAnsi="Arial" w:cs="Arial"/>
                <w:color w:val="000000"/>
                <w:sz w:val="20"/>
                <w:szCs w:val="20"/>
              </w:rPr>
              <w:t>R-GGTGGGGATGTTCAGATACAA</w:t>
            </w:r>
          </w:p>
        </w:tc>
        <w:tc>
          <w:tcPr>
            <w:tcW w:w="1693" w:type="dxa"/>
            <w:vMerge/>
            <w:vAlign w:val="center"/>
          </w:tcPr>
          <w:p w14:paraId="48337D78" w14:textId="77777777" w:rsidR="002E2C0C" w:rsidRPr="00F1186F" w:rsidRDefault="002E2C0C" w:rsidP="00EC138C">
            <w:pPr>
              <w:kinsoku w:val="0"/>
              <w:overflowPunct w:val="0"/>
              <w:autoSpaceDE w:val="0"/>
              <w:autoSpaceDN w:val="0"/>
              <w:spacing w:after="180"/>
              <w:jc w:val="center"/>
              <w:rPr>
                <w:rFonts w:ascii="Arial" w:eastAsia="바탕" w:hAnsi="Arial" w:cs="Arial"/>
                <w:color w:val="000000"/>
                <w:sz w:val="20"/>
                <w:szCs w:val="20"/>
              </w:rPr>
            </w:pPr>
          </w:p>
        </w:tc>
      </w:tr>
      <w:tr w:rsidR="002E2C0C" w:rsidRPr="00F1186F" w14:paraId="1F67CEEC" w14:textId="77777777" w:rsidTr="00EC138C">
        <w:trPr>
          <w:trHeight w:val="113"/>
          <w:jc w:val="center"/>
        </w:trPr>
        <w:tc>
          <w:tcPr>
            <w:tcW w:w="1043" w:type="dxa"/>
            <w:vMerge w:val="restart"/>
            <w:vAlign w:val="center"/>
          </w:tcPr>
          <w:p w14:paraId="022E9CC6" w14:textId="77777777" w:rsidR="002E2C0C" w:rsidRPr="00F1186F" w:rsidRDefault="002E2C0C" w:rsidP="00EC138C">
            <w:pPr>
              <w:kinsoku w:val="0"/>
              <w:overflowPunct w:val="0"/>
              <w:autoSpaceDE w:val="0"/>
              <w:autoSpaceDN w:val="0"/>
              <w:spacing w:after="180"/>
              <w:jc w:val="center"/>
              <w:rPr>
                <w:rFonts w:ascii="Arial" w:eastAsia="바탕" w:hAnsi="Arial" w:cs="Arial"/>
                <w:color w:val="000000"/>
                <w:sz w:val="20"/>
                <w:szCs w:val="20"/>
              </w:rPr>
            </w:pPr>
            <w:proofErr w:type="spellStart"/>
            <w:r w:rsidRPr="00F1186F">
              <w:rPr>
                <w:rFonts w:ascii="Arial" w:eastAsia="바탕" w:hAnsi="Arial" w:cs="Arial"/>
                <w:color w:val="000000"/>
                <w:sz w:val="20"/>
                <w:szCs w:val="20"/>
              </w:rPr>
              <w:t>Bip</w:t>
            </w:r>
            <w:proofErr w:type="spellEnd"/>
          </w:p>
        </w:tc>
        <w:tc>
          <w:tcPr>
            <w:tcW w:w="1983" w:type="dxa"/>
            <w:vMerge w:val="restart"/>
            <w:vAlign w:val="center"/>
          </w:tcPr>
          <w:p w14:paraId="51410051" w14:textId="77777777" w:rsidR="002E2C0C" w:rsidRPr="00F1186F" w:rsidRDefault="002E2C0C" w:rsidP="00EC138C">
            <w:pPr>
              <w:kinsoku w:val="0"/>
              <w:overflowPunct w:val="0"/>
              <w:autoSpaceDE w:val="0"/>
              <w:autoSpaceDN w:val="0"/>
              <w:spacing w:after="180"/>
              <w:jc w:val="center"/>
              <w:rPr>
                <w:rFonts w:ascii="Arial" w:eastAsia="바탕" w:hAnsi="Arial" w:cs="Arial"/>
                <w:color w:val="000000"/>
                <w:sz w:val="20"/>
                <w:szCs w:val="20"/>
              </w:rPr>
            </w:pPr>
            <w:r w:rsidRPr="00F1186F">
              <w:rPr>
                <w:rFonts w:ascii="Arial" w:eastAsia="바탕" w:hAnsi="Arial" w:cs="Arial"/>
                <w:color w:val="000000"/>
                <w:sz w:val="20"/>
                <w:szCs w:val="20"/>
              </w:rPr>
              <w:t>NM_005347.5</w:t>
            </w:r>
          </w:p>
        </w:tc>
        <w:tc>
          <w:tcPr>
            <w:tcW w:w="3990" w:type="dxa"/>
          </w:tcPr>
          <w:p w14:paraId="45B5F998" w14:textId="77777777" w:rsidR="002E2C0C" w:rsidRPr="00F1186F" w:rsidRDefault="002E2C0C" w:rsidP="00EC138C">
            <w:pPr>
              <w:kinsoku w:val="0"/>
              <w:overflowPunct w:val="0"/>
              <w:autoSpaceDE w:val="0"/>
              <w:autoSpaceDN w:val="0"/>
              <w:spacing w:after="180"/>
              <w:rPr>
                <w:rFonts w:ascii="Arial" w:eastAsia="바탕" w:hAnsi="Arial" w:cs="Arial"/>
                <w:color w:val="000000"/>
                <w:sz w:val="20"/>
                <w:szCs w:val="20"/>
              </w:rPr>
            </w:pPr>
            <w:r w:rsidRPr="00F1186F">
              <w:rPr>
                <w:rFonts w:ascii="Arial" w:eastAsia="바탕" w:hAnsi="Arial" w:cs="Arial"/>
                <w:color w:val="000000"/>
                <w:sz w:val="20"/>
                <w:szCs w:val="20"/>
              </w:rPr>
              <w:t>F-CTGTCCAGGCTGGTGTGCTCT</w:t>
            </w:r>
          </w:p>
        </w:tc>
        <w:tc>
          <w:tcPr>
            <w:tcW w:w="1693" w:type="dxa"/>
            <w:vMerge w:val="restart"/>
            <w:vAlign w:val="center"/>
          </w:tcPr>
          <w:p w14:paraId="713528B6" w14:textId="77777777" w:rsidR="002E2C0C" w:rsidRPr="00F1186F" w:rsidRDefault="002E2C0C" w:rsidP="00EC138C">
            <w:pPr>
              <w:kinsoku w:val="0"/>
              <w:overflowPunct w:val="0"/>
              <w:autoSpaceDE w:val="0"/>
              <w:autoSpaceDN w:val="0"/>
              <w:spacing w:after="18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F1186F">
              <w:rPr>
                <w:rFonts w:ascii="Arial" w:hAnsi="Arial" w:cs="Arial"/>
                <w:color w:val="000000"/>
                <w:sz w:val="20"/>
                <w:szCs w:val="20"/>
              </w:rPr>
              <w:t>143</w:t>
            </w:r>
          </w:p>
        </w:tc>
      </w:tr>
      <w:tr w:rsidR="002E2C0C" w:rsidRPr="00F1186F" w14:paraId="6015F178" w14:textId="77777777" w:rsidTr="00EC138C">
        <w:trPr>
          <w:trHeight w:val="113"/>
          <w:jc w:val="center"/>
        </w:trPr>
        <w:tc>
          <w:tcPr>
            <w:tcW w:w="1043" w:type="dxa"/>
            <w:vMerge/>
            <w:vAlign w:val="center"/>
          </w:tcPr>
          <w:p w14:paraId="6C79F080" w14:textId="77777777" w:rsidR="002E2C0C" w:rsidRPr="00F1186F" w:rsidRDefault="002E2C0C" w:rsidP="00EC138C">
            <w:pPr>
              <w:kinsoku w:val="0"/>
              <w:overflowPunct w:val="0"/>
              <w:autoSpaceDE w:val="0"/>
              <w:autoSpaceDN w:val="0"/>
              <w:spacing w:after="180"/>
              <w:jc w:val="center"/>
              <w:rPr>
                <w:rFonts w:ascii="Arial" w:eastAsia="바탕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983" w:type="dxa"/>
            <w:vMerge/>
            <w:vAlign w:val="center"/>
          </w:tcPr>
          <w:p w14:paraId="1D0C4441" w14:textId="77777777" w:rsidR="002E2C0C" w:rsidRPr="00F1186F" w:rsidRDefault="002E2C0C" w:rsidP="00EC138C">
            <w:pPr>
              <w:kinsoku w:val="0"/>
              <w:overflowPunct w:val="0"/>
              <w:autoSpaceDE w:val="0"/>
              <w:autoSpaceDN w:val="0"/>
              <w:spacing w:after="180"/>
              <w:jc w:val="center"/>
              <w:rPr>
                <w:rFonts w:ascii="Arial" w:eastAsia="바탕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3990" w:type="dxa"/>
          </w:tcPr>
          <w:p w14:paraId="7AA33EDC" w14:textId="77777777" w:rsidR="002E2C0C" w:rsidRPr="00F1186F" w:rsidRDefault="002E2C0C" w:rsidP="00EC138C">
            <w:pPr>
              <w:kinsoku w:val="0"/>
              <w:overflowPunct w:val="0"/>
              <w:autoSpaceDE w:val="0"/>
              <w:autoSpaceDN w:val="0"/>
              <w:spacing w:after="180"/>
              <w:rPr>
                <w:rFonts w:ascii="Arial" w:eastAsia="바탕" w:hAnsi="Arial" w:cs="Arial"/>
                <w:color w:val="000000"/>
                <w:sz w:val="20"/>
                <w:szCs w:val="20"/>
              </w:rPr>
            </w:pPr>
            <w:r w:rsidRPr="00F1186F">
              <w:rPr>
                <w:rFonts w:ascii="Arial" w:eastAsia="바탕" w:hAnsi="Arial" w:cs="Arial"/>
                <w:color w:val="000000"/>
                <w:sz w:val="20"/>
                <w:szCs w:val="20"/>
              </w:rPr>
              <w:t>R-CTTGGTAGGCACCACTGTGTTC</w:t>
            </w:r>
          </w:p>
        </w:tc>
        <w:tc>
          <w:tcPr>
            <w:tcW w:w="1693" w:type="dxa"/>
            <w:vMerge/>
            <w:vAlign w:val="center"/>
          </w:tcPr>
          <w:p w14:paraId="63AF888A" w14:textId="77777777" w:rsidR="002E2C0C" w:rsidRPr="00F1186F" w:rsidRDefault="002E2C0C" w:rsidP="00EC138C">
            <w:pPr>
              <w:kinsoku w:val="0"/>
              <w:overflowPunct w:val="0"/>
              <w:autoSpaceDE w:val="0"/>
              <w:autoSpaceDN w:val="0"/>
              <w:spacing w:after="180"/>
              <w:jc w:val="center"/>
              <w:rPr>
                <w:rFonts w:ascii="Arial" w:eastAsia="바탕" w:hAnsi="Arial" w:cs="Arial"/>
                <w:color w:val="000000"/>
                <w:sz w:val="20"/>
                <w:szCs w:val="20"/>
              </w:rPr>
            </w:pPr>
          </w:p>
        </w:tc>
      </w:tr>
      <w:tr w:rsidR="002E2C0C" w:rsidRPr="00F1186F" w14:paraId="6A2134A7" w14:textId="77777777" w:rsidTr="00EC138C">
        <w:trPr>
          <w:trHeight w:val="113"/>
          <w:jc w:val="center"/>
        </w:trPr>
        <w:tc>
          <w:tcPr>
            <w:tcW w:w="1043" w:type="dxa"/>
            <w:vMerge w:val="restart"/>
            <w:vAlign w:val="center"/>
          </w:tcPr>
          <w:p w14:paraId="44DD728B" w14:textId="77777777" w:rsidR="002E2C0C" w:rsidRPr="00F1186F" w:rsidRDefault="002E2C0C" w:rsidP="00EC138C">
            <w:pPr>
              <w:kinsoku w:val="0"/>
              <w:overflowPunct w:val="0"/>
              <w:autoSpaceDE w:val="0"/>
              <w:autoSpaceDN w:val="0"/>
              <w:spacing w:after="180"/>
              <w:jc w:val="center"/>
              <w:rPr>
                <w:rFonts w:ascii="Arial" w:eastAsia="바탕" w:hAnsi="Arial" w:cs="Arial"/>
                <w:color w:val="000000"/>
                <w:sz w:val="20"/>
                <w:szCs w:val="20"/>
              </w:rPr>
            </w:pPr>
            <w:r w:rsidRPr="00F1186F">
              <w:rPr>
                <w:rFonts w:ascii="Arial" w:eastAsia="바탕" w:hAnsi="Arial" w:cs="Arial"/>
                <w:color w:val="000000"/>
                <w:sz w:val="20"/>
                <w:szCs w:val="20"/>
              </w:rPr>
              <w:t>CHOP</w:t>
            </w:r>
          </w:p>
        </w:tc>
        <w:tc>
          <w:tcPr>
            <w:tcW w:w="1983" w:type="dxa"/>
            <w:vMerge w:val="restart"/>
            <w:vAlign w:val="center"/>
          </w:tcPr>
          <w:p w14:paraId="7E801230" w14:textId="77777777" w:rsidR="002E2C0C" w:rsidRPr="00F1186F" w:rsidRDefault="002E2C0C" w:rsidP="00EC138C">
            <w:pPr>
              <w:kinsoku w:val="0"/>
              <w:overflowPunct w:val="0"/>
              <w:autoSpaceDE w:val="0"/>
              <w:autoSpaceDN w:val="0"/>
              <w:spacing w:after="180"/>
              <w:jc w:val="center"/>
              <w:rPr>
                <w:rFonts w:ascii="Arial" w:eastAsia="바탕" w:hAnsi="Arial" w:cs="Arial"/>
                <w:color w:val="000000"/>
                <w:sz w:val="20"/>
                <w:szCs w:val="20"/>
              </w:rPr>
            </w:pPr>
            <w:r w:rsidRPr="00F1186F">
              <w:rPr>
                <w:rFonts w:ascii="Arial" w:eastAsia="바탕" w:hAnsi="Arial" w:cs="Arial"/>
                <w:color w:val="000000"/>
                <w:sz w:val="20"/>
                <w:szCs w:val="20"/>
              </w:rPr>
              <w:t>NM_001195053.1</w:t>
            </w:r>
          </w:p>
        </w:tc>
        <w:tc>
          <w:tcPr>
            <w:tcW w:w="3990" w:type="dxa"/>
          </w:tcPr>
          <w:p w14:paraId="1246B786" w14:textId="77777777" w:rsidR="002E2C0C" w:rsidRPr="00F1186F" w:rsidRDefault="002E2C0C" w:rsidP="00EC138C">
            <w:pPr>
              <w:kinsoku w:val="0"/>
              <w:overflowPunct w:val="0"/>
              <w:autoSpaceDE w:val="0"/>
              <w:autoSpaceDN w:val="0"/>
              <w:spacing w:after="180"/>
              <w:rPr>
                <w:rFonts w:ascii="Arial" w:eastAsia="바탕" w:hAnsi="Arial" w:cs="Arial"/>
                <w:color w:val="000000"/>
                <w:sz w:val="20"/>
                <w:szCs w:val="20"/>
              </w:rPr>
            </w:pPr>
            <w:r w:rsidRPr="00F1186F">
              <w:rPr>
                <w:rFonts w:ascii="Arial" w:eastAsia="바탕" w:hAnsi="Arial" w:cs="Arial"/>
                <w:color w:val="000000"/>
                <w:sz w:val="20"/>
                <w:szCs w:val="20"/>
              </w:rPr>
              <w:t>F-GGTATGAGGACCTGCAAGAGGT</w:t>
            </w:r>
          </w:p>
        </w:tc>
        <w:tc>
          <w:tcPr>
            <w:tcW w:w="1693" w:type="dxa"/>
            <w:vMerge w:val="restart"/>
            <w:vAlign w:val="center"/>
          </w:tcPr>
          <w:p w14:paraId="3DFB3B5D" w14:textId="77777777" w:rsidR="002E2C0C" w:rsidRPr="00F1186F" w:rsidRDefault="002E2C0C" w:rsidP="00EC138C">
            <w:pPr>
              <w:kinsoku w:val="0"/>
              <w:overflowPunct w:val="0"/>
              <w:autoSpaceDE w:val="0"/>
              <w:autoSpaceDN w:val="0"/>
              <w:spacing w:after="18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F1186F">
              <w:rPr>
                <w:rFonts w:ascii="Arial" w:hAnsi="Arial" w:cs="Arial"/>
                <w:color w:val="000000"/>
                <w:sz w:val="20"/>
                <w:szCs w:val="20"/>
              </w:rPr>
              <w:t>163</w:t>
            </w:r>
          </w:p>
        </w:tc>
      </w:tr>
      <w:tr w:rsidR="002E2C0C" w:rsidRPr="00F1186F" w14:paraId="23470717" w14:textId="77777777" w:rsidTr="00EC138C">
        <w:trPr>
          <w:trHeight w:val="113"/>
          <w:jc w:val="center"/>
        </w:trPr>
        <w:tc>
          <w:tcPr>
            <w:tcW w:w="1043" w:type="dxa"/>
            <w:vMerge/>
            <w:vAlign w:val="center"/>
          </w:tcPr>
          <w:p w14:paraId="16EDCAA7" w14:textId="77777777" w:rsidR="002E2C0C" w:rsidRPr="00F1186F" w:rsidRDefault="002E2C0C" w:rsidP="00EC138C">
            <w:pPr>
              <w:kinsoku w:val="0"/>
              <w:overflowPunct w:val="0"/>
              <w:autoSpaceDE w:val="0"/>
              <w:autoSpaceDN w:val="0"/>
              <w:spacing w:after="180"/>
              <w:jc w:val="center"/>
              <w:rPr>
                <w:rFonts w:ascii="Arial" w:eastAsia="바탕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983" w:type="dxa"/>
            <w:vMerge/>
            <w:vAlign w:val="center"/>
          </w:tcPr>
          <w:p w14:paraId="3B84364B" w14:textId="77777777" w:rsidR="002E2C0C" w:rsidRPr="00F1186F" w:rsidRDefault="002E2C0C" w:rsidP="00EC138C">
            <w:pPr>
              <w:kinsoku w:val="0"/>
              <w:overflowPunct w:val="0"/>
              <w:autoSpaceDE w:val="0"/>
              <w:autoSpaceDN w:val="0"/>
              <w:spacing w:after="180"/>
              <w:jc w:val="center"/>
              <w:rPr>
                <w:rFonts w:ascii="Arial" w:eastAsia="바탕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3990" w:type="dxa"/>
          </w:tcPr>
          <w:p w14:paraId="5A23BBFA" w14:textId="77777777" w:rsidR="002E2C0C" w:rsidRPr="00F1186F" w:rsidRDefault="002E2C0C" w:rsidP="00EC138C">
            <w:pPr>
              <w:kinsoku w:val="0"/>
              <w:overflowPunct w:val="0"/>
              <w:autoSpaceDE w:val="0"/>
              <w:autoSpaceDN w:val="0"/>
              <w:spacing w:after="180"/>
              <w:rPr>
                <w:rFonts w:ascii="Arial" w:eastAsia="바탕" w:hAnsi="Arial" w:cs="Arial"/>
                <w:color w:val="000000"/>
                <w:sz w:val="20"/>
                <w:szCs w:val="20"/>
              </w:rPr>
            </w:pPr>
            <w:r w:rsidRPr="00F1186F">
              <w:rPr>
                <w:rFonts w:ascii="Arial" w:eastAsia="바탕" w:hAnsi="Arial" w:cs="Arial"/>
                <w:color w:val="000000"/>
                <w:sz w:val="20"/>
                <w:szCs w:val="20"/>
              </w:rPr>
              <w:t>R-CTTGTGACCTCTGCTGGTTCTG</w:t>
            </w:r>
          </w:p>
        </w:tc>
        <w:tc>
          <w:tcPr>
            <w:tcW w:w="1693" w:type="dxa"/>
            <w:vMerge/>
            <w:vAlign w:val="center"/>
          </w:tcPr>
          <w:p w14:paraId="27EF52C5" w14:textId="77777777" w:rsidR="002E2C0C" w:rsidRPr="00F1186F" w:rsidRDefault="002E2C0C" w:rsidP="00EC138C">
            <w:pPr>
              <w:kinsoku w:val="0"/>
              <w:overflowPunct w:val="0"/>
              <w:autoSpaceDE w:val="0"/>
              <w:autoSpaceDN w:val="0"/>
              <w:spacing w:after="180"/>
              <w:jc w:val="center"/>
              <w:rPr>
                <w:rFonts w:ascii="Arial" w:eastAsia="바탕" w:hAnsi="Arial" w:cs="Arial"/>
                <w:color w:val="000000"/>
                <w:sz w:val="20"/>
                <w:szCs w:val="20"/>
              </w:rPr>
            </w:pPr>
          </w:p>
        </w:tc>
      </w:tr>
      <w:tr w:rsidR="002E2C0C" w:rsidRPr="00F1186F" w14:paraId="3CA86107" w14:textId="77777777" w:rsidTr="00EC138C">
        <w:trPr>
          <w:trHeight w:val="113"/>
          <w:jc w:val="center"/>
        </w:trPr>
        <w:tc>
          <w:tcPr>
            <w:tcW w:w="1043" w:type="dxa"/>
            <w:vMerge w:val="restart"/>
            <w:vAlign w:val="center"/>
          </w:tcPr>
          <w:p w14:paraId="76E7C7AE" w14:textId="77777777" w:rsidR="002E2C0C" w:rsidRPr="00F1186F" w:rsidRDefault="002E2C0C" w:rsidP="00EC138C">
            <w:pPr>
              <w:kinsoku w:val="0"/>
              <w:overflowPunct w:val="0"/>
              <w:autoSpaceDE w:val="0"/>
              <w:autoSpaceDN w:val="0"/>
              <w:spacing w:after="180"/>
              <w:jc w:val="center"/>
              <w:rPr>
                <w:rFonts w:ascii="Arial" w:eastAsia="바탕" w:hAnsi="Arial" w:cs="Arial"/>
                <w:color w:val="000000"/>
                <w:sz w:val="20"/>
                <w:szCs w:val="20"/>
              </w:rPr>
            </w:pPr>
            <w:r w:rsidRPr="00F1186F">
              <w:rPr>
                <w:rFonts w:ascii="Arial" w:eastAsia="바탕" w:hAnsi="Arial" w:cs="Arial"/>
                <w:color w:val="000000"/>
                <w:sz w:val="20"/>
                <w:szCs w:val="20"/>
              </w:rPr>
              <w:t>PERK</w:t>
            </w:r>
          </w:p>
        </w:tc>
        <w:tc>
          <w:tcPr>
            <w:tcW w:w="1983" w:type="dxa"/>
            <w:vMerge w:val="restart"/>
            <w:vAlign w:val="center"/>
          </w:tcPr>
          <w:p w14:paraId="34E4659B" w14:textId="77777777" w:rsidR="002E2C0C" w:rsidRPr="00F1186F" w:rsidRDefault="002E2C0C" w:rsidP="00EC138C">
            <w:pPr>
              <w:kinsoku w:val="0"/>
              <w:overflowPunct w:val="0"/>
              <w:autoSpaceDE w:val="0"/>
              <w:autoSpaceDN w:val="0"/>
              <w:spacing w:after="180"/>
              <w:jc w:val="center"/>
              <w:rPr>
                <w:rFonts w:ascii="Arial" w:eastAsia="바탕" w:hAnsi="Arial" w:cs="Arial"/>
                <w:color w:val="000000"/>
                <w:sz w:val="20"/>
                <w:szCs w:val="20"/>
              </w:rPr>
            </w:pPr>
            <w:r w:rsidRPr="00F1186F">
              <w:rPr>
                <w:rFonts w:ascii="Arial" w:eastAsia="바탕" w:hAnsi="Arial" w:cs="Arial"/>
                <w:color w:val="000000"/>
                <w:sz w:val="20"/>
                <w:szCs w:val="20"/>
              </w:rPr>
              <w:t>NM_004836.7</w:t>
            </w:r>
          </w:p>
        </w:tc>
        <w:tc>
          <w:tcPr>
            <w:tcW w:w="3990" w:type="dxa"/>
          </w:tcPr>
          <w:p w14:paraId="391ACDD7" w14:textId="77777777" w:rsidR="002E2C0C" w:rsidRPr="00F1186F" w:rsidRDefault="002E2C0C" w:rsidP="00EC138C">
            <w:pPr>
              <w:kinsoku w:val="0"/>
              <w:overflowPunct w:val="0"/>
              <w:autoSpaceDE w:val="0"/>
              <w:autoSpaceDN w:val="0"/>
              <w:spacing w:after="180"/>
              <w:rPr>
                <w:rFonts w:ascii="Arial" w:eastAsia="바탕" w:hAnsi="Arial" w:cs="Arial"/>
                <w:color w:val="000000"/>
                <w:sz w:val="20"/>
                <w:szCs w:val="20"/>
              </w:rPr>
            </w:pPr>
            <w:r w:rsidRPr="00F1186F">
              <w:rPr>
                <w:rFonts w:ascii="Arial" w:eastAsia="바탕" w:hAnsi="Arial" w:cs="Arial"/>
                <w:color w:val="000000"/>
                <w:sz w:val="20"/>
                <w:szCs w:val="20"/>
              </w:rPr>
              <w:t>F-GTCCCAAGGCTTTGGAATCTGTC</w:t>
            </w:r>
          </w:p>
        </w:tc>
        <w:tc>
          <w:tcPr>
            <w:tcW w:w="1693" w:type="dxa"/>
            <w:vMerge w:val="restart"/>
            <w:vAlign w:val="center"/>
          </w:tcPr>
          <w:p w14:paraId="54578579" w14:textId="77777777" w:rsidR="002E2C0C" w:rsidRPr="00F1186F" w:rsidRDefault="002E2C0C" w:rsidP="00EC138C">
            <w:pPr>
              <w:kinsoku w:val="0"/>
              <w:overflowPunct w:val="0"/>
              <w:autoSpaceDE w:val="0"/>
              <w:autoSpaceDN w:val="0"/>
              <w:spacing w:after="18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F1186F">
              <w:rPr>
                <w:rFonts w:ascii="Arial" w:hAnsi="Arial" w:cs="Arial"/>
                <w:color w:val="000000"/>
                <w:sz w:val="20"/>
                <w:szCs w:val="20"/>
              </w:rPr>
              <w:t>109</w:t>
            </w:r>
          </w:p>
        </w:tc>
      </w:tr>
      <w:tr w:rsidR="002E2C0C" w:rsidRPr="00F1186F" w14:paraId="78136E9A" w14:textId="77777777" w:rsidTr="00EC138C">
        <w:trPr>
          <w:trHeight w:val="113"/>
          <w:jc w:val="center"/>
        </w:trPr>
        <w:tc>
          <w:tcPr>
            <w:tcW w:w="1043" w:type="dxa"/>
            <w:vMerge/>
            <w:vAlign w:val="center"/>
          </w:tcPr>
          <w:p w14:paraId="229F1CDE" w14:textId="77777777" w:rsidR="002E2C0C" w:rsidRPr="00F1186F" w:rsidRDefault="002E2C0C" w:rsidP="00EC138C">
            <w:pPr>
              <w:kinsoku w:val="0"/>
              <w:overflowPunct w:val="0"/>
              <w:autoSpaceDE w:val="0"/>
              <w:autoSpaceDN w:val="0"/>
              <w:spacing w:after="180"/>
              <w:jc w:val="center"/>
              <w:rPr>
                <w:rFonts w:ascii="Arial" w:eastAsia="바탕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983" w:type="dxa"/>
            <w:vMerge/>
            <w:vAlign w:val="center"/>
          </w:tcPr>
          <w:p w14:paraId="4D232386" w14:textId="77777777" w:rsidR="002E2C0C" w:rsidRPr="00F1186F" w:rsidRDefault="002E2C0C" w:rsidP="00EC138C">
            <w:pPr>
              <w:kinsoku w:val="0"/>
              <w:overflowPunct w:val="0"/>
              <w:autoSpaceDE w:val="0"/>
              <w:autoSpaceDN w:val="0"/>
              <w:spacing w:after="180"/>
              <w:jc w:val="center"/>
              <w:rPr>
                <w:rFonts w:ascii="Arial" w:eastAsia="바탕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3990" w:type="dxa"/>
          </w:tcPr>
          <w:p w14:paraId="5816B255" w14:textId="77777777" w:rsidR="002E2C0C" w:rsidRPr="00F1186F" w:rsidRDefault="002E2C0C" w:rsidP="00EC138C">
            <w:pPr>
              <w:kinsoku w:val="0"/>
              <w:overflowPunct w:val="0"/>
              <w:autoSpaceDE w:val="0"/>
              <w:autoSpaceDN w:val="0"/>
              <w:spacing w:after="180"/>
              <w:rPr>
                <w:rFonts w:ascii="Arial" w:eastAsia="바탕" w:hAnsi="Arial" w:cs="Arial"/>
                <w:color w:val="000000"/>
                <w:sz w:val="20"/>
                <w:szCs w:val="20"/>
              </w:rPr>
            </w:pPr>
            <w:r w:rsidRPr="00F1186F">
              <w:rPr>
                <w:rFonts w:ascii="Arial" w:eastAsia="바탕" w:hAnsi="Arial" w:cs="Arial"/>
                <w:color w:val="000000"/>
                <w:sz w:val="20"/>
                <w:szCs w:val="20"/>
              </w:rPr>
              <w:t>R-CCTACCAAGACAGGAGTTCTGG</w:t>
            </w:r>
          </w:p>
        </w:tc>
        <w:tc>
          <w:tcPr>
            <w:tcW w:w="1693" w:type="dxa"/>
            <w:vMerge/>
            <w:vAlign w:val="center"/>
          </w:tcPr>
          <w:p w14:paraId="79C43ADF" w14:textId="77777777" w:rsidR="002E2C0C" w:rsidRPr="00F1186F" w:rsidRDefault="002E2C0C" w:rsidP="00EC138C">
            <w:pPr>
              <w:kinsoku w:val="0"/>
              <w:overflowPunct w:val="0"/>
              <w:autoSpaceDE w:val="0"/>
              <w:autoSpaceDN w:val="0"/>
              <w:spacing w:after="180"/>
              <w:jc w:val="center"/>
              <w:rPr>
                <w:rFonts w:ascii="Arial" w:eastAsia="바탕" w:hAnsi="Arial" w:cs="Arial"/>
                <w:color w:val="000000"/>
                <w:sz w:val="20"/>
                <w:szCs w:val="20"/>
              </w:rPr>
            </w:pPr>
          </w:p>
        </w:tc>
      </w:tr>
      <w:tr w:rsidR="002E2C0C" w:rsidRPr="00F1186F" w14:paraId="472A5E1C" w14:textId="77777777" w:rsidTr="00EC138C">
        <w:trPr>
          <w:trHeight w:val="113"/>
          <w:jc w:val="center"/>
        </w:trPr>
        <w:tc>
          <w:tcPr>
            <w:tcW w:w="1043" w:type="dxa"/>
            <w:vMerge w:val="restart"/>
            <w:vAlign w:val="center"/>
          </w:tcPr>
          <w:p w14:paraId="1C86F1E0" w14:textId="77777777" w:rsidR="002E2C0C" w:rsidRPr="00F1186F" w:rsidRDefault="002E2C0C" w:rsidP="00EC138C">
            <w:pPr>
              <w:kinsoku w:val="0"/>
              <w:overflowPunct w:val="0"/>
              <w:autoSpaceDE w:val="0"/>
              <w:autoSpaceDN w:val="0"/>
              <w:spacing w:after="180"/>
              <w:jc w:val="center"/>
              <w:rPr>
                <w:rFonts w:ascii="Arial" w:eastAsia="바탕" w:hAnsi="Arial" w:cs="Arial"/>
                <w:color w:val="000000"/>
                <w:sz w:val="20"/>
                <w:szCs w:val="20"/>
              </w:rPr>
            </w:pPr>
            <w:r w:rsidRPr="00F1186F">
              <w:rPr>
                <w:rFonts w:ascii="Arial" w:eastAsia="바탕" w:hAnsi="Arial" w:cs="Arial"/>
                <w:color w:val="000000"/>
                <w:sz w:val="20"/>
                <w:szCs w:val="20"/>
              </w:rPr>
              <w:t>IRE1α</w:t>
            </w:r>
          </w:p>
        </w:tc>
        <w:tc>
          <w:tcPr>
            <w:tcW w:w="1983" w:type="dxa"/>
            <w:vMerge w:val="restart"/>
            <w:vAlign w:val="center"/>
          </w:tcPr>
          <w:p w14:paraId="7FF9CF73" w14:textId="77777777" w:rsidR="002E2C0C" w:rsidRPr="00F1186F" w:rsidRDefault="002E2C0C" w:rsidP="00EC138C">
            <w:pPr>
              <w:kinsoku w:val="0"/>
              <w:overflowPunct w:val="0"/>
              <w:autoSpaceDE w:val="0"/>
              <w:autoSpaceDN w:val="0"/>
              <w:spacing w:after="180"/>
              <w:jc w:val="center"/>
              <w:rPr>
                <w:rFonts w:ascii="Arial" w:eastAsia="바탕" w:hAnsi="Arial" w:cs="Arial"/>
                <w:color w:val="000000"/>
                <w:sz w:val="20"/>
                <w:szCs w:val="20"/>
              </w:rPr>
            </w:pPr>
            <w:r w:rsidRPr="00F1186F">
              <w:rPr>
                <w:rFonts w:ascii="Arial" w:eastAsia="바탕" w:hAnsi="Arial" w:cs="Arial"/>
                <w:color w:val="000000"/>
                <w:sz w:val="20"/>
                <w:szCs w:val="20"/>
              </w:rPr>
              <w:t>NM_001433.5</w:t>
            </w:r>
          </w:p>
        </w:tc>
        <w:tc>
          <w:tcPr>
            <w:tcW w:w="3990" w:type="dxa"/>
          </w:tcPr>
          <w:p w14:paraId="2D986E02" w14:textId="77777777" w:rsidR="002E2C0C" w:rsidRPr="00F1186F" w:rsidRDefault="002E2C0C" w:rsidP="00EC138C">
            <w:pPr>
              <w:kinsoku w:val="0"/>
              <w:overflowPunct w:val="0"/>
              <w:autoSpaceDE w:val="0"/>
              <w:autoSpaceDN w:val="0"/>
              <w:spacing w:after="180"/>
              <w:rPr>
                <w:rFonts w:ascii="Arial" w:eastAsia="바탕" w:hAnsi="Arial" w:cs="Arial"/>
                <w:color w:val="000000"/>
                <w:sz w:val="20"/>
                <w:szCs w:val="20"/>
              </w:rPr>
            </w:pPr>
            <w:r w:rsidRPr="00F1186F">
              <w:rPr>
                <w:rFonts w:ascii="Arial" w:eastAsia="바탕" w:hAnsi="Arial" w:cs="Arial"/>
                <w:color w:val="000000"/>
                <w:sz w:val="20"/>
                <w:szCs w:val="20"/>
              </w:rPr>
              <w:t>F-CCGAACGTGATCCGCTACTTCT</w:t>
            </w:r>
          </w:p>
        </w:tc>
        <w:tc>
          <w:tcPr>
            <w:tcW w:w="1693" w:type="dxa"/>
            <w:vMerge w:val="restart"/>
            <w:vAlign w:val="center"/>
          </w:tcPr>
          <w:p w14:paraId="4BC106B0" w14:textId="77777777" w:rsidR="002E2C0C" w:rsidRPr="00F1186F" w:rsidRDefault="002E2C0C" w:rsidP="00EC138C">
            <w:pPr>
              <w:kinsoku w:val="0"/>
              <w:overflowPunct w:val="0"/>
              <w:autoSpaceDE w:val="0"/>
              <w:autoSpaceDN w:val="0"/>
              <w:spacing w:after="18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F1186F">
              <w:rPr>
                <w:rFonts w:ascii="Arial" w:hAnsi="Arial" w:cs="Arial"/>
                <w:color w:val="000000"/>
                <w:sz w:val="20"/>
                <w:szCs w:val="20"/>
              </w:rPr>
              <w:t>111</w:t>
            </w:r>
          </w:p>
        </w:tc>
      </w:tr>
      <w:tr w:rsidR="002E2C0C" w:rsidRPr="00F1186F" w14:paraId="788E754D" w14:textId="77777777" w:rsidTr="00EC138C">
        <w:trPr>
          <w:trHeight w:val="113"/>
          <w:jc w:val="center"/>
        </w:trPr>
        <w:tc>
          <w:tcPr>
            <w:tcW w:w="1043" w:type="dxa"/>
            <w:vMerge/>
            <w:vAlign w:val="center"/>
          </w:tcPr>
          <w:p w14:paraId="3F693FA6" w14:textId="77777777" w:rsidR="002E2C0C" w:rsidRPr="00F1186F" w:rsidRDefault="002E2C0C" w:rsidP="00EC138C">
            <w:pPr>
              <w:kinsoku w:val="0"/>
              <w:overflowPunct w:val="0"/>
              <w:autoSpaceDE w:val="0"/>
              <w:autoSpaceDN w:val="0"/>
              <w:spacing w:after="180"/>
              <w:jc w:val="center"/>
              <w:rPr>
                <w:rFonts w:ascii="Arial" w:eastAsia="바탕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983" w:type="dxa"/>
            <w:vMerge/>
            <w:vAlign w:val="center"/>
          </w:tcPr>
          <w:p w14:paraId="43BB9739" w14:textId="77777777" w:rsidR="002E2C0C" w:rsidRPr="00F1186F" w:rsidRDefault="002E2C0C" w:rsidP="00EC138C">
            <w:pPr>
              <w:kinsoku w:val="0"/>
              <w:overflowPunct w:val="0"/>
              <w:autoSpaceDE w:val="0"/>
              <w:autoSpaceDN w:val="0"/>
              <w:spacing w:after="180"/>
              <w:jc w:val="center"/>
              <w:rPr>
                <w:rFonts w:ascii="Arial" w:eastAsia="바탕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3990" w:type="dxa"/>
          </w:tcPr>
          <w:p w14:paraId="0EA55055" w14:textId="77777777" w:rsidR="002E2C0C" w:rsidRPr="00F1186F" w:rsidRDefault="002E2C0C" w:rsidP="00EC138C">
            <w:pPr>
              <w:kinsoku w:val="0"/>
              <w:overflowPunct w:val="0"/>
              <w:autoSpaceDE w:val="0"/>
              <w:autoSpaceDN w:val="0"/>
              <w:spacing w:after="180"/>
              <w:rPr>
                <w:rFonts w:ascii="Arial" w:eastAsia="바탕" w:hAnsi="Arial" w:cs="Arial"/>
                <w:color w:val="000000"/>
                <w:sz w:val="20"/>
                <w:szCs w:val="20"/>
              </w:rPr>
            </w:pPr>
            <w:r w:rsidRPr="00F1186F">
              <w:rPr>
                <w:rFonts w:ascii="Arial" w:eastAsia="바탕" w:hAnsi="Arial" w:cs="Arial"/>
                <w:color w:val="000000"/>
                <w:sz w:val="20"/>
                <w:szCs w:val="20"/>
              </w:rPr>
              <w:t>R-CGCAAAGTCCTTCTGCTCCACA</w:t>
            </w:r>
          </w:p>
        </w:tc>
        <w:tc>
          <w:tcPr>
            <w:tcW w:w="1693" w:type="dxa"/>
            <w:vMerge/>
            <w:vAlign w:val="center"/>
          </w:tcPr>
          <w:p w14:paraId="7707928F" w14:textId="77777777" w:rsidR="002E2C0C" w:rsidRPr="00F1186F" w:rsidRDefault="002E2C0C" w:rsidP="00EC138C">
            <w:pPr>
              <w:kinsoku w:val="0"/>
              <w:overflowPunct w:val="0"/>
              <w:autoSpaceDE w:val="0"/>
              <w:autoSpaceDN w:val="0"/>
              <w:spacing w:after="180"/>
              <w:jc w:val="center"/>
              <w:rPr>
                <w:rFonts w:ascii="Arial" w:eastAsia="바탕" w:hAnsi="Arial" w:cs="Arial"/>
                <w:color w:val="000000"/>
                <w:sz w:val="20"/>
                <w:szCs w:val="20"/>
              </w:rPr>
            </w:pPr>
          </w:p>
        </w:tc>
      </w:tr>
      <w:tr w:rsidR="002E2C0C" w:rsidRPr="00F1186F" w14:paraId="75BF0E3C" w14:textId="77777777" w:rsidTr="00EC138C">
        <w:trPr>
          <w:trHeight w:val="113"/>
          <w:jc w:val="center"/>
        </w:trPr>
        <w:tc>
          <w:tcPr>
            <w:tcW w:w="1043" w:type="dxa"/>
            <w:vMerge w:val="restart"/>
            <w:vAlign w:val="center"/>
          </w:tcPr>
          <w:p w14:paraId="0C3706D5" w14:textId="77777777" w:rsidR="002E2C0C" w:rsidRPr="00F1186F" w:rsidRDefault="002E2C0C" w:rsidP="00EC138C">
            <w:pPr>
              <w:kinsoku w:val="0"/>
              <w:overflowPunct w:val="0"/>
              <w:autoSpaceDE w:val="0"/>
              <w:autoSpaceDN w:val="0"/>
              <w:spacing w:after="180"/>
              <w:jc w:val="center"/>
              <w:rPr>
                <w:rFonts w:ascii="Arial" w:eastAsia="바탕" w:hAnsi="Arial" w:cs="Arial"/>
                <w:color w:val="000000"/>
                <w:sz w:val="20"/>
                <w:szCs w:val="20"/>
              </w:rPr>
            </w:pPr>
            <w:r w:rsidRPr="00F1186F">
              <w:rPr>
                <w:rFonts w:ascii="Arial" w:eastAsia="바탕" w:hAnsi="Arial" w:cs="Arial"/>
                <w:color w:val="000000"/>
                <w:sz w:val="20"/>
                <w:szCs w:val="20"/>
              </w:rPr>
              <w:t>GAPDH</w:t>
            </w:r>
          </w:p>
        </w:tc>
        <w:tc>
          <w:tcPr>
            <w:tcW w:w="1983" w:type="dxa"/>
            <w:vMerge w:val="restart"/>
            <w:vAlign w:val="center"/>
          </w:tcPr>
          <w:p w14:paraId="360DD699" w14:textId="77777777" w:rsidR="002E2C0C" w:rsidRPr="00F1186F" w:rsidRDefault="002E2C0C" w:rsidP="00EC138C">
            <w:pPr>
              <w:kinsoku w:val="0"/>
              <w:overflowPunct w:val="0"/>
              <w:autoSpaceDE w:val="0"/>
              <w:autoSpaceDN w:val="0"/>
              <w:spacing w:after="180"/>
              <w:jc w:val="center"/>
              <w:rPr>
                <w:rFonts w:ascii="Arial" w:eastAsia="바탕" w:hAnsi="Arial" w:cs="Arial"/>
                <w:color w:val="000000"/>
                <w:sz w:val="20"/>
                <w:szCs w:val="20"/>
              </w:rPr>
            </w:pPr>
            <w:r w:rsidRPr="00F1186F">
              <w:rPr>
                <w:rFonts w:ascii="Arial" w:eastAsia="바탕" w:hAnsi="Arial" w:cs="Arial"/>
                <w:color w:val="000000"/>
                <w:sz w:val="20"/>
                <w:szCs w:val="20"/>
              </w:rPr>
              <w:t>NM_002046.7</w:t>
            </w:r>
          </w:p>
        </w:tc>
        <w:tc>
          <w:tcPr>
            <w:tcW w:w="3990" w:type="dxa"/>
          </w:tcPr>
          <w:p w14:paraId="4BEE6E6B" w14:textId="77777777" w:rsidR="002E2C0C" w:rsidRPr="00F1186F" w:rsidRDefault="002E2C0C" w:rsidP="00EC138C">
            <w:pPr>
              <w:kinsoku w:val="0"/>
              <w:overflowPunct w:val="0"/>
              <w:autoSpaceDE w:val="0"/>
              <w:autoSpaceDN w:val="0"/>
              <w:spacing w:after="180"/>
              <w:rPr>
                <w:rFonts w:ascii="Arial" w:eastAsia="바탕" w:hAnsi="Arial" w:cs="Arial"/>
                <w:color w:val="000000"/>
                <w:sz w:val="20"/>
                <w:szCs w:val="20"/>
              </w:rPr>
            </w:pPr>
            <w:r w:rsidRPr="00F1186F">
              <w:rPr>
                <w:rFonts w:ascii="Arial" w:eastAsia="바탕" w:hAnsi="Arial" w:cs="Arial"/>
                <w:color w:val="000000"/>
                <w:sz w:val="20"/>
                <w:szCs w:val="20"/>
              </w:rPr>
              <w:t>F-GTCTCCTCTGACTTCAACAGCG</w:t>
            </w:r>
          </w:p>
        </w:tc>
        <w:tc>
          <w:tcPr>
            <w:tcW w:w="1693" w:type="dxa"/>
            <w:vMerge w:val="restart"/>
            <w:vAlign w:val="center"/>
          </w:tcPr>
          <w:p w14:paraId="150ED99D" w14:textId="77777777" w:rsidR="002E2C0C" w:rsidRPr="00F1186F" w:rsidRDefault="002E2C0C" w:rsidP="00EC138C">
            <w:pPr>
              <w:kinsoku w:val="0"/>
              <w:overflowPunct w:val="0"/>
              <w:autoSpaceDE w:val="0"/>
              <w:autoSpaceDN w:val="0"/>
              <w:spacing w:after="18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F1186F">
              <w:rPr>
                <w:rFonts w:ascii="Arial" w:hAnsi="Arial" w:cs="Arial"/>
                <w:color w:val="000000"/>
                <w:sz w:val="20"/>
                <w:szCs w:val="20"/>
              </w:rPr>
              <w:t>131</w:t>
            </w:r>
          </w:p>
        </w:tc>
      </w:tr>
      <w:tr w:rsidR="002E2C0C" w:rsidRPr="00F1186F" w14:paraId="312D6414" w14:textId="77777777" w:rsidTr="00EC138C">
        <w:trPr>
          <w:trHeight w:val="60"/>
          <w:jc w:val="center"/>
        </w:trPr>
        <w:tc>
          <w:tcPr>
            <w:tcW w:w="1043" w:type="dxa"/>
            <w:vMerge/>
          </w:tcPr>
          <w:p w14:paraId="3D920876" w14:textId="77777777" w:rsidR="002E2C0C" w:rsidRPr="00F1186F" w:rsidRDefault="002E2C0C" w:rsidP="00EC138C">
            <w:pPr>
              <w:kinsoku w:val="0"/>
              <w:overflowPunct w:val="0"/>
              <w:autoSpaceDE w:val="0"/>
              <w:autoSpaceDN w:val="0"/>
              <w:spacing w:after="180"/>
              <w:rPr>
                <w:rFonts w:ascii="Arial" w:eastAsia="바탕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983" w:type="dxa"/>
            <w:vMerge/>
          </w:tcPr>
          <w:p w14:paraId="265B69AA" w14:textId="77777777" w:rsidR="002E2C0C" w:rsidRPr="00F1186F" w:rsidRDefault="002E2C0C" w:rsidP="00EC138C">
            <w:pPr>
              <w:kinsoku w:val="0"/>
              <w:overflowPunct w:val="0"/>
              <w:autoSpaceDE w:val="0"/>
              <w:autoSpaceDN w:val="0"/>
              <w:spacing w:after="180"/>
              <w:rPr>
                <w:rFonts w:ascii="Arial" w:eastAsia="바탕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3990" w:type="dxa"/>
          </w:tcPr>
          <w:p w14:paraId="1BF16D96" w14:textId="77777777" w:rsidR="002E2C0C" w:rsidRPr="00F1186F" w:rsidRDefault="002E2C0C" w:rsidP="00EC138C">
            <w:pPr>
              <w:kinsoku w:val="0"/>
              <w:overflowPunct w:val="0"/>
              <w:autoSpaceDE w:val="0"/>
              <w:autoSpaceDN w:val="0"/>
              <w:spacing w:after="180"/>
              <w:rPr>
                <w:rFonts w:ascii="Arial" w:eastAsia="바탕" w:hAnsi="Arial" w:cs="Arial"/>
                <w:color w:val="000000"/>
                <w:sz w:val="20"/>
                <w:szCs w:val="20"/>
              </w:rPr>
            </w:pPr>
            <w:r w:rsidRPr="00F1186F">
              <w:rPr>
                <w:rFonts w:ascii="Arial" w:eastAsia="바탕" w:hAnsi="Arial" w:cs="Arial"/>
                <w:color w:val="000000"/>
                <w:sz w:val="20"/>
                <w:szCs w:val="20"/>
              </w:rPr>
              <w:t>R-ACCACCCTGTTGCTGTAGCCA</w:t>
            </w:r>
          </w:p>
        </w:tc>
        <w:tc>
          <w:tcPr>
            <w:tcW w:w="1693" w:type="dxa"/>
            <w:vMerge/>
          </w:tcPr>
          <w:p w14:paraId="1805CA44" w14:textId="77777777" w:rsidR="002E2C0C" w:rsidRPr="00F1186F" w:rsidRDefault="002E2C0C" w:rsidP="00EC138C">
            <w:pPr>
              <w:kinsoku w:val="0"/>
              <w:overflowPunct w:val="0"/>
              <w:autoSpaceDE w:val="0"/>
              <w:autoSpaceDN w:val="0"/>
              <w:spacing w:after="180"/>
              <w:rPr>
                <w:rFonts w:ascii="Arial" w:eastAsia="바탕" w:hAnsi="Arial" w:cs="Arial"/>
                <w:color w:val="000000"/>
                <w:sz w:val="20"/>
                <w:szCs w:val="20"/>
              </w:rPr>
            </w:pPr>
          </w:p>
        </w:tc>
      </w:tr>
    </w:tbl>
    <w:p w14:paraId="356510C8" w14:textId="77777777" w:rsidR="002E2C0C" w:rsidRPr="00F1186F" w:rsidRDefault="002E2C0C" w:rsidP="002E2C0C">
      <w:pPr>
        <w:kinsoku w:val="0"/>
        <w:overflowPunct w:val="0"/>
        <w:autoSpaceDE w:val="0"/>
        <w:autoSpaceDN w:val="0"/>
        <w:spacing w:after="180"/>
        <w:rPr>
          <w:rFonts w:ascii="Arial" w:eastAsia="바탕" w:hAnsi="Arial" w:cs="Arial"/>
          <w:color w:val="000000"/>
          <w:sz w:val="20"/>
          <w:szCs w:val="20"/>
        </w:rPr>
      </w:pPr>
    </w:p>
    <w:p w14:paraId="0141A75F" w14:textId="77777777" w:rsidR="002E2C0C" w:rsidRPr="00F1186F" w:rsidRDefault="002E2C0C" w:rsidP="002E2C0C">
      <w:pPr>
        <w:kinsoku w:val="0"/>
        <w:overflowPunct w:val="0"/>
        <w:autoSpaceDE w:val="0"/>
        <w:autoSpaceDN w:val="0"/>
        <w:spacing w:after="180"/>
        <w:rPr>
          <w:rFonts w:ascii="Arial" w:eastAsia="바탕" w:hAnsi="Arial" w:cs="Arial"/>
          <w:color w:val="000000"/>
          <w:sz w:val="20"/>
          <w:szCs w:val="20"/>
        </w:rPr>
      </w:pPr>
    </w:p>
    <w:p w14:paraId="1859018F" w14:textId="264A993A" w:rsidR="00761676" w:rsidRPr="00B83B43" w:rsidRDefault="00761676" w:rsidP="00B83B43">
      <w:pPr>
        <w:widowControl/>
        <w:jc w:val="left"/>
        <w:rPr>
          <w:rFonts w:ascii="Arial" w:eastAsia="맑은 고딕" w:hAnsi="Arial" w:cs="Arial"/>
          <w:b/>
          <w:bCs/>
          <w:color w:val="000000" w:themeColor="text1"/>
          <w:sz w:val="20"/>
          <w:szCs w:val="20"/>
          <w:lang w:eastAsia="ko-KR"/>
        </w:rPr>
      </w:pPr>
    </w:p>
    <w:sectPr w:rsidR="00761676" w:rsidRPr="00B83B43" w:rsidSect="00A31950">
      <w:footerReference w:type="default" r:id="rId8"/>
      <w:pgSz w:w="11906" w:h="16838"/>
      <w:pgMar w:top="1440" w:right="1440" w:bottom="1440" w:left="1440" w:header="850" w:footer="994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1D1B67D" w14:textId="77777777" w:rsidR="009E0F8D" w:rsidRDefault="009E0F8D" w:rsidP="00AD7C90">
      <w:r>
        <w:separator/>
      </w:r>
    </w:p>
  </w:endnote>
  <w:endnote w:type="continuationSeparator" w:id="0">
    <w:p w14:paraId="29D9FED1" w14:textId="77777777" w:rsidR="009E0F8D" w:rsidRDefault="009E0F8D" w:rsidP="00AD7C9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함초롬바탕">
    <w:altName w:val="Batang"/>
    <w:panose1 w:val="02030604000101010101"/>
    <w:charset w:val="81"/>
    <w:family w:val="modern"/>
    <w:pitch w:val="variable"/>
    <w:sig w:usb0="F7002EFF" w:usb1="19DFFFFF" w:usb2="001BFDD7" w:usb3="00000000" w:csb0="001F01F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바탕체">
    <w:altName w:val="BatangChe"/>
    <w:panose1 w:val="02030609000101010101"/>
    <w:charset w:val="81"/>
    <w:family w:val="roman"/>
    <w:pitch w:val="fixed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155056324"/>
      <w:docPartObj>
        <w:docPartGallery w:val="Page Numbers (Bottom of Page)"/>
        <w:docPartUnique/>
      </w:docPartObj>
    </w:sdtPr>
    <w:sdtEndPr/>
    <w:sdtContent>
      <w:p w14:paraId="3E9436AB" w14:textId="274C8280" w:rsidR="00EC138C" w:rsidRPr="00DC281D" w:rsidRDefault="00EC138C">
        <w:pPr>
          <w:pStyle w:val="a4"/>
          <w:jc w:val="center"/>
        </w:pPr>
        <w:r w:rsidRPr="00DC281D">
          <w:fldChar w:fldCharType="begin"/>
        </w:r>
        <w:r w:rsidRPr="00DC281D">
          <w:instrText>PAGE   \* MERGEFORMAT</w:instrText>
        </w:r>
        <w:r w:rsidRPr="00DC281D">
          <w:fldChar w:fldCharType="separate"/>
        </w:r>
        <w:r w:rsidR="00B83B43">
          <w:rPr>
            <w:noProof/>
            <w:lang w:eastAsia="ko-KR"/>
          </w:rPr>
          <w:t>1</w:t>
        </w:r>
        <w:r w:rsidRPr="00DC281D">
          <w:fldChar w:fldCharType="end"/>
        </w:r>
      </w:p>
    </w:sdtContent>
  </w:sdt>
  <w:p w14:paraId="7D57669D" w14:textId="77777777" w:rsidR="00EC138C" w:rsidRPr="00DC281D" w:rsidRDefault="00EC138C">
    <w:pPr>
      <w:pStyle w:val="a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6DE86C5" w14:textId="77777777" w:rsidR="009E0F8D" w:rsidRDefault="009E0F8D" w:rsidP="00AD7C90">
      <w:r>
        <w:separator/>
      </w:r>
    </w:p>
  </w:footnote>
  <w:footnote w:type="continuationSeparator" w:id="0">
    <w:p w14:paraId="1906FA10" w14:textId="77777777" w:rsidR="009E0F8D" w:rsidRDefault="009E0F8D" w:rsidP="00AD7C9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6D5E14"/>
    <w:multiLevelType w:val="hybridMultilevel"/>
    <w:tmpl w:val="20BC253C"/>
    <w:lvl w:ilvl="0" w:tplc="E0C8EC4E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" w15:restartNumberingAfterBreak="0">
    <w:nsid w:val="5240359E"/>
    <w:multiLevelType w:val="hybridMultilevel"/>
    <w:tmpl w:val="93E8A3F4"/>
    <w:lvl w:ilvl="0" w:tplc="CD282C36">
      <w:start w:val="1"/>
      <w:numFmt w:val="decimal"/>
      <w:lvlText w:val="%1)"/>
      <w:lvlJc w:val="left"/>
      <w:pPr>
        <w:ind w:left="760" w:hanging="360"/>
      </w:pPr>
      <w:rPr>
        <w:rFonts w:ascii="Times New Roman" w:eastAsiaTheme="minorEastAsia" w:hAnsi="Times New Roman" w:cs="Times New Roman"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" w15:restartNumberingAfterBreak="0">
    <w:nsid w:val="52CE76AB"/>
    <w:multiLevelType w:val="hybridMultilevel"/>
    <w:tmpl w:val="5FEA1ABA"/>
    <w:lvl w:ilvl="0" w:tplc="E6BA0558">
      <w:start w:val="1"/>
      <w:numFmt w:val="decimal"/>
      <w:lvlText w:val="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" w15:restartNumberingAfterBreak="0">
    <w:nsid w:val="67CA0388"/>
    <w:multiLevelType w:val="multilevel"/>
    <w:tmpl w:val="611E37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739C6864"/>
    <w:multiLevelType w:val="hybridMultilevel"/>
    <w:tmpl w:val="7BF85A64"/>
    <w:lvl w:ilvl="0" w:tplc="53CC296C">
      <w:numFmt w:val="bullet"/>
      <w:lvlText w:val="■"/>
      <w:lvlJc w:val="left"/>
      <w:pPr>
        <w:ind w:left="760" w:hanging="360"/>
      </w:pPr>
      <w:rPr>
        <w:rFonts w:ascii="맑은 고딕" w:eastAsia="맑은 고딕" w:hAnsi="맑은 고딕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removePersonalInformation/>
  <w:removeDateAndTime/>
  <w:displayBackgroundShape/>
  <w:bordersDoNotSurroundHeader/>
  <w:bordersDoNotSurroundFooter/>
  <w:activeWritingStyle w:appName="MSWord" w:lang="en-US" w:vendorID="64" w:dllVersion="6" w:nlCheck="1" w:checkStyle="0"/>
  <w:activeWritingStyle w:appName="MSWord" w:lang="en-GB" w:vendorID="64" w:dllVersion="6" w:nlCheck="1" w:checkStyle="0"/>
  <w:activeWritingStyle w:appName="MSWord" w:lang="zh-CN" w:vendorID="64" w:dllVersion="5" w:nlCheck="1" w:checkStyle="1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zh-CN" w:vendorID="64" w:dllVersion="0" w:nlCheck="1" w:checkStyle="1"/>
  <w:activeWritingStyle w:appName="MSWord" w:lang="ko-KR" w:vendorID="64" w:dllVersion="5" w:nlCheck="1" w:checkStyle="1"/>
  <w:activeWritingStyle w:appName="MSWord" w:lang="en-US" w:vendorID="64" w:dllVersion="0" w:nlCheck="1" w:checkStyle="0"/>
  <w:activeWritingStyle w:appName="MSWord" w:lang="en-GB" w:vendorID="64" w:dllVersion="0" w:nlCheck="1" w:checkStyle="0"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1NDY3NjMxNDE2MDNU0lEKTi0uzszPAykwrAUA+PqaxSwAAAA="/>
  </w:docVars>
  <w:rsids>
    <w:rsidRoot w:val="0066483F"/>
    <w:rsid w:val="000002A8"/>
    <w:rsid w:val="000007A8"/>
    <w:rsid w:val="00003689"/>
    <w:rsid w:val="00004C66"/>
    <w:rsid w:val="000054C1"/>
    <w:rsid w:val="000109C6"/>
    <w:rsid w:val="00010C04"/>
    <w:rsid w:val="000110FA"/>
    <w:rsid w:val="00011224"/>
    <w:rsid w:val="00011503"/>
    <w:rsid w:val="00016D62"/>
    <w:rsid w:val="0002026F"/>
    <w:rsid w:val="0002038C"/>
    <w:rsid w:val="00022E74"/>
    <w:rsid w:val="00027DD1"/>
    <w:rsid w:val="00030016"/>
    <w:rsid w:val="0003036D"/>
    <w:rsid w:val="0003041E"/>
    <w:rsid w:val="00030C9B"/>
    <w:rsid w:val="00031407"/>
    <w:rsid w:val="000321E9"/>
    <w:rsid w:val="00032C7B"/>
    <w:rsid w:val="0003403C"/>
    <w:rsid w:val="00036AD6"/>
    <w:rsid w:val="00036EE3"/>
    <w:rsid w:val="00037E5B"/>
    <w:rsid w:val="00042580"/>
    <w:rsid w:val="00042E6F"/>
    <w:rsid w:val="0004659D"/>
    <w:rsid w:val="00047678"/>
    <w:rsid w:val="00050413"/>
    <w:rsid w:val="00051D9B"/>
    <w:rsid w:val="00052205"/>
    <w:rsid w:val="00057DEA"/>
    <w:rsid w:val="00060F25"/>
    <w:rsid w:val="00062783"/>
    <w:rsid w:val="00062A95"/>
    <w:rsid w:val="00063FF2"/>
    <w:rsid w:val="00066212"/>
    <w:rsid w:val="00066309"/>
    <w:rsid w:val="00073A9D"/>
    <w:rsid w:val="00073D8D"/>
    <w:rsid w:val="00077297"/>
    <w:rsid w:val="00081C4B"/>
    <w:rsid w:val="00083909"/>
    <w:rsid w:val="00085AA3"/>
    <w:rsid w:val="00090594"/>
    <w:rsid w:val="00090DF4"/>
    <w:rsid w:val="00091494"/>
    <w:rsid w:val="0009239E"/>
    <w:rsid w:val="00092825"/>
    <w:rsid w:val="000949F2"/>
    <w:rsid w:val="00094EEF"/>
    <w:rsid w:val="0009603A"/>
    <w:rsid w:val="00096AB6"/>
    <w:rsid w:val="00097689"/>
    <w:rsid w:val="000A0096"/>
    <w:rsid w:val="000A294C"/>
    <w:rsid w:val="000A2B31"/>
    <w:rsid w:val="000A38C8"/>
    <w:rsid w:val="000A50D3"/>
    <w:rsid w:val="000A54A3"/>
    <w:rsid w:val="000A5532"/>
    <w:rsid w:val="000A736D"/>
    <w:rsid w:val="000B0C3A"/>
    <w:rsid w:val="000B1549"/>
    <w:rsid w:val="000B1778"/>
    <w:rsid w:val="000B1C42"/>
    <w:rsid w:val="000B356C"/>
    <w:rsid w:val="000B470F"/>
    <w:rsid w:val="000B59B2"/>
    <w:rsid w:val="000B6850"/>
    <w:rsid w:val="000B7D00"/>
    <w:rsid w:val="000C1E5F"/>
    <w:rsid w:val="000C35F1"/>
    <w:rsid w:val="000C49CE"/>
    <w:rsid w:val="000C53E2"/>
    <w:rsid w:val="000C75DA"/>
    <w:rsid w:val="000D2650"/>
    <w:rsid w:val="000D5AA2"/>
    <w:rsid w:val="000E05DA"/>
    <w:rsid w:val="000E061A"/>
    <w:rsid w:val="000E65CB"/>
    <w:rsid w:val="000E68F4"/>
    <w:rsid w:val="000F387F"/>
    <w:rsid w:val="000F7EC9"/>
    <w:rsid w:val="0010083E"/>
    <w:rsid w:val="001025A0"/>
    <w:rsid w:val="0010414F"/>
    <w:rsid w:val="00106C73"/>
    <w:rsid w:val="00110719"/>
    <w:rsid w:val="00111223"/>
    <w:rsid w:val="00112E05"/>
    <w:rsid w:val="00113418"/>
    <w:rsid w:val="00114210"/>
    <w:rsid w:val="001176B3"/>
    <w:rsid w:val="001203F7"/>
    <w:rsid w:val="00121D71"/>
    <w:rsid w:val="00122B93"/>
    <w:rsid w:val="00126727"/>
    <w:rsid w:val="00126BE8"/>
    <w:rsid w:val="00126EC8"/>
    <w:rsid w:val="001272E1"/>
    <w:rsid w:val="00127ADC"/>
    <w:rsid w:val="001302F5"/>
    <w:rsid w:val="001319C8"/>
    <w:rsid w:val="00133A10"/>
    <w:rsid w:val="00134ACA"/>
    <w:rsid w:val="001377BC"/>
    <w:rsid w:val="00140A7B"/>
    <w:rsid w:val="00140F08"/>
    <w:rsid w:val="00141B54"/>
    <w:rsid w:val="0014353E"/>
    <w:rsid w:val="001437D5"/>
    <w:rsid w:val="001439FB"/>
    <w:rsid w:val="00145E7D"/>
    <w:rsid w:val="00150297"/>
    <w:rsid w:val="001502C8"/>
    <w:rsid w:val="00151A7B"/>
    <w:rsid w:val="00153219"/>
    <w:rsid w:val="00154764"/>
    <w:rsid w:val="0015479A"/>
    <w:rsid w:val="00157DCC"/>
    <w:rsid w:val="00161E71"/>
    <w:rsid w:val="00162114"/>
    <w:rsid w:val="00165A7C"/>
    <w:rsid w:val="00166B98"/>
    <w:rsid w:val="00167220"/>
    <w:rsid w:val="00170BC5"/>
    <w:rsid w:val="00171360"/>
    <w:rsid w:val="001728F8"/>
    <w:rsid w:val="001730C4"/>
    <w:rsid w:val="001775A0"/>
    <w:rsid w:val="0018000E"/>
    <w:rsid w:val="0018028A"/>
    <w:rsid w:val="00180532"/>
    <w:rsid w:val="0018087D"/>
    <w:rsid w:val="001816B5"/>
    <w:rsid w:val="00181974"/>
    <w:rsid w:val="00184E33"/>
    <w:rsid w:val="00191242"/>
    <w:rsid w:val="001916BD"/>
    <w:rsid w:val="00192BD4"/>
    <w:rsid w:val="00196751"/>
    <w:rsid w:val="001A19D7"/>
    <w:rsid w:val="001A1BCB"/>
    <w:rsid w:val="001A2C14"/>
    <w:rsid w:val="001A40E2"/>
    <w:rsid w:val="001A41BE"/>
    <w:rsid w:val="001A424C"/>
    <w:rsid w:val="001A4E27"/>
    <w:rsid w:val="001A5B6E"/>
    <w:rsid w:val="001B0072"/>
    <w:rsid w:val="001B0120"/>
    <w:rsid w:val="001B047B"/>
    <w:rsid w:val="001B0810"/>
    <w:rsid w:val="001B368E"/>
    <w:rsid w:val="001B4648"/>
    <w:rsid w:val="001B5D06"/>
    <w:rsid w:val="001C0AAA"/>
    <w:rsid w:val="001C138D"/>
    <w:rsid w:val="001C323C"/>
    <w:rsid w:val="001C5230"/>
    <w:rsid w:val="001C5A71"/>
    <w:rsid w:val="001C75DC"/>
    <w:rsid w:val="001D0B45"/>
    <w:rsid w:val="001D0D78"/>
    <w:rsid w:val="001D1AEF"/>
    <w:rsid w:val="001D2A71"/>
    <w:rsid w:val="001D3BA9"/>
    <w:rsid w:val="001D54FE"/>
    <w:rsid w:val="001D7A64"/>
    <w:rsid w:val="001E18D2"/>
    <w:rsid w:val="001E1B11"/>
    <w:rsid w:val="001E258D"/>
    <w:rsid w:val="001E2FEE"/>
    <w:rsid w:val="001E367A"/>
    <w:rsid w:val="001E50B6"/>
    <w:rsid w:val="001E5139"/>
    <w:rsid w:val="001E7A1F"/>
    <w:rsid w:val="001F1855"/>
    <w:rsid w:val="001F2529"/>
    <w:rsid w:val="001F3C8A"/>
    <w:rsid w:val="001F4780"/>
    <w:rsid w:val="001F4896"/>
    <w:rsid w:val="001F4B98"/>
    <w:rsid w:val="001F738E"/>
    <w:rsid w:val="001F7DCE"/>
    <w:rsid w:val="00200DC2"/>
    <w:rsid w:val="00200E38"/>
    <w:rsid w:val="00201190"/>
    <w:rsid w:val="00201AE9"/>
    <w:rsid w:val="00203458"/>
    <w:rsid w:val="00203815"/>
    <w:rsid w:val="00205F14"/>
    <w:rsid w:val="00206C73"/>
    <w:rsid w:val="00210661"/>
    <w:rsid w:val="00211178"/>
    <w:rsid w:val="00211C0B"/>
    <w:rsid w:val="00211D81"/>
    <w:rsid w:val="00212497"/>
    <w:rsid w:val="00214E33"/>
    <w:rsid w:val="0021754D"/>
    <w:rsid w:val="002203F6"/>
    <w:rsid w:val="002209C3"/>
    <w:rsid w:val="002219CC"/>
    <w:rsid w:val="002221F3"/>
    <w:rsid w:val="002225A9"/>
    <w:rsid w:val="002228F7"/>
    <w:rsid w:val="00223F07"/>
    <w:rsid w:val="00224ED1"/>
    <w:rsid w:val="002257A6"/>
    <w:rsid w:val="002266C2"/>
    <w:rsid w:val="00230037"/>
    <w:rsid w:val="00232452"/>
    <w:rsid w:val="00232755"/>
    <w:rsid w:val="00235E8D"/>
    <w:rsid w:val="002378B9"/>
    <w:rsid w:val="00240DE2"/>
    <w:rsid w:val="00250115"/>
    <w:rsid w:val="00250CB3"/>
    <w:rsid w:val="00252802"/>
    <w:rsid w:val="002529D7"/>
    <w:rsid w:val="002537AC"/>
    <w:rsid w:val="00260BC7"/>
    <w:rsid w:val="00264BA3"/>
    <w:rsid w:val="0026620C"/>
    <w:rsid w:val="0026622D"/>
    <w:rsid w:val="0026691A"/>
    <w:rsid w:val="0027025E"/>
    <w:rsid w:val="00270739"/>
    <w:rsid w:val="00270CC6"/>
    <w:rsid w:val="0027102B"/>
    <w:rsid w:val="00272F7F"/>
    <w:rsid w:val="00280CF7"/>
    <w:rsid w:val="00281A44"/>
    <w:rsid w:val="002852A0"/>
    <w:rsid w:val="002865FE"/>
    <w:rsid w:val="002878DD"/>
    <w:rsid w:val="00290175"/>
    <w:rsid w:val="00290C60"/>
    <w:rsid w:val="00292D54"/>
    <w:rsid w:val="00293F89"/>
    <w:rsid w:val="00296F00"/>
    <w:rsid w:val="002A0389"/>
    <w:rsid w:val="002A0826"/>
    <w:rsid w:val="002A0BA5"/>
    <w:rsid w:val="002A0C20"/>
    <w:rsid w:val="002A3D7C"/>
    <w:rsid w:val="002A3DF5"/>
    <w:rsid w:val="002A6203"/>
    <w:rsid w:val="002A688D"/>
    <w:rsid w:val="002B24AA"/>
    <w:rsid w:val="002B35C8"/>
    <w:rsid w:val="002B4449"/>
    <w:rsid w:val="002B6FAA"/>
    <w:rsid w:val="002B7C94"/>
    <w:rsid w:val="002B7F16"/>
    <w:rsid w:val="002C1372"/>
    <w:rsid w:val="002C1401"/>
    <w:rsid w:val="002C37AF"/>
    <w:rsid w:val="002D07E8"/>
    <w:rsid w:val="002D0EDF"/>
    <w:rsid w:val="002D20F0"/>
    <w:rsid w:val="002D4615"/>
    <w:rsid w:val="002D5F34"/>
    <w:rsid w:val="002E0B25"/>
    <w:rsid w:val="002E0BAF"/>
    <w:rsid w:val="002E2C0C"/>
    <w:rsid w:val="002E3753"/>
    <w:rsid w:val="002E39EA"/>
    <w:rsid w:val="002E6FD5"/>
    <w:rsid w:val="002E75C8"/>
    <w:rsid w:val="002E7C6A"/>
    <w:rsid w:val="002F1DB6"/>
    <w:rsid w:val="002F38DE"/>
    <w:rsid w:val="002F473C"/>
    <w:rsid w:val="002F5172"/>
    <w:rsid w:val="002F74E2"/>
    <w:rsid w:val="002F7D03"/>
    <w:rsid w:val="002F7EB9"/>
    <w:rsid w:val="003006B2"/>
    <w:rsid w:val="00301101"/>
    <w:rsid w:val="003038B1"/>
    <w:rsid w:val="00303B0F"/>
    <w:rsid w:val="00303ECC"/>
    <w:rsid w:val="00305EEC"/>
    <w:rsid w:val="00312565"/>
    <w:rsid w:val="0031754C"/>
    <w:rsid w:val="00317B93"/>
    <w:rsid w:val="00317ED3"/>
    <w:rsid w:val="003204E3"/>
    <w:rsid w:val="00320843"/>
    <w:rsid w:val="00321622"/>
    <w:rsid w:val="00322541"/>
    <w:rsid w:val="00322DA6"/>
    <w:rsid w:val="003248A6"/>
    <w:rsid w:val="00325671"/>
    <w:rsid w:val="00325713"/>
    <w:rsid w:val="00325939"/>
    <w:rsid w:val="00326962"/>
    <w:rsid w:val="00327806"/>
    <w:rsid w:val="0033297A"/>
    <w:rsid w:val="00335F89"/>
    <w:rsid w:val="00336C90"/>
    <w:rsid w:val="003377AD"/>
    <w:rsid w:val="00340A6B"/>
    <w:rsid w:val="00340A74"/>
    <w:rsid w:val="00341BAA"/>
    <w:rsid w:val="0034434F"/>
    <w:rsid w:val="00345659"/>
    <w:rsid w:val="00346939"/>
    <w:rsid w:val="00351AFD"/>
    <w:rsid w:val="00356DF9"/>
    <w:rsid w:val="00357FA7"/>
    <w:rsid w:val="00360F5D"/>
    <w:rsid w:val="00361DB0"/>
    <w:rsid w:val="003632FB"/>
    <w:rsid w:val="00363921"/>
    <w:rsid w:val="003650DB"/>
    <w:rsid w:val="003651CD"/>
    <w:rsid w:val="00365640"/>
    <w:rsid w:val="003660A4"/>
    <w:rsid w:val="00367710"/>
    <w:rsid w:val="003710F2"/>
    <w:rsid w:val="00371387"/>
    <w:rsid w:val="00371FC4"/>
    <w:rsid w:val="0037211D"/>
    <w:rsid w:val="003746FA"/>
    <w:rsid w:val="0037530A"/>
    <w:rsid w:val="00376EB2"/>
    <w:rsid w:val="00380954"/>
    <w:rsid w:val="00381EB0"/>
    <w:rsid w:val="00381F5C"/>
    <w:rsid w:val="0039157A"/>
    <w:rsid w:val="00392915"/>
    <w:rsid w:val="0039329E"/>
    <w:rsid w:val="00394724"/>
    <w:rsid w:val="00395BC1"/>
    <w:rsid w:val="003971D7"/>
    <w:rsid w:val="003A0C9D"/>
    <w:rsid w:val="003A1A08"/>
    <w:rsid w:val="003A3455"/>
    <w:rsid w:val="003A3785"/>
    <w:rsid w:val="003A562E"/>
    <w:rsid w:val="003A5792"/>
    <w:rsid w:val="003A5CC2"/>
    <w:rsid w:val="003A7C56"/>
    <w:rsid w:val="003B3E5F"/>
    <w:rsid w:val="003B45FD"/>
    <w:rsid w:val="003B4A55"/>
    <w:rsid w:val="003B4ED6"/>
    <w:rsid w:val="003B671C"/>
    <w:rsid w:val="003B6B2D"/>
    <w:rsid w:val="003C08F2"/>
    <w:rsid w:val="003C0E1A"/>
    <w:rsid w:val="003C22B1"/>
    <w:rsid w:val="003C35C6"/>
    <w:rsid w:val="003C52F0"/>
    <w:rsid w:val="003C6995"/>
    <w:rsid w:val="003D0599"/>
    <w:rsid w:val="003D161D"/>
    <w:rsid w:val="003D564F"/>
    <w:rsid w:val="003D60D5"/>
    <w:rsid w:val="003D6536"/>
    <w:rsid w:val="003D6C22"/>
    <w:rsid w:val="003E203F"/>
    <w:rsid w:val="003E3BC4"/>
    <w:rsid w:val="003E3DBC"/>
    <w:rsid w:val="003E4A8A"/>
    <w:rsid w:val="003E4D90"/>
    <w:rsid w:val="003E5C1B"/>
    <w:rsid w:val="003E75C6"/>
    <w:rsid w:val="003F00F0"/>
    <w:rsid w:val="003F1D18"/>
    <w:rsid w:val="003F71B5"/>
    <w:rsid w:val="004006E4"/>
    <w:rsid w:val="004007D9"/>
    <w:rsid w:val="004007EA"/>
    <w:rsid w:val="00400B6B"/>
    <w:rsid w:val="00400FAF"/>
    <w:rsid w:val="00402801"/>
    <w:rsid w:val="004053C7"/>
    <w:rsid w:val="00406D8F"/>
    <w:rsid w:val="00407F89"/>
    <w:rsid w:val="00410167"/>
    <w:rsid w:val="00411625"/>
    <w:rsid w:val="00412401"/>
    <w:rsid w:val="0041387B"/>
    <w:rsid w:val="00413951"/>
    <w:rsid w:val="0041504A"/>
    <w:rsid w:val="00415A31"/>
    <w:rsid w:val="004201F4"/>
    <w:rsid w:val="00421864"/>
    <w:rsid w:val="00422440"/>
    <w:rsid w:val="004257F8"/>
    <w:rsid w:val="00430A36"/>
    <w:rsid w:val="004378CE"/>
    <w:rsid w:val="0044035E"/>
    <w:rsid w:val="00442F6B"/>
    <w:rsid w:val="00443A51"/>
    <w:rsid w:val="004510D5"/>
    <w:rsid w:val="00451916"/>
    <w:rsid w:val="00451C6B"/>
    <w:rsid w:val="0045280F"/>
    <w:rsid w:val="004553F4"/>
    <w:rsid w:val="004566C5"/>
    <w:rsid w:val="00456CB3"/>
    <w:rsid w:val="00457970"/>
    <w:rsid w:val="004652A4"/>
    <w:rsid w:val="004718D5"/>
    <w:rsid w:val="004765E9"/>
    <w:rsid w:val="00480BA4"/>
    <w:rsid w:val="00482241"/>
    <w:rsid w:val="00482E5A"/>
    <w:rsid w:val="00485742"/>
    <w:rsid w:val="00485A9F"/>
    <w:rsid w:val="004879B1"/>
    <w:rsid w:val="00490ABD"/>
    <w:rsid w:val="00491BCB"/>
    <w:rsid w:val="00491C25"/>
    <w:rsid w:val="00493007"/>
    <w:rsid w:val="0049355F"/>
    <w:rsid w:val="00494BD0"/>
    <w:rsid w:val="00494FA6"/>
    <w:rsid w:val="004A0D20"/>
    <w:rsid w:val="004A2BEE"/>
    <w:rsid w:val="004A2CAA"/>
    <w:rsid w:val="004A4A1E"/>
    <w:rsid w:val="004A5ED3"/>
    <w:rsid w:val="004A6176"/>
    <w:rsid w:val="004A62E7"/>
    <w:rsid w:val="004A77E2"/>
    <w:rsid w:val="004B081F"/>
    <w:rsid w:val="004B1A80"/>
    <w:rsid w:val="004B2105"/>
    <w:rsid w:val="004B317A"/>
    <w:rsid w:val="004B3BC8"/>
    <w:rsid w:val="004B5462"/>
    <w:rsid w:val="004B5BF6"/>
    <w:rsid w:val="004C5511"/>
    <w:rsid w:val="004C79F6"/>
    <w:rsid w:val="004D04B4"/>
    <w:rsid w:val="004D3F7E"/>
    <w:rsid w:val="004D44A0"/>
    <w:rsid w:val="004E04C0"/>
    <w:rsid w:val="004E2C68"/>
    <w:rsid w:val="004E3502"/>
    <w:rsid w:val="004E3B52"/>
    <w:rsid w:val="004E60F0"/>
    <w:rsid w:val="004E61A1"/>
    <w:rsid w:val="004E7D81"/>
    <w:rsid w:val="004F250F"/>
    <w:rsid w:val="004F2B1A"/>
    <w:rsid w:val="0050413B"/>
    <w:rsid w:val="00505639"/>
    <w:rsid w:val="00506116"/>
    <w:rsid w:val="00506904"/>
    <w:rsid w:val="0051348A"/>
    <w:rsid w:val="00513AF3"/>
    <w:rsid w:val="00513FAD"/>
    <w:rsid w:val="00516BF6"/>
    <w:rsid w:val="00517077"/>
    <w:rsid w:val="005171D6"/>
    <w:rsid w:val="005178DC"/>
    <w:rsid w:val="0052084A"/>
    <w:rsid w:val="005225ED"/>
    <w:rsid w:val="0052281E"/>
    <w:rsid w:val="00523422"/>
    <w:rsid w:val="0052423D"/>
    <w:rsid w:val="00526718"/>
    <w:rsid w:val="005273B9"/>
    <w:rsid w:val="00527A0A"/>
    <w:rsid w:val="00527F5B"/>
    <w:rsid w:val="00530258"/>
    <w:rsid w:val="00531014"/>
    <w:rsid w:val="005333C8"/>
    <w:rsid w:val="005342E4"/>
    <w:rsid w:val="005346D0"/>
    <w:rsid w:val="00535483"/>
    <w:rsid w:val="00535568"/>
    <w:rsid w:val="0053651F"/>
    <w:rsid w:val="00536DC5"/>
    <w:rsid w:val="005404A4"/>
    <w:rsid w:val="005408F1"/>
    <w:rsid w:val="00540D7E"/>
    <w:rsid w:val="00541DCE"/>
    <w:rsid w:val="00542FE6"/>
    <w:rsid w:val="005433E0"/>
    <w:rsid w:val="005454A4"/>
    <w:rsid w:val="00547A47"/>
    <w:rsid w:val="00554B8B"/>
    <w:rsid w:val="00555442"/>
    <w:rsid w:val="00555802"/>
    <w:rsid w:val="00560F5D"/>
    <w:rsid w:val="005626A0"/>
    <w:rsid w:val="00566699"/>
    <w:rsid w:val="00566B51"/>
    <w:rsid w:val="0056779A"/>
    <w:rsid w:val="00567CA6"/>
    <w:rsid w:val="00572604"/>
    <w:rsid w:val="00572ADE"/>
    <w:rsid w:val="00575DA7"/>
    <w:rsid w:val="005760B3"/>
    <w:rsid w:val="00576C0A"/>
    <w:rsid w:val="00582E6A"/>
    <w:rsid w:val="00583111"/>
    <w:rsid w:val="00584165"/>
    <w:rsid w:val="005909F0"/>
    <w:rsid w:val="00590C6E"/>
    <w:rsid w:val="00591238"/>
    <w:rsid w:val="0059463C"/>
    <w:rsid w:val="00594CC8"/>
    <w:rsid w:val="00594DD1"/>
    <w:rsid w:val="00595362"/>
    <w:rsid w:val="00597FEA"/>
    <w:rsid w:val="005A1258"/>
    <w:rsid w:val="005A31B9"/>
    <w:rsid w:val="005A4EF3"/>
    <w:rsid w:val="005A50B4"/>
    <w:rsid w:val="005A6B87"/>
    <w:rsid w:val="005A6F30"/>
    <w:rsid w:val="005A73E1"/>
    <w:rsid w:val="005A7B73"/>
    <w:rsid w:val="005B01E0"/>
    <w:rsid w:val="005B132C"/>
    <w:rsid w:val="005B143F"/>
    <w:rsid w:val="005B1B7C"/>
    <w:rsid w:val="005B2543"/>
    <w:rsid w:val="005B2AB8"/>
    <w:rsid w:val="005B3BBC"/>
    <w:rsid w:val="005B5229"/>
    <w:rsid w:val="005B59A8"/>
    <w:rsid w:val="005B5F15"/>
    <w:rsid w:val="005C1618"/>
    <w:rsid w:val="005C2C10"/>
    <w:rsid w:val="005C4735"/>
    <w:rsid w:val="005C4A32"/>
    <w:rsid w:val="005C597A"/>
    <w:rsid w:val="005C63D7"/>
    <w:rsid w:val="005C6461"/>
    <w:rsid w:val="005D1FA6"/>
    <w:rsid w:val="005D625E"/>
    <w:rsid w:val="005D661F"/>
    <w:rsid w:val="005D6C94"/>
    <w:rsid w:val="005E0F5A"/>
    <w:rsid w:val="005E1EEA"/>
    <w:rsid w:val="005E2512"/>
    <w:rsid w:val="005F0E1C"/>
    <w:rsid w:val="005F2C66"/>
    <w:rsid w:val="005F3F20"/>
    <w:rsid w:val="0060151E"/>
    <w:rsid w:val="006020B7"/>
    <w:rsid w:val="006030A3"/>
    <w:rsid w:val="00605E37"/>
    <w:rsid w:val="00611866"/>
    <w:rsid w:val="00612574"/>
    <w:rsid w:val="00613437"/>
    <w:rsid w:val="0061655A"/>
    <w:rsid w:val="0061789E"/>
    <w:rsid w:val="006227DE"/>
    <w:rsid w:val="0062300C"/>
    <w:rsid w:val="0062340A"/>
    <w:rsid w:val="00623D6A"/>
    <w:rsid w:val="0063155A"/>
    <w:rsid w:val="006323B9"/>
    <w:rsid w:val="00634121"/>
    <w:rsid w:val="006346A1"/>
    <w:rsid w:val="0063504E"/>
    <w:rsid w:val="00635297"/>
    <w:rsid w:val="006402E6"/>
    <w:rsid w:val="00642DF4"/>
    <w:rsid w:val="00644D1A"/>
    <w:rsid w:val="00645220"/>
    <w:rsid w:val="00645CDA"/>
    <w:rsid w:val="00646438"/>
    <w:rsid w:val="00646947"/>
    <w:rsid w:val="00646D05"/>
    <w:rsid w:val="00647F9E"/>
    <w:rsid w:val="0065164A"/>
    <w:rsid w:val="00651A6A"/>
    <w:rsid w:val="006524F2"/>
    <w:rsid w:val="0065383E"/>
    <w:rsid w:val="0065397F"/>
    <w:rsid w:val="00655C2E"/>
    <w:rsid w:val="00656A2A"/>
    <w:rsid w:val="00661262"/>
    <w:rsid w:val="0066483F"/>
    <w:rsid w:val="00664EC1"/>
    <w:rsid w:val="006652BE"/>
    <w:rsid w:val="00667325"/>
    <w:rsid w:val="0067353A"/>
    <w:rsid w:val="006747B0"/>
    <w:rsid w:val="006801C6"/>
    <w:rsid w:val="00681E00"/>
    <w:rsid w:val="0068201C"/>
    <w:rsid w:val="00684E2C"/>
    <w:rsid w:val="00685FB8"/>
    <w:rsid w:val="00687028"/>
    <w:rsid w:val="00687859"/>
    <w:rsid w:val="00690AD1"/>
    <w:rsid w:val="0069136A"/>
    <w:rsid w:val="006930A7"/>
    <w:rsid w:val="006936D1"/>
    <w:rsid w:val="00693C3B"/>
    <w:rsid w:val="0069469F"/>
    <w:rsid w:val="0069613E"/>
    <w:rsid w:val="00696EFC"/>
    <w:rsid w:val="00697424"/>
    <w:rsid w:val="00697C9D"/>
    <w:rsid w:val="006A0B65"/>
    <w:rsid w:val="006A159D"/>
    <w:rsid w:val="006A1677"/>
    <w:rsid w:val="006A451B"/>
    <w:rsid w:val="006A46DB"/>
    <w:rsid w:val="006A7339"/>
    <w:rsid w:val="006A78C2"/>
    <w:rsid w:val="006B4CCD"/>
    <w:rsid w:val="006B70E2"/>
    <w:rsid w:val="006B770F"/>
    <w:rsid w:val="006C1881"/>
    <w:rsid w:val="006C2788"/>
    <w:rsid w:val="006C2978"/>
    <w:rsid w:val="006C335E"/>
    <w:rsid w:val="006C33AA"/>
    <w:rsid w:val="006C35C5"/>
    <w:rsid w:val="006C43A9"/>
    <w:rsid w:val="006C76BB"/>
    <w:rsid w:val="006D2050"/>
    <w:rsid w:val="006D20A4"/>
    <w:rsid w:val="006D341D"/>
    <w:rsid w:val="006D389B"/>
    <w:rsid w:val="006D3F85"/>
    <w:rsid w:val="006D5546"/>
    <w:rsid w:val="006D577B"/>
    <w:rsid w:val="006D71E4"/>
    <w:rsid w:val="006E0090"/>
    <w:rsid w:val="006E0435"/>
    <w:rsid w:val="006E0F24"/>
    <w:rsid w:val="006E1B01"/>
    <w:rsid w:val="006E4414"/>
    <w:rsid w:val="006E4BA3"/>
    <w:rsid w:val="006E66C8"/>
    <w:rsid w:val="006E6AA0"/>
    <w:rsid w:val="006E6B89"/>
    <w:rsid w:val="006F1766"/>
    <w:rsid w:val="006F1F97"/>
    <w:rsid w:val="006F21D3"/>
    <w:rsid w:val="006F3482"/>
    <w:rsid w:val="006F537C"/>
    <w:rsid w:val="006F569A"/>
    <w:rsid w:val="006F7360"/>
    <w:rsid w:val="0070013F"/>
    <w:rsid w:val="00700871"/>
    <w:rsid w:val="007011B8"/>
    <w:rsid w:val="0070353E"/>
    <w:rsid w:val="00704CC9"/>
    <w:rsid w:val="00704D64"/>
    <w:rsid w:val="00705000"/>
    <w:rsid w:val="00707B83"/>
    <w:rsid w:val="007104ED"/>
    <w:rsid w:val="007167F6"/>
    <w:rsid w:val="00717356"/>
    <w:rsid w:val="00717D1A"/>
    <w:rsid w:val="007215C9"/>
    <w:rsid w:val="00721C7E"/>
    <w:rsid w:val="007238A2"/>
    <w:rsid w:val="007238C0"/>
    <w:rsid w:val="00723C40"/>
    <w:rsid w:val="00725144"/>
    <w:rsid w:val="00725B7C"/>
    <w:rsid w:val="007267C9"/>
    <w:rsid w:val="007273DC"/>
    <w:rsid w:val="0073415E"/>
    <w:rsid w:val="00735348"/>
    <w:rsid w:val="00736563"/>
    <w:rsid w:val="007365DE"/>
    <w:rsid w:val="00737FB5"/>
    <w:rsid w:val="00740315"/>
    <w:rsid w:val="00743B51"/>
    <w:rsid w:val="007461C8"/>
    <w:rsid w:val="00751119"/>
    <w:rsid w:val="007511DE"/>
    <w:rsid w:val="007521B0"/>
    <w:rsid w:val="00754597"/>
    <w:rsid w:val="0075466D"/>
    <w:rsid w:val="007568A0"/>
    <w:rsid w:val="007577C1"/>
    <w:rsid w:val="007615E0"/>
    <w:rsid w:val="00761676"/>
    <w:rsid w:val="0076183F"/>
    <w:rsid w:val="00762E65"/>
    <w:rsid w:val="00764B4E"/>
    <w:rsid w:val="00764C68"/>
    <w:rsid w:val="0076687E"/>
    <w:rsid w:val="007734DC"/>
    <w:rsid w:val="00774BEC"/>
    <w:rsid w:val="00775862"/>
    <w:rsid w:val="0077625B"/>
    <w:rsid w:val="00784846"/>
    <w:rsid w:val="00785988"/>
    <w:rsid w:val="00791C9C"/>
    <w:rsid w:val="00792360"/>
    <w:rsid w:val="00792CE9"/>
    <w:rsid w:val="007950D5"/>
    <w:rsid w:val="007957A3"/>
    <w:rsid w:val="00797383"/>
    <w:rsid w:val="00797C5C"/>
    <w:rsid w:val="007A1FB6"/>
    <w:rsid w:val="007A32FB"/>
    <w:rsid w:val="007A4DA9"/>
    <w:rsid w:val="007A63B3"/>
    <w:rsid w:val="007B1A88"/>
    <w:rsid w:val="007B41B0"/>
    <w:rsid w:val="007B4544"/>
    <w:rsid w:val="007B52C1"/>
    <w:rsid w:val="007B66BB"/>
    <w:rsid w:val="007B7453"/>
    <w:rsid w:val="007B7F79"/>
    <w:rsid w:val="007C1710"/>
    <w:rsid w:val="007C27FD"/>
    <w:rsid w:val="007C2D66"/>
    <w:rsid w:val="007C39C2"/>
    <w:rsid w:val="007C3BE1"/>
    <w:rsid w:val="007C4A3B"/>
    <w:rsid w:val="007C4DB2"/>
    <w:rsid w:val="007C4EB9"/>
    <w:rsid w:val="007C615B"/>
    <w:rsid w:val="007C7684"/>
    <w:rsid w:val="007C7F50"/>
    <w:rsid w:val="007D020B"/>
    <w:rsid w:val="007D1B7B"/>
    <w:rsid w:val="007D20E2"/>
    <w:rsid w:val="007D2D3B"/>
    <w:rsid w:val="007D49C7"/>
    <w:rsid w:val="007D4D02"/>
    <w:rsid w:val="007D5441"/>
    <w:rsid w:val="007D6754"/>
    <w:rsid w:val="007D79FC"/>
    <w:rsid w:val="007D7EBD"/>
    <w:rsid w:val="007E37B5"/>
    <w:rsid w:val="007E3F86"/>
    <w:rsid w:val="007E499A"/>
    <w:rsid w:val="007E57B4"/>
    <w:rsid w:val="007E618F"/>
    <w:rsid w:val="007E7719"/>
    <w:rsid w:val="007E7B29"/>
    <w:rsid w:val="007F1902"/>
    <w:rsid w:val="007F5145"/>
    <w:rsid w:val="007F6B74"/>
    <w:rsid w:val="007F73E3"/>
    <w:rsid w:val="00802708"/>
    <w:rsid w:val="00803119"/>
    <w:rsid w:val="00805693"/>
    <w:rsid w:val="00805A70"/>
    <w:rsid w:val="00805D95"/>
    <w:rsid w:val="00806137"/>
    <w:rsid w:val="008068BE"/>
    <w:rsid w:val="008068E5"/>
    <w:rsid w:val="00807466"/>
    <w:rsid w:val="0081127C"/>
    <w:rsid w:val="00811841"/>
    <w:rsid w:val="00815A71"/>
    <w:rsid w:val="00817A2F"/>
    <w:rsid w:val="00821E09"/>
    <w:rsid w:val="00822417"/>
    <w:rsid w:val="00822805"/>
    <w:rsid w:val="00823D5C"/>
    <w:rsid w:val="00824FA5"/>
    <w:rsid w:val="00825838"/>
    <w:rsid w:val="00825A09"/>
    <w:rsid w:val="0082676C"/>
    <w:rsid w:val="0082681F"/>
    <w:rsid w:val="00827183"/>
    <w:rsid w:val="00831578"/>
    <w:rsid w:val="00831F75"/>
    <w:rsid w:val="00832B3C"/>
    <w:rsid w:val="0083502C"/>
    <w:rsid w:val="008350BD"/>
    <w:rsid w:val="00835528"/>
    <w:rsid w:val="00837683"/>
    <w:rsid w:val="00837C2C"/>
    <w:rsid w:val="008405C2"/>
    <w:rsid w:val="008408A5"/>
    <w:rsid w:val="00841D15"/>
    <w:rsid w:val="00841DD5"/>
    <w:rsid w:val="008439CB"/>
    <w:rsid w:val="0084483B"/>
    <w:rsid w:val="00846A60"/>
    <w:rsid w:val="00847BD3"/>
    <w:rsid w:val="00852E07"/>
    <w:rsid w:val="00853185"/>
    <w:rsid w:val="00860821"/>
    <w:rsid w:val="00864B11"/>
    <w:rsid w:val="00865571"/>
    <w:rsid w:val="008656FF"/>
    <w:rsid w:val="00865C17"/>
    <w:rsid w:val="00866352"/>
    <w:rsid w:val="008674BE"/>
    <w:rsid w:val="00867962"/>
    <w:rsid w:val="008736D5"/>
    <w:rsid w:val="00873E18"/>
    <w:rsid w:val="00875EE1"/>
    <w:rsid w:val="008760ED"/>
    <w:rsid w:val="00876A95"/>
    <w:rsid w:val="0088172C"/>
    <w:rsid w:val="00883B33"/>
    <w:rsid w:val="008847C2"/>
    <w:rsid w:val="0088493A"/>
    <w:rsid w:val="00885988"/>
    <w:rsid w:val="008908BD"/>
    <w:rsid w:val="0089099A"/>
    <w:rsid w:val="00893AC0"/>
    <w:rsid w:val="0089487E"/>
    <w:rsid w:val="008A2FF3"/>
    <w:rsid w:val="008A3E5B"/>
    <w:rsid w:val="008A48DF"/>
    <w:rsid w:val="008A5F9D"/>
    <w:rsid w:val="008A6031"/>
    <w:rsid w:val="008A63A8"/>
    <w:rsid w:val="008B01E8"/>
    <w:rsid w:val="008B0BE1"/>
    <w:rsid w:val="008B2183"/>
    <w:rsid w:val="008B4B84"/>
    <w:rsid w:val="008B50E1"/>
    <w:rsid w:val="008C09ED"/>
    <w:rsid w:val="008C549A"/>
    <w:rsid w:val="008D19E7"/>
    <w:rsid w:val="008D3278"/>
    <w:rsid w:val="008D56B7"/>
    <w:rsid w:val="008E0F2C"/>
    <w:rsid w:val="008E1BB2"/>
    <w:rsid w:val="008E1C7B"/>
    <w:rsid w:val="008E3A14"/>
    <w:rsid w:val="008E3D9E"/>
    <w:rsid w:val="008E4E5E"/>
    <w:rsid w:val="008E58EB"/>
    <w:rsid w:val="008E5BC3"/>
    <w:rsid w:val="008F38B6"/>
    <w:rsid w:val="008F3F33"/>
    <w:rsid w:val="008F485F"/>
    <w:rsid w:val="008F6A59"/>
    <w:rsid w:val="008F6F2B"/>
    <w:rsid w:val="009011D9"/>
    <w:rsid w:val="00902352"/>
    <w:rsid w:val="00902E36"/>
    <w:rsid w:val="00902F86"/>
    <w:rsid w:val="00903A98"/>
    <w:rsid w:val="0090404F"/>
    <w:rsid w:val="009045C4"/>
    <w:rsid w:val="009047B0"/>
    <w:rsid w:val="009064CD"/>
    <w:rsid w:val="00906A19"/>
    <w:rsid w:val="0090775B"/>
    <w:rsid w:val="0090792D"/>
    <w:rsid w:val="00907985"/>
    <w:rsid w:val="009109AC"/>
    <w:rsid w:val="0091120A"/>
    <w:rsid w:val="009115D7"/>
    <w:rsid w:val="00911963"/>
    <w:rsid w:val="00911B64"/>
    <w:rsid w:val="00912BD0"/>
    <w:rsid w:val="00914C31"/>
    <w:rsid w:val="00914EF5"/>
    <w:rsid w:val="009153B8"/>
    <w:rsid w:val="0091556A"/>
    <w:rsid w:val="00921412"/>
    <w:rsid w:val="0092241F"/>
    <w:rsid w:val="00924120"/>
    <w:rsid w:val="00924617"/>
    <w:rsid w:val="00925E15"/>
    <w:rsid w:val="00926CB4"/>
    <w:rsid w:val="00930A4C"/>
    <w:rsid w:val="009328F9"/>
    <w:rsid w:val="00933D32"/>
    <w:rsid w:val="00943233"/>
    <w:rsid w:val="00943C9A"/>
    <w:rsid w:val="0094443B"/>
    <w:rsid w:val="0094664A"/>
    <w:rsid w:val="00946E0D"/>
    <w:rsid w:val="00947F8A"/>
    <w:rsid w:val="00947FD9"/>
    <w:rsid w:val="00950A5A"/>
    <w:rsid w:val="009544F8"/>
    <w:rsid w:val="00954EFC"/>
    <w:rsid w:val="009553CA"/>
    <w:rsid w:val="0095610D"/>
    <w:rsid w:val="009608B1"/>
    <w:rsid w:val="00960946"/>
    <w:rsid w:val="009623E7"/>
    <w:rsid w:val="009623ED"/>
    <w:rsid w:val="00962EAE"/>
    <w:rsid w:val="00963026"/>
    <w:rsid w:val="00963528"/>
    <w:rsid w:val="00963D19"/>
    <w:rsid w:val="0096492B"/>
    <w:rsid w:val="00964B65"/>
    <w:rsid w:val="009728A2"/>
    <w:rsid w:val="009745B7"/>
    <w:rsid w:val="00974B9C"/>
    <w:rsid w:val="00974E92"/>
    <w:rsid w:val="009754C2"/>
    <w:rsid w:val="009807C5"/>
    <w:rsid w:val="00981789"/>
    <w:rsid w:val="009836E6"/>
    <w:rsid w:val="00983991"/>
    <w:rsid w:val="0098766E"/>
    <w:rsid w:val="00990BC0"/>
    <w:rsid w:val="009916FA"/>
    <w:rsid w:val="00991D40"/>
    <w:rsid w:val="00991FEC"/>
    <w:rsid w:val="00993B9C"/>
    <w:rsid w:val="00994D54"/>
    <w:rsid w:val="00995DE3"/>
    <w:rsid w:val="00996E6E"/>
    <w:rsid w:val="00997DA3"/>
    <w:rsid w:val="009A23A1"/>
    <w:rsid w:val="009A24F4"/>
    <w:rsid w:val="009A3126"/>
    <w:rsid w:val="009A40FF"/>
    <w:rsid w:val="009B016D"/>
    <w:rsid w:val="009B1FC6"/>
    <w:rsid w:val="009B27C9"/>
    <w:rsid w:val="009B2B7F"/>
    <w:rsid w:val="009B5236"/>
    <w:rsid w:val="009B6108"/>
    <w:rsid w:val="009B7561"/>
    <w:rsid w:val="009C06AE"/>
    <w:rsid w:val="009C0FFA"/>
    <w:rsid w:val="009C305A"/>
    <w:rsid w:val="009C59EB"/>
    <w:rsid w:val="009C6145"/>
    <w:rsid w:val="009C746A"/>
    <w:rsid w:val="009C757F"/>
    <w:rsid w:val="009D0A30"/>
    <w:rsid w:val="009D0CC0"/>
    <w:rsid w:val="009D1F34"/>
    <w:rsid w:val="009D21BA"/>
    <w:rsid w:val="009D2892"/>
    <w:rsid w:val="009D35C9"/>
    <w:rsid w:val="009D4E7D"/>
    <w:rsid w:val="009D6B8D"/>
    <w:rsid w:val="009D6D33"/>
    <w:rsid w:val="009E0F8D"/>
    <w:rsid w:val="009E3DCC"/>
    <w:rsid w:val="009F0657"/>
    <w:rsid w:val="009F361D"/>
    <w:rsid w:val="00A00199"/>
    <w:rsid w:val="00A01058"/>
    <w:rsid w:val="00A02A83"/>
    <w:rsid w:val="00A067FF"/>
    <w:rsid w:val="00A07A74"/>
    <w:rsid w:val="00A07BCE"/>
    <w:rsid w:val="00A1287F"/>
    <w:rsid w:val="00A17953"/>
    <w:rsid w:val="00A17AAB"/>
    <w:rsid w:val="00A220D5"/>
    <w:rsid w:val="00A2453F"/>
    <w:rsid w:val="00A24C95"/>
    <w:rsid w:val="00A25FBE"/>
    <w:rsid w:val="00A26404"/>
    <w:rsid w:val="00A3035E"/>
    <w:rsid w:val="00A30EE9"/>
    <w:rsid w:val="00A31950"/>
    <w:rsid w:val="00A320FA"/>
    <w:rsid w:val="00A32474"/>
    <w:rsid w:val="00A32B36"/>
    <w:rsid w:val="00A33A99"/>
    <w:rsid w:val="00A34BD3"/>
    <w:rsid w:val="00A3774F"/>
    <w:rsid w:val="00A4228B"/>
    <w:rsid w:val="00A4391D"/>
    <w:rsid w:val="00A45DE3"/>
    <w:rsid w:val="00A463E9"/>
    <w:rsid w:val="00A47D48"/>
    <w:rsid w:val="00A50623"/>
    <w:rsid w:val="00A53184"/>
    <w:rsid w:val="00A539D0"/>
    <w:rsid w:val="00A53E9A"/>
    <w:rsid w:val="00A54CBD"/>
    <w:rsid w:val="00A55361"/>
    <w:rsid w:val="00A560B5"/>
    <w:rsid w:val="00A60243"/>
    <w:rsid w:val="00A621E1"/>
    <w:rsid w:val="00A62684"/>
    <w:rsid w:val="00A639D1"/>
    <w:rsid w:val="00A64E44"/>
    <w:rsid w:val="00A65584"/>
    <w:rsid w:val="00A662D3"/>
    <w:rsid w:val="00A67E70"/>
    <w:rsid w:val="00A7093B"/>
    <w:rsid w:val="00A712AF"/>
    <w:rsid w:val="00A72D03"/>
    <w:rsid w:val="00A740C7"/>
    <w:rsid w:val="00A752F8"/>
    <w:rsid w:val="00A75354"/>
    <w:rsid w:val="00A77986"/>
    <w:rsid w:val="00A8094F"/>
    <w:rsid w:val="00A80A91"/>
    <w:rsid w:val="00A82E98"/>
    <w:rsid w:val="00A83DE7"/>
    <w:rsid w:val="00A91673"/>
    <w:rsid w:val="00A91AAC"/>
    <w:rsid w:val="00A92F61"/>
    <w:rsid w:val="00A92FD6"/>
    <w:rsid w:val="00A94AAA"/>
    <w:rsid w:val="00A95F47"/>
    <w:rsid w:val="00A9725C"/>
    <w:rsid w:val="00A977C6"/>
    <w:rsid w:val="00AA071C"/>
    <w:rsid w:val="00AA086B"/>
    <w:rsid w:val="00AA1E65"/>
    <w:rsid w:val="00AA2137"/>
    <w:rsid w:val="00AA2D4B"/>
    <w:rsid w:val="00AA4E82"/>
    <w:rsid w:val="00AA6390"/>
    <w:rsid w:val="00AA6DD7"/>
    <w:rsid w:val="00AB2A7C"/>
    <w:rsid w:val="00AB2DBC"/>
    <w:rsid w:val="00AB4719"/>
    <w:rsid w:val="00AB5E52"/>
    <w:rsid w:val="00AB731E"/>
    <w:rsid w:val="00AB74BA"/>
    <w:rsid w:val="00AC0F98"/>
    <w:rsid w:val="00AC1EF3"/>
    <w:rsid w:val="00AC27D0"/>
    <w:rsid w:val="00AC282F"/>
    <w:rsid w:val="00AC2E98"/>
    <w:rsid w:val="00AC3511"/>
    <w:rsid w:val="00AC6AF2"/>
    <w:rsid w:val="00AC6F08"/>
    <w:rsid w:val="00AD15B2"/>
    <w:rsid w:val="00AD20CC"/>
    <w:rsid w:val="00AD35E7"/>
    <w:rsid w:val="00AD5465"/>
    <w:rsid w:val="00AD707E"/>
    <w:rsid w:val="00AD70D1"/>
    <w:rsid w:val="00AD7C90"/>
    <w:rsid w:val="00AE035C"/>
    <w:rsid w:val="00AE195C"/>
    <w:rsid w:val="00AE33EB"/>
    <w:rsid w:val="00AF019A"/>
    <w:rsid w:val="00AF0C20"/>
    <w:rsid w:val="00AF1FA5"/>
    <w:rsid w:val="00AF2636"/>
    <w:rsid w:val="00AF33AD"/>
    <w:rsid w:val="00AF3D34"/>
    <w:rsid w:val="00B00AAB"/>
    <w:rsid w:val="00B038DA"/>
    <w:rsid w:val="00B038E0"/>
    <w:rsid w:val="00B04369"/>
    <w:rsid w:val="00B04C82"/>
    <w:rsid w:val="00B062D7"/>
    <w:rsid w:val="00B072B7"/>
    <w:rsid w:val="00B073EA"/>
    <w:rsid w:val="00B11B9B"/>
    <w:rsid w:val="00B11C99"/>
    <w:rsid w:val="00B162A1"/>
    <w:rsid w:val="00B1657C"/>
    <w:rsid w:val="00B22810"/>
    <w:rsid w:val="00B269E6"/>
    <w:rsid w:val="00B3073F"/>
    <w:rsid w:val="00B335B9"/>
    <w:rsid w:val="00B33CF7"/>
    <w:rsid w:val="00B34A41"/>
    <w:rsid w:val="00B3597F"/>
    <w:rsid w:val="00B35CF0"/>
    <w:rsid w:val="00B3678A"/>
    <w:rsid w:val="00B37005"/>
    <w:rsid w:val="00B403A3"/>
    <w:rsid w:val="00B4182B"/>
    <w:rsid w:val="00B41F2C"/>
    <w:rsid w:val="00B4354B"/>
    <w:rsid w:val="00B45759"/>
    <w:rsid w:val="00B459E5"/>
    <w:rsid w:val="00B46166"/>
    <w:rsid w:val="00B522B7"/>
    <w:rsid w:val="00B5475B"/>
    <w:rsid w:val="00B56825"/>
    <w:rsid w:val="00B609A3"/>
    <w:rsid w:val="00B64B5B"/>
    <w:rsid w:val="00B6530D"/>
    <w:rsid w:val="00B67891"/>
    <w:rsid w:val="00B67B20"/>
    <w:rsid w:val="00B70C85"/>
    <w:rsid w:val="00B7187D"/>
    <w:rsid w:val="00B72618"/>
    <w:rsid w:val="00B7314F"/>
    <w:rsid w:val="00B73CB3"/>
    <w:rsid w:val="00B756D9"/>
    <w:rsid w:val="00B766E4"/>
    <w:rsid w:val="00B803D7"/>
    <w:rsid w:val="00B835CF"/>
    <w:rsid w:val="00B83B43"/>
    <w:rsid w:val="00B85D17"/>
    <w:rsid w:val="00B87278"/>
    <w:rsid w:val="00B87727"/>
    <w:rsid w:val="00B933E3"/>
    <w:rsid w:val="00B94F14"/>
    <w:rsid w:val="00B96DBD"/>
    <w:rsid w:val="00BA0007"/>
    <w:rsid w:val="00BA042B"/>
    <w:rsid w:val="00BA08D1"/>
    <w:rsid w:val="00BA1C2C"/>
    <w:rsid w:val="00BA628B"/>
    <w:rsid w:val="00BA782A"/>
    <w:rsid w:val="00BB388F"/>
    <w:rsid w:val="00BB4889"/>
    <w:rsid w:val="00BC0914"/>
    <w:rsid w:val="00BC27F6"/>
    <w:rsid w:val="00BC2DBD"/>
    <w:rsid w:val="00BC317F"/>
    <w:rsid w:val="00BC3E96"/>
    <w:rsid w:val="00BC7BE1"/>
    <w:rsid w:val="00BD0047"/>
    <w:rsid w:val="00BD0FAA"/>
    <w:rsid w:val="00BD1210"/>
    <w:rsid w:val="00BD1824"/>
    <w:rsid w:val="00BD2677"/>
    <w:rsid w:val="00BD448E"/>
    <w:rsid w:val="00BE293D"/>
    <w:rsid w:val="00BE3965"/>
    <w:rsid w:val="00BE42CC"/>
    <w:rsid w:val="00BE6492"/>
    <w:rsid w:val="00BF0F4D"/>
    <w:rsid w:val="00BF3613"/>
    <w:rsid w:val="00BF60D1"/>
    <w:rsid w:val="00C015E4"/>
    <w:rsid w:val="00C043E6"/>
    <w:rsid w:val="00C059E1"/>
    <w:rsid w:val="00C06E7D"/>
    <w:rsid w:val="00C06F2B"/>
    <w:rsid w:val="00C1413F"/>
    <w:rsid w:val="00C141CD"/>
    <w:rsid w:val="00C17432"/>
    <w:rsid w:val="00C21564"/>
    <w:rsid w:val="00C21762"/>
    <w:rsid w:val="00C2181E"/>
    <w:rsid w:val="00C23562"/>
    <w:rsid w:val="00C24401"/>
    <w:rsid w:val="00C24778"/>
    <w:rsid w:val="00C25215"/>
    <w:rsid w:val="00C30537"/>
    <w:rsid w:val="00C305E2"/>
    <w:rsid w:val="00C3105E"/>
    <w:rsid w:val="00C32943"/>
    <w:rsid w:val="00C35028"/>
    <w:rsid w:val="00C36D4D"/>
    <w:rsid w:val="00C3707D"/>
    <w:rsid w:val="00C41357"/>
    <w:rsid w:val="00C41393"/>
    <w:rsid w:val="00C413F5"/>
    <w:rsid w:val="00C415DD"/>
    <w:rsid w:val="00C42821"/>
    <w:rsid w:val="00C442F5"/>
    <w:rsid w:val="00C555CD"/>
    <w:rsid w:val="00C55940"/>
    <w:rsid w:val="00C569E4"/>
    <w:rsid w:val="00C57381"/>
    <w:rsid w:val="00C62E01"/>
    <w:rsid w:val="00C62FC2"/>
    <w:rsid w:val="00C631D9"/>
    <w:rsid w:val="00C64EFE"/>
    <w:rsid w:val="00C663C3"/>
    <w:rsid w:val="00C70B02"/>
    <w:rsid w:val="00C726D2"/>
    <w:rsid w:val="00C72AAA"/>
    <w:rsid w:val="00C73121"/>
    <w:rsid w:val="00C74739"/>
    <w:rsid w:val="00C75916"/>
    <w:rsid w:val="00C75D38"/>
    <w:rsid w:val="00C773DE"/>
    <w:rsid w:val="00C82193"/>
    <w:rsid w:val="00C823B7"/>
    <w:rsid w:val="00C82CFC"/>
    <w:rsid w:val="00C87267"/>
    <w:rsid w:val="00C878BA"/>
    <w:rsid w:val="00C91B05"/>
    <w:rsid w:val="00C91B58"/>
    <w:rsid w:val="00C92461"/>
    <w:rsid w:val="00C9294A"/>
    <w:rsid w:val="00C95EC5"/>
    <w:rsid w:val="00C96ECA"/>
    <w:rsid w:val="00C97B45"/>
    <w:rsid w:val="00C97C52"/>
    <w:rsid w:val="00CA1224"/>
    <w:rsid w:val="00CA33C9"/>
    <w:rsid w:val="00CA369E"/>
    <w:rsid w:val="00CA3A2D"/>
    <w:rsid w:val="00CA5415"/>
    <w:rsid w:val="00CA556B"/>
    <w:rsid w:val="00CA5BD3"/>
    <w:rsid w:val="00CA714E"/>
    <w:rsid w:val="00CB0BD5"/>
    <w:rsid w:val="00CB171B"/>
    <w:rsid w:val="00CB30EA"/>
    <w:rsid w:val="00CB5AC2"/>
    <w:rsid w:val="00CC0318"/>
    <w:rsid w:val="00CC09B5"/>
    <w:rsid w:val="00CC0AA9"/>
    <w:rsid w:val="00CC1D6E"/>
    <w:rsid w:val="00CC3E5A"/>
    <w:rsid w:val="00CC4DF3"/>
    <w:rsid w:val="00CC751E"/>
    <w:rsid w:val="00CD0FEF"/>
    <w:rsid w:val="00CD25CC"/>
    <w:rsid w:val="00CD3258"/>
    <w:rsid w:val="00CD5A8C"/>
    <w:rsid w:val="00CD7B97"/>
    <w:rsid w:val="00CE0595"/>
    <w:rsid w:val="00CE2EC0"/>
    <w:rsid w:val="00CE51F7"/>
    <w:rsid w:val="00CE5CAD"/>
    <w:rsid w:val="00CE5E69"/>
    <w:rsid w:val="00CF0AD4"/>
    <w:rsid w:val="00CF55CC"/>
    <w:rsid w:val="00CF68A5"/>
    <w:rsid w:val="00D004AC"/>
    <w:rsid w:val="00D0426D"/>
    <w:rsid w:val="00D05318"/>
    <w:rsid w:val="00D06A08"/>
    <w:rsid w:val="00D10CB9"/>
    <w:rsid w:val="00D12ACB"/>
    <w:rsid w:val="00D14C24"/>
    <w:rsid w:val="00D15C28"/>
    <w:rsid w:val="00D160E3"/>
    <w:rsid w:val="00D16D96"/>
    <w:rsid w:val="00D170EB"/>
    <w:rsid w:val="00D1771D"/>
    <w:rsid w:val="00D201F4"/>
    <w:rsid w:val="00D2046B"/>
    <w:rsid w:val="00D20C51"/>
    <w:rsid w:val="00D22077"/>
    <w:rsid w:val="00D22F45"/>
    <w:rsid w:val="00D2320A"/>
    <w:rsid w:val="00D25893"/>
    <w:rsid w:val="00D26008"/>
    <w:rsid w:val="00D27911"/>
    <w:rsid w:val="00D31A5A"/>
    <w:rsid w:val="00D331E2"/>
    <w:rsid w:val="00D36EFD"/>
    <w:rsid w:val="00D371EA"/>
    <w:rsid w:val="00D41880"/>
    <w:rsid w:val="00D42D18"/>
    <w:rsid w:val="00D446FF"/>
    <w:rsid w:val="00D44F4A"/>
    <w:rsid w:val="00D47476"/>
    <w:rsid w:val="00D47A2E"/>
    <w:rsid w:val="00D47DD7"/>
    <w:rsid w:val="00D517BF"/>
    <w:rsid w:val="00D51813"/>
    <w:rsid w:val="00D53020"/>
    <w:rsid w:val="00D54ECF"/>
    <w:rsid w:val="00D55684"/>
    <w:rsid w:val="00D55CDA"/>
    <w:rsid w:val="00D563CF"/>
    <w:rsid w:val="00D5746C"/>
    <w:rsid w:val="00D57BF8"/>
    <w:rsid w:val="00D57E32"/>
    <w:rsid w:val="00D60BBC"/>
    <w:rsid w:val="00D703C8"/>
    <w:rsid w:val="00D7195E"/>
    <w:rsid w:val="00D7266A"/>
    <w:rsid w:val="00D72C48"/>
    <w:rsid w:val="00D76A53"/>
    <w:rsid w:val="00D77799"/>
    <w:rsid w:val="00D80B6C"/>
    <w:rsid w:val="00D810F0"/>
    <w:rsid w:val="00D825E8"/>
    <w:rsid w:val="00D87033"/>
    <w:rsid w:val="00D8721F"/>
    <w:rsid w:val="00D872BA"/>
    <w:rsid w:val="00D87977"/>
    <w:rsid w:val="00D908EA"/>
    <w:rsid w:val="00D9135D"/>
    <w:rsid w:val="00D965CF"/>
    <w:rsid w:val="00DA3C52"/>
    <w:rsid w:val="00DA456C"/>
    <w:rsid w:val="00DA4B9A"/>
    <w:rsid w:val="00DA5DEA"/>
    <w:rsid w:val="00DA6FAD"/>
    <w:rsid w:val="00DA796F"/>
    <w:rsid w:val="00DB06F5"/>
    <w:rsid w:val="00DB4355"/>
    <w:rsid w:val="00DB6BA9"/>
    <w:rsid w:val="00DC0761"/>
    <w:rsid w:val="00DC213C"/>
    <w:rsid w:val="00DC281D"/>
    <w:rsid w:val="00DC5755"/>
    <w:rsid w:val="00DC5D0A"/>
    <w:rsid w:val="00DC64E4"/>
    <w:rsid w:val="00DC6942"/>
    <w:rsid w:val="00DC6B6D"/>
    <w:rsid w:val="00DC7C56"/>
    <w:rsid w:val="00DD186A"/>
    <w:rsid w:val="00DD21A1"/>
    <w:rsid w:val="00DD2242"/>
    <w:rsid w:val="00DD237F"/>
    <w:rsid w:val="00DD5776"/>
    <w:rsid w:val="00DD63F8"/>
    <w:rsid w:val="00DD7800"/>
    <w:rsid w:val="00DD7B02"/>
    <w:rsid w:val="00DE07D3"/>
    <w:rsid w:val="00DE0DB9"/>
    <w:rsid w:val="00DE1079"/>
    <w:rsid w:val="00DE13C1"/>
    <w:rsid w:val="00DE1D7C"/>
    <w:rsid w:val="00DE2F20"/>
    <w:rsid w:val="00DE4255"/>
    <w:rsid w:val="00DE6D8C"/>
    <w:rsid w:val="00DF071C"/>
    <w:rsid w:val="00DF19E3"/>
    <w:rsid w:val="00DF205B"/>
    <w:rsid w:val="00DF3D4F"/>
    <w:rsid w:val="00DF4719"/>
    <w:rsid w:val="00DF5F9F"/>
    <w:rsid w:val="00DF7D2A"/>
    <w:rsid w:val="00E00F9F"/>
    <w:rsid w:val="00E03672"/>
    <w:rsid w:val="00E03E50"/>
    <w:rsid w:val="00E0747D"/>
    <w:rsid w:val="00E07ACF"/>
    <w:rsid w:val="00E11943"/>
    <w:rsid w:val="00E14B88"/>
    <w:rsid w:val="00E16C02"/>
    <w:rsid w:val="00E17494"/>
    <w:rsid w:val="00E2140F"/>
    <w:rsid w:val="00E21F39"/>
    <w:rsid w:val="00E227BD"/>
    <w:rsid w:val="00E2377E"/>
    <w:rsid w:val="00E23DD5"/>
    <w:rsid w:val="00E2514B"/>
    <w:rsid w:val="00E30A1D"/>
    <w:rsid w:val="00E36EF9"/>
    <w:rsid w:val="00E37C4D"/>
    <w:rsid w:val="00E42231"/>
    <w:rsid w:val="00E43BFD"/>
    <w:rsid w:val="00E45674"/>
    <w:rsid w:val="00E46110"/>
    <w:rsid w:val="00E46778"/>
    <w:rsid w:val="00E4707A"/>
    <w:rsid w:val="00E5033D"/>
    <w:rsid w:val="00E51FCE"/>
    <w:rsid w:val="00E52E8D"/>
    <w:rsid w:val="00E53A14"/>
    <w:rsid w:val="00E56A3D"/>
    <w:rsid w:val="00E5708D"/>
    <w:rsid w:val="00E60D24"/>
    <w:rsid w:val="00E6128D"/>
    <w:rsid w:val="00E64CE4"/>
    <w:rsid w:val="00E64F77"/>
    <w:rsid w:val="00E65268"/>
    <w:rsid w:val="00E65E2D"/>
    <w:rsid w:val="00E66F15"/>
    <w:rsid w:val="00E71AF3"/>
    <w:rsid w:val="00E71EE0"/>
    <w:rsid w:val="00E72A38"/>
    <w:rsid w:val="00E76849"/>
    <w:rsid w:val="00E77B4C"/>
    <w:rsid w:val="00E80899"/>
    <w:rsid w:val="00E81A56"/>
    <w:rsid w:val="00E820D9"/>
    <w:rsid w:val="00E82990"/>
    <w:rsid w:val="00E84207"/>
    <w:rsid w:val="00E84889"/>
    <w:rsid w:val="00E8649B"/>
    <w:rsid w:val="00E90DB3"/>
    <w:rsid w:val="00E92A89"/>
    <w:rsid w:val="00E92CA1"/>
    <w:rsid w:val="00E92F77"/>
    <w:rsid w:val="00E933B2"/>
    <w:rsid w:val="00E948CB"/>
    <w:rsid w:val="00E95496"/>
    <w:rsid w:val="00E95A21"/>
    <w:rsid w:val="00E96462"/>
    <w:rsid w:val="00E965EB"/>
    <w:rsid w:val="00EA0155"/>
    <w:rsid w:val="00EA0C12"/>
    <w:rsid w:val="00EA2A45"/>
    <w:rsid w:val="00EA41AC"/>
    <w:rsid w:val="00EA4C6A"/>
    <w:rsid w:val="00EA4EB1"/>
    <w:rsid w:val="00EA50F7"/>
    <w:rsid w:val="00EA52B0"/>
    <w:rsid w:val="00EA67CC"/>
    <w:rsid w:val="00EA6FCB"/>
    <w:rsid w:val="00EA75C3"/>
    <w:rsid w:val="00EA7A27"/>
    <w:rsid w:val="00EB2D03"/>
    <w:rsid w:val="00EB6161"/>
    <w:rsid w:val="00EC138C"/>
    <w:rsid w:val="00ED036D"/>
    <w:rsid w:val="00ED15B6"/>
    <w:rsid w:val="00ED36A8"/>
    <w:rsid w:val="00ED3822"/>
    <w:rsid w:val="00ED3D04"/>
    <w:rsid w:val="00ED5350"/>
    <w:rsid w:val="00ED6ED6"/>
    <w:rsid w:val="00ED7A81"/>
    <w:rsid w:val="00EE037E"/>
    <w:rsid w:val="00EE1274"/>
    <w:rsid w:val="00EE4B7A"/>
    <w:rsid w:val="00EE7478"/>
    <w:rsid w:val="00EF25BF"/>
    <w:rsid w:val="00EF4412"/>
    <w:rsid w:val="00EF4AD9"/>
    <w:rsid w:val="00EF54EE"/>
    <w:rsid w:val="00EF5513"/>
    <w:rsid w:val="00EF7235"/>
    <w:rsid w:val="00F02094"/>
    <w:rsid w:val="00F03B1E"/>
    <w:rsid w:val="00F05750"/>
    <w:rsid w:val="00F07025"/>
    <w:rsid w:val="00F0776C"/>
    <w:rsid w:val="00F11534"/>
    <w:rsid w:val="00F1186F"/>
    <w:rsid w:val="00F11E94"/>
    <w:rsid w:val="00F147FD"/>
    <w:rsid w:val="00F16EA9"/>
    <w:rsid w:val="00F20CDD"/>
    <w:rsid w:val="00F21059"/>
    <w:rsid w:val="00F23ACC"/>
    <w:rsid w:val="00F23D3C"/>
    <w:rsid w:val="00F251E4"/>
    <w:rsid w:val="00F2607E"/>
    <w:rsid w:val="00F267E5"/>
    <w:rsid w:val="00F26AF7"/>
    <w:rsid w:val="00F27322"/>
    <w:rsid w:val="00F278EA"/>
    <w:rsid w:val="00F32BA7"/>
    <w:rsid w:val="00F34DED"/>
    <w:rsid w:val="00F3509D"/>
    <w:rsid w:val="00F36A76"/>
    <w:rsid w:val="00F408A6"/>
    <w:rsid w:val="00F40EC2"/>
    <w:rsid w:val="00F41CF1"/>
    <w:rsid w:val="00F422DE"/>
    <w:rsid w:val="00F46E6E"/>
    <w:rsid w:val="00F51CCD"/>
    <w:rsid w:val="00F5315C"/>
    <w:rsid w:val="00F538B3"/>
    <w:rsid w:val="00F5488D"/>
    <w:rsid w:val="00F54A8B"/>
    <w:rsid w:val="00F55AAD"/>
    <w:rsid w:val="00F572BE"/>
    <w:rsid w:val="00F6044D"/>
    <w:rsid w:val="00F61731"/>
    <w:rsid w:val="00F6269F"/>
    <w:rsid w:val="00F64098"/>
    <w:rsid w:val="00F664C4"/>
    <w:rsid w:val="00F67ECC"/>
    <w:rsid w:val="00F703A4"/>
    <w:rsid w:val="00F70971"/>
    <w:rsid w:val="00F70ED2"/>
    <w:rsid w:val="00F71797"/>
    <w:rsid w:val="00F760DB"/>
    <w:rsid w:val="00F80867"/>
    <w:rsid w:val="00F82255"/>
    <w:rsid w:val="00F83EC0"/>
    <w:rsid w:val="00F849C2"/>
    <w:rsid w:val="00F85500"/>
    <w:rsid w:val="00F865B1"/>
    <w:rsid w:val="00F86904"/>
    <w:rsid w:val="00F86CD4"/>
    <w:rsid w:val="00F90F48"/>
    <w:rsid w:val="00F91AC1"/>
    <w:rsid w:val="00FA173E"/>
    <w:rsid w:val="00FA3D83"/>
    <w:rsid w:val="00FA6DBA"/>
    <w:rsid w:val="00FA7F66"/>
    <w:rsid w:val="00FB0199"/>
    <w:rsid w:val="00FB093F"/>
    <w:rsid w:val="00FB342A"/>
    <w:rsid w:val="00FB35CF"/>
    <w:rsid w:val="00FB4681"/>
    <w:rsid w:val="00FB4E4E"/>
    <w:rsid w:val="00FB592F"/>
    <w:rsid w:val="00FB719E"/>
    <w:rsid w:val="00FC0317"/>
    <w:rsid w:val="00FC1739"/>
    <w:rsid w:val="00FC5269"/>
    <w:rsid w:val="00FC6044"/>
    <w:rsid w:val="00FC61B4"/>
    <w:rsid w:val="00FC62F7"/>
    <w:rsid w:val="00FC71AC"/>
    <w:rsid w:val="00FD0FA3"/>
    <w:rsid w:val="00FD1C06"/>
    <w:rsid w:val="00FD520B"/>
    <w:rsid w:val="00FD7915"/>
    <w:rsid w:val="00FE160A"/>
    <w:rsid w:val="00FE23B5"/>
    <w:rsid w:val="00FE424A"/>
    <w:rsid w:val="00FE5FF2"/>
    <w:rsid w:val="00FE65C5"/>
    <w:rsid w:val="00FE6BC7"/>
    <w:rsid w:val="00FF2232"/>
    <w:rsid w:val="00FF27FE"/>
    <w:rsid w:val="00FF340C"/>
    <w:rsid w:val="00FF6F08"/>
    <w:rsid w:val="00FF70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2744B8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iPriority="40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DD2242"/>
    <w:pPr>
      <w:widowControl w:val="0"/>
      <w:jc w:val="both"/>
    </w:pPr>
  </w:style>
  <w:style w:type="paragraph" w:styleId="1">
    <w:name w:val="heading 1"/>
    <w:basedOn w:val="a"/>
    <w:next w:val="a"/>
    <w:link w:val="1Char"/>
    <w:uiPriority w:val="9"/>
    <w:qFormat/>
    <w:rsid w:val="00264BA3"/>
    <w:pPr>
      <w:keepNext/>
      <w:outlineLvl w:val="0"/>
    </w:pPr>
    <w:rPr>
      <w:rFonts w:asciiTheme="majorHAnsi" w:eastAsiaTheme="majorEastAsia" w:hAnsiTheme="majorHAnsi" w:cstheme="majorBidi"/>
      <w:sz w:val="28"/>
      <w:szCs w:val="28"/>
    </w:rPr>
  </w:style>
  <w:style w:type="paragraph" w:styleId="2">
    <w:name w:val="heading 2"/>
    <w:basedOn w:val="a"/>
    <w:next w:val="a"/>
    <w:link w:val="2Char"/>
    <w:uiPriority w:val="9"/>
    <w:unhideWhenUsed/>
    <w:qFormat/>
    <w:rsid w:val="00C24778"/>
    <w:pPr>
      <w:keepNext/>
      <w:outlineLvl w:val="1"/>
    </w:pPr>
    <w:rPr>
      <w:rFonts w:asciiTheme="majorHAnsi" w:eastAsiaTheme="majorEastAsia" w:hAnsiTheme="majorHAnsi" w:cstheme="majorBidi"/>
    </w:rPr>
  </w:style>
  <w:style w:type="paragraph" w:styleId="3">
    <w:name w:val="heading 3"/>
    <w:basedOn w:val="a"/>
    <w:link w:val="3Char"/>
    <w:uiPriority w:val="9"/>
    <w:qFormat/>
    <w:rsid w:val="005A73E1"/>
    <w:pPr>
      <w:widowControl/>
      <w:spacing w:before="100" w:beforeAutospacing="1" w:after="100" w:afterAutospacing="1"/>
      <w:jc w:val="left"/>
      <w:outlineLvl w:val="2"/>
    </w:pPr>
    <w:rPr>
      <w:rFonts w:ascii="SimSun" w:eastAsia="SimSun" w:hAnsi="SimSun" w:cs="SimSun"/>
      <w:b/>
      <w:bCs/>
      <w:kern w:val="0"/>
      <w:sz w:val="27"/>
      <w:szCs w:val="27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AD7C9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머리글 Char"/>
    <w:basedOn w:val="a0"/>
    <w:link w:val="a3"/>
    <w:uiPriority w:val="99"/>
    <w:rsid w:val="00AD7C90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AD7C9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바닥글 Char"/>
    <w:basedOn w:val="a0"/>
    <w:link w:val="a4"/>
    <w:uiPriority w:val="99"/>
    <w:rsid w:val="00AD7C90"/>
    <w:rPr>
      <w:sz w:val="18"/>
      <w:szCs w:val="18"/>
    </w:rPr>
  </w:style>
  <w:style w:type="table" w:styleId="a5">
    <w:name w:val="Table Grid"/>
    <w:basedOn w:val="a1"/>
    <w:uiPriority w:val="39"/>
    <w:rsid w:val="00B2281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6">
    <w:name w:val="Emphasis"/>
    <w:basedOn w:val="a0"/>
    <w:uiPriority w:val="20"/>
    <w:qFormat/>
    <w:rsid w:val="00C3707D"/>
    <w:rPr>
      <w:i/>
      <w:iCs/>
    </w:rPr>
  </w:style>
  <w:style w:type="character" w:styleId="a7">
    <w:name w:val="Hyperlink"/>
    <w:basedOn w:val="a0"/>
    <w:uiPriority w:val="99"/>
    <w:unhideWhenUsed/>
    <w:rsid w:val="00582E6A"/>
    <w:rPr>
      <w:color w:val="0000FF"/>
      <w:u w:val="single"/>
    </w:rPr>
  </w:style>
  <w:style w:type="character" w:customStyle="1" w:styleId="3Char">
    <w:name w:val="제목 3 Char"/>
    <w:basedOn w:val="a0"/>
    <w:link w:val="3"/>
    <w:uiPriority w:val="9"/>
    <w:rsid w:val="005A73E1"/>
    <w:rPr>
      <w:rFonts w:ascii="SimSun" w:eastAsia="SimSun" w:hAnsi="SimSun" w:cs="SimSun"/>
      <w:b/>
      <w:bCs/>
      <w:kern w:val="0"/>
      <w:sz w:val="27"/>
      <w:szCs w:val="27"/>
    </w:rPr>
  </w:style>
  <w:style w:type="paragraph" w:styleId="a8">
    <w:name w:val="Balloon Text"/>
    <w:basedOn w:val="a"/>
    <w:link w:val="Char1"/>
    <w:uiPriority w:val="99"/>
    <w:semiHidden/>
    <w:unhideWhenUsed/>
    <w:rsid w:val="007365DE"/>
    <w:rPr>
      <w:sz w:val="18"/>
      <w:szCs w:val="18"/>
    </w:rPr>
  </w:style>
  <w:style w:type="character" w:customStyle="1" w:styleId="Char1">
    <w:name w:val="풍선 도움말 텍스트 Char"/>
    <w:basedOn w:val="a0"/>
    <w:link w:val="a8"/>
    <w:uiPriority w:val="99"/>
    <w:semiHidden/>
    <w:rsid w:val="007365DE"/>
    <w:rPr>
      <w:sz w:val="18"/>
      <w:szCs w:val="18"/>
    </w:rPr>
  </w:style>
  <w:style w:type="character" w:styleId="a9">
    <w:name w:val="Placeholder Text"/>
    <w:basedOn w:val="a0"/>
    <w:uiPriority w:val="99"/>
    <w:semiHidden/>
    <w:rsid w:val="00394724"/>
    <w:rPr>
      <w:color w:val="808080"/>
    </w:rPr>
  </w:style>
  <w:style w:type="character" w:styleId="aa">
    <w:name w:val="Strong"/>
    <w:basedOn w:val="a0"/>
    <w:uiPriority w:val="22"/>
    <w:qFormat/>
    <w:rsid w:val="0062300C"/>
    <w:rPr>
      <w:b/>
      <w:bCs/>
    </w:rPr>
  </w:style>
  <w:style w:type="character" w:customStyle="1" w:styleId="2Char">
    <w:name w:val="제목 2 Char"/>
    <w:basedOn w:val="a0"/>
    <w:link w:val="2"/>
    <w:uiPriority w:val="9"/>
    <w:rsid w:val="00C24778"/>
    <w:rPr>
      <w:rFonts w:asciiTheme="majorHAnsi" w:eastAsiaTheme="majorEastAsia" w:hAnsiTheme="majorHAnsi" w:cstheme="majorBidi"/>
    </w:rPr>
  </w:style>
  <w:style w:type="paragraph" w:styleId="ab">
    <w:name w:val="Normal (Web)"/>
    <w:basedOn w:val="a"/>
    <w:uiPriority w:val="99"/>
    <w:unhideWhenUsed/>
    <w:rsid w:val="005B132C"/>
    <w:pPr>
      <w:widowControl/>
      <w:spacing w:before="100" w:beforeAutospacing="1" w:after="100" w:afterAutospacing="1"/>
      <w:jc w:val="left"/>
    </w:pPr>
    <w:rPr>
      <w:rFonts w:ascii="굴림" w:eastAsia="굴림" w:hAnsi="굴림" w:cs="굴림"/>
      <w:kern w:val="0"/>
      <w:sz w:val="24"/>
      <w:szCs w:val="24"/>
      <w:lang w:eastAsia="ko-KR"/>
    </w:rPr>
  </w:style>
  <w:style w:type="paragraph" w:customStyle="1" w:styleId="p">
    <w:name w:val="p"/>
    <w:basedOn w:val="a"/>
    <w:rsid w:val="005B132C"/>
    <w:pPr>
      <w:widowControl/>
      <w:spacing w:before="100" w:beforeAutospacing="1" w:after="100" w:afterAutospacing="1"/>
      <w:jc w:val="left"/>
    </w:pPr>
    <w:rPr>
      <w:rFonts w:ascii="굴림" w:eastAsia="굴림" w:hAnsi="굴림" w:cs="굴림"/>
      <w:kern w:val="0"/>
      <w:sz w:val="24"/>
      <w:szCs w:val="24"/>
      <w:lang w:eastAsia="ko-KR"/>
    </w:rPr>
  </w:style>
  <w:style w:type="character" w:customStyle="1" w:styleId="figpopup-sensitive-area1">
    <w:name w:val="figpopup-sensitive-area1"/>
    <w:basedOn w:val="a0"/>
    <w:rsid w:val="000A2B31"/>
    <w:rPr>
      <w:strike w:val="0"/>
      <w:dstrike w:val="0"/>
      <w:u w:val="none"/>
      <w:effect w:val="none"/>
      <w:shd w:val="clear" w:color="auto" w:fill="auto"/>
    </w:rPr>
  </w:style>
  <w:style w:type="paragraph" w:styleId="ac">
    <w:name w:val="List Paragraph"/>
    <w:basedOn w:val="a"/>
    <w:uiPriority w:val="34"/>
    <w:qFormat/>
    <w:rsid w:val="006930A7"/>
    <w:pPr>
      <w:ind w:leftChars="400" w:left="800"/>
    </w:pPr>
  </w:style>
  <w:style w:type="character" w:customStyle="1" w:styleId="ref-lnk">
    <w:name w:val="ref-lnk"/>
    <w:basedOn w:val="a0"/>
    <w:rsid w:val="007D49C7"/>
  </w:style>
  <w:style w:type="character" w:customStyle="1" w:styleId="ref-overlay2">
    <w:name w:val="ref-overlay2"/>
    <w:basedOn w:val="a0"/>
    <w:rsid w:val="007D49C7"/>
  </w:style>
  <w:style w:type="character" w:customStyle="1" w:styleId="hlfld-contribauthor">
    <w:name w:val="hlfld-contribauthor"/>
    <w:basedOn w:val="a0"/>
    <w:rsid w:val="007D49C7"/>
  </w:style>
  <w:style w:type="character" w:customStyle="1" w:styleId="nlmgiven-names">
    <w:name w:val="nlm_given-names"/>
    <w:basedOn w:val="a0"/>
    <w:rsid w:val="007D49C7"/>
  </w:style>
  <w:style w:type="character" w:customStyle="1" w:styleId="nlmarticle-title">
    <w:name w:val="nlm_article-title"/>
    <w:basedOn w:val="a0"/>
    <w:rsid w:val="007D49C7"/>
  </w:style>
  <w:style w:type="character" w:customStyle="1" w:styleId="nlmyear">
    <w:name w:val="nlm_year"/>
    <w:basedOn w:val="a0"/>
    <w:rsid w:val="007D49C7"/>
  </w:style>
  <w:style w:type="character" w:customStyle="1" w:styleId="nlmfpage">
    <w:name w:val="nlm_fpage"/>
    <w:basedOn w:val="a0"/>
    <w:rsid w:val="007D49C7"/>
  </w:style>
  <w:style w:type="character" w:customStyle="1" w:styleId="nlmlpage">
    <w:name w:val="nlm_lpage"/>
    <w:basedOn w:val="a0"/>
    <w:rsid w:val="007D49C7"/>
  </w:style>
  <w:style w:type="character" w:customStyle="1" w:styleId="reflink-block2">
    <w:name w:val="reflink-block2"/>
    <w:basedOn w:val="a0"/>
    <w:rsid w:val="007D49C7"/>
  </w:style>
  <w:style w:type="character" w:customStyle="1" w:styleId="xlinks-container">
    <w:name w:val="xlinks-container"/>
    <w:basedOn w:val="a0"/>
    <w:rsid w:val="007D49C7"/>
  </w:style>
  <w:style w:type="character" w:customStyle="1" w:styleId="googlescholar-container1">
    <w:name w:val="googlescholar-container1"/>
    <w:basedOn w:val="a0"/>
    <w:rsid w:val="007D49C7"/>
    <w:rPr>
      <w:vanish w:val="0"/>
      <w:webHidden w:val="0"/>
      <w:specVanish w:val="0"/>
    </w:rPr>
  </w:style>
  <w:style w:type="paragraph" w:customStyle="1" w:styleId="ad">
    <w:name w:val="바탕글"/>
    <w:basedOn w:val="a"/>
    <w:qFormat/>
    <w:rsid w:val="002F5172"/>
    <w:pPr>
      <w:wordWrap w:val="0"/>
      <w:autoSpaceDE w:val="0"/>
      <w:autoSpaceDN w:val="0"/>
      <w:spacing w:line="384" w:lineRule="auto"/>
      <w:textAlignment w:val="baseline"/>
    </w:pPr>
    <w:rPr>
      <w:rFonts w:ascii="함초롬바탕" w:eastAsia="굴림" w:hAnsi="굴림" w:cs="굴림"/>
      <w:color w:val="000000"/>
      <w:kern w:val="0"/>
      <w:sz w:val="20"/>
      <w:szCs w:val="20"/>
      <w:lang w:eastAsia="ko-KR"/>
    </w:rPr>
  </w:style>
  <w:style w:type="character" w:customStyle="1" w:styleId="smallcaps1">
    <w:name w:val="smallcaps1"/>
    <w:basedOn w:val="a0"/>
    <w:rsid w:val="0098766E"/>
    <w:rPr>
      <w:smallCaps/>
    </w:rPr>
  </w:style>
  <w:style w:type="character" w:customStyle="1" w:styleId="1Char">
    <w:name w:val="제목 1 Char"/>
    <w:basedOn w:val="a0"/>
    <w:link w:val="1"/>
    <w:uiPriority w:val="9"/>
    <w:rsid w:val="00264BA3"/>
    <w:rPr>
      <w:rFonts w:asciiTheme="majorHAnsi" w:eastAsiaTheme="majorEastAsia" w:hAnsiTheme="majorHAnsi" w:cstheme="majorBidi"/>
      <w:sz w:val="28"/>
      <w:szCs w:val="28"/>
    </w:rPr>
  </w:style>
  <w:style w:type="character" w:customStyle="1" w:styleId="period">
    <w:name w:val="period"/>
    <w:basedOn w:val="a0"/>
    <w:rsid w:val="00264BA3"/>
  </w:style>
  <w:style w:type="character" w:customStyle="1" w:styleId="cit">
    <w:name w:val="cit"/>
    <w:basedOn w:val="a0"/>
    <w:rsid w:val="00264BA3"/>
  </w:style>
  <w:style w:type="character" w:customStyle="1" w:styleId="citation-doi">
    <w:name w:val="citation-doi"/>
    <w:basedOn w:val="a0"/>
    <w:rsid w:val="00264BA3"/>
  </w:style>
  <w:style w:type="character" w:customStyle="1" w:styleId="ahead-of-print">
    <w:name w:val="ahead-of-print"/>
    <w:basedOn w:val="a0"/>
    <w:rsid w:val="00264BA3"/>
  </w:style>
  <w:style w:type="character" w:customStyle="1" w:styleId="authors-list-item2">
    <w:name w:val="authors-list-item2"/>
    <w:basedOn w:val="a0"/>
    <w:rsid w:val="00264BA3"/>
  </w:style>
  <w:style w:type="character" w:customStyle="1" w:styleId="author-sup-separator">
    <w:name w:val="author-sup-separator"/>
    <w:basedOn w:val="a0"/>
    <w:rsid w:val="00264BA3"/>
  </w:style>
  <w:style w:type="character" w:customStyle="1" w:styleId="comma">
    <w:name w:val="comma"/>
    <w:basedOn w:val="a0"/>
    <w:rsid w:val="00264BA3"/>
  </w:style>
  <w:style w:type="character" w:customStyle="1" w:styleId="title15">
    <w:name w:val="title15"/>
    <w:basedOn w:val="a0"/>
    <w:rsid w:val="00EB6161"/>
  </w:style>
  <w:style w:type="character" w:customStyle="1" w:styleId="labs-docsum-authors2">
    <w:name w:val="labs-docsum-authors2"/>
    <w:basedOn w:val="a0"/>
    <w:rsid w:val="00203815"/>
  </w:style>
  <w:style w:type="character" w:customStyle="1" w:styleId="labs-docsum-journal-citation">
    <w:name w:val="labs-docsum-journal-citation"/>
    <w:basedOn w:val="a0"/>
    <w:rsid w:val="00203815"/>
  </w:style>
  <w:style w:type="character" w:customStyle="1" w:styleId="ae">
    <w:name w:val="_"/>
    <w:basedOn w:val="a0"/>
    <w:rsid w:val="00203815"/>
  </w:style>
  <w:style w:type="character" w:customStyle="1" w:styleId="docsum-authors2">
    <w:name w:val="docsum-authors2"/>
    <w:basedOn w:val="a0"/>
    <w:rsid w:val="00203815"/>
  </w:style>
  <w:style w:type="character" w:customStyle="1" w:styleId="docsum-journal-citation">
    <w:name w:val="docsum-journal-citation"/>
    <w:basedOn w:val="a0"/>
    <w:rsid w:val="00203815"/>
  </w:style>
  <w:style w:type="paragraph" w:customStyle="1" w:styleId="title1">
    <w:name w:val="title1"/>
    <w:uiPriority w:val="24"/>
    <w:rsid w:val="00203815"/>
    <w:pPr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textAlignment w:val="baseline"/>
    </w:pPr>
    <w:rPr>
      <w:rFonts w:ascii="굴림" w:eastAsia="굴림"/>
      <w:color w:val="000000"/>
      <w:sz w:val="28"/>
      <w:lang w:eastAsia="ko-KR"/>
    </w:rPr>
  </w:style>
  <w:style w:type="character" w:styleId="af">
    <w:name w:val="annotation reference"/>
    <w:basedOn w:val="a0"/>
    <w:uiPriority w:val="99"/>
    <w:semiHidden/>
    <w:unhideWhenUsed/>
    <w:rsid w:val="00D76A53"/>
    <w:rPr>
      <w:sz w:val="16"/>
      <w:szCs w:val="16"/>
    </w:rPr>
  </w:style>
  <w:style w:type="paragraph" w:styleId="af0">
    <w:name w:val="annotation text"/>
    <w:basedOn w:val="a"/>
    <w:link w:val="Char2"/>
    <w:uiPriority w:val="99"/>
    <w:unhideWhenUsed/>
    <w:rsid w:val="00D76A53"/>
    <w:rPr>
      <w:sz w:val="20"/>
      <w:szCs w:val="20"/>
    </w:rPr>
  </w:style>
  <w:style w:type="character" w:customStyle="1" w:styleId="Char2">
    <w:name w:val="메모 텍스트 Char"/>
    <w:basedOn w:val="a0"/>
    <w:link w:val="af0"/>
    <w:uiPriority w:val="99"/>
    <w:rsid w:val="00D76A53"/>
    <w:rPr>
      <w:sz w:val="20"/>
      <w:szCs w:val="20"/>
    </w:rPr>
  </w:style>
  <w:style w:type="paragraph" w:styleId="af1">
    <w:name w:val="annotation subject"/>
    <w:basedOn w:val="af0"/>
    <w:next w:val="af0"/>
    <w:link w:val="Char3"/>
    <w:uiPriority w:val="99"/>
    <w:semiHidden/>
    <w:unhideWhenUsed/>
    <w:rsid w:val="00D76A53"/>
    <w:rPr>
      <w:b/>
      <w:bCs/>
    </w:rPr>
  </w:style>
  <w:style w:type="character" w:customStyle="1" w:styleId="Char3">
    <w:name w:val="메모 주제 Char"/>
    <w:basedOn w:val="Char2"/>
    <w:link w:val="af1"/>
    <w:uiPriority w:val="99"/>
    <w:semiHidden/>
    <w:rsid w:val="00D76A53"/>
    <w:rPr>
      <w:b/>
      <w:bCs/>
      <w:sz w:val="20"/>
      <w:szCs w:val="20"/>
    </w:rPr>
  </w:style>
  <w:style w:type="paragraph" w:styleId="af2">
    <w:name w:val="Revision"/>
    <w:hidden/>
    <w:uiPriority w:val="99"/>
    <w:semiHidden/>
    <w:rsid w:val="006D20A4"/>
  </w:style>
  <w:style w:type="character" w:styleId="af3">
    <w:name w:val="FollowedHyperlink"/>
    <w:basedOn w:val="a0"/>
    <w:uiPriority w:val="99"/>
    <w:semiHidden/>
    <w:unhideWhenUsed/>
    <w:rsid w:val="00AE33EB"/>
    <w:rPr>
      <w:color w:val="954F72" w:themeColor="followedHyperlink"/>
      <w:u w:val="single"/>
    </w:rPr>
  </w:style>
  <w:style w:type="character" w:styleId="af4">
    <w:name w:val="line number"/>
    <w:basedOn w:val="a0"/>
    <w:uiPriority w:val="99"/>
    <w:semiHidden/>
    <w:unhideWhenUsed/>
    <w:rsid w:val="00170BC5"/>
  </w:style>
  <w:style w:type="character" w:customStyle="1" w:styleId="10">
    <w:name w:val="未处理的提及1"/>
    <w:basedOn w:val="a0"/>
    <w:uiPriority w:val="99"/>
    <w:semiHidden/>
    <w:unhideWhenUsed/>
    <w:rsid w:val="009544F8"/>
    <w:rPr>
      <w:color w:val="605E5C"/>
      <w:shd w:val="clear" w:color="auto" w:fill="E1DFDD"/>
    </w:rPr>
  </w:style>
  <w:style w:type="paragraph" w:customStyle="1" w:styleId="-1">
    <w:name w:val="본문-1"/>
    <w:uiPriority w:val="6"/>
    <w:rsid w:val="00490ABD"/>
    <w:pPr>
      <w:widowControl w:val="0"/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wordWrap w:val="0"/>
      <w:autoSpaceDE w:val="0"/>
      <w:autoSpaceDN w:val="0"/>
      <w:spacing w:line="480" w:lineRule="auto"/>
      <w:ind w:firstLine="400"/>
      <w:jc w:val="both"/>
      <w:textAlignment w:val="baseline"/>
    </w:pPr>
    <w:rPr>
      <w:rFonts w:ascii="Times New Roman" w:eastAsia="바탕"/>
      <w:color w:val="000000"/>
      <w:sz w:val="24"/>
      <w:lang w:eastAsia="ko-KR"/>
    </w:rPr>
  </w:style>
  <w:style w:type="paragraph" w:customStyle="1" w:styleId="20">
    <w:name w:val="正文2"/>
    <w:basedOn w:val="a"/>
    <w:rsid w:val="00490ABD"/>
    <w:pPr>
      <w:wordWrap w:val="0"/>
      <w:autoSpaceDE w:val="0"/>
      <w:autoSpaceDN w:val="0"/>
      <w:spacing w:line="480" w:lineRule="auto"/>
      <w:textAlignment w:val="baseline"/>
    </w:pPr>
    <w:rPr>
      <w:rFonts w:ascii="Times New Roman" w:eastAsia="굴림" w:hAnsi="굴림" w:cs="굴림"/>
      <w:color w:val="000000"/>
      <w:kern w:val="0"/>
      <w:sz w:val="20"/>
      <w:szCs w:val="20"/>
      <w:lang w:eastAsia="ko-KR"/>
    </w:rPr>
  </w:style>
  <w:style w:type="character" w:customStyle="1" w:styleId="HTMLChar">
    <w:name w:val="미리 서식이 지정된 HTML Char"/>
    <w:uiPriority w:val="51"/>
    <w:rsid w:val="00E227BD"/>
    <w:rPr>
      <w:rFonts w:ascii="Courier New" w:eastAsia="바탕"/>
      <w:color w:val="000000"/>
      <w:sz w:val="20"/>
    </w:rPr>
  </w:style>
  <w:style w:type="paragraph" w:styleId="af5">
    <w:name w:val="Body Text"/>
    <w:basedOn w:val="a"/>
    <w:link w:val="Char4"/>
    <w:uiPriority w:val="99"/>
    <w:semiHidden/>
    <w:unhideWhenUsed/>
    <w:rsid w:val="005D6C94"/>
    <w:pPr>
      <w:spacing w:after="180"/>
    </w:pPr>
  </w:style>
  <w:style w:type="character" w:customStyle="1" w:styleId="Char4">
    <w:name w:val="본문 Char"/>
    <w:basedOn w:val="a0"/>
    <w:link w:val="af5"/>
    <w:uiPriority w:val="99"/>
    <w:semiHidden/>
    <w:rsid w:val="005D6C94"/>
  </w:style>
  <w:style w:type="paragraph" w:styleId="af6">
    <w:name w:val="Body Text First Indent"/>
    <w:link w:val="Char5"/>
    <w:uiPriority w:val="40"/>
    <w:rsid w:val="005D6C94"/>
    <w:pPr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spacing w:line="480" w:lineRule="auto"/>
      <w:ind w:firstLine="1418"/>
      <w:textAlignment w:val="baseline"/>
    </w:pPr>
    <w:rPr>
      <w:rFonts w:ascii="바탕" w:eastAsia="바탕체"/>
      <w:color w:val="000000"/>
      <w:sz w:val="24"/>
      <w:lang w:eastAsia="ko-KR"/>
    </w:rPr>
  </w:style>
  <w:style w:type="character" w:customStyle="1" w:styleId="Char5">
    <w:name w:val="본문 첫 줄 들여쓰기 Char"/>
    <w:basedOn w:val="Char4"/>
    <w:link w:val="af6"/>
    <w:uiPriority w:val="40"/>
    <w:rsid w:val="005D6C94"/>
    <w:rPr>
      <w:rFonts w:ascii="바탕" w:eastAsia="바탕체"/>
      <w:color w:val="000000"/>
      <w:sz w:val="24"/>
      <w:lang w:eastAsia="ko-K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615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5953948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3942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1270706">
                  <w:marLeft w:val="0"/>
                  <w:marRight w:val="0"/>
                  <w:marTop w:val="0"/>
                  <w:marBottom w:val="3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832644">
                  <w:marLeft w:val="0"/>
                  <w:marRight w:val="0"/>
                  <w:marTop w:val="0"/>
                  <w:marBottom w:val="3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6809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6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93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324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9651324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185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71201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203096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946438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94182563">
                                  <w:marLeft w:val="0"/>
                                  <w:marRight w:val="0"/>
                                  <w:marTop w:val="100"/>
                                  <w:marBottom w:val="10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417963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1586684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8551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6506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4210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6078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13796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106401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743750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420884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254171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048484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23557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1909682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6141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40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072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4955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4167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16170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815102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12" w:space="0" w:color="CCCCCC"/>
                            <w:left w:val="single" w:sz="12" w:space="0" w:color="CCCCCC"/>
                            <w:bottom w:val="single" w:sz="12" w:space="0" w:color="CCCCCC"/>
                            <w:right w:val="single" w:sz="12" w:space="0" w:color="CCCCCC"/>
                          </w:divBdr>
                          <w:divsChild>
                            <w:div w:id="16806991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650681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7230578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137177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8186955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5575310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8859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2208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8089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2912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4780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259463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322678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343613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739704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9789864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558677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0677897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54558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536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3284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3301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4377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476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09076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12" w:space="0" w:color="CCCCCC"/>
                            <w:left w:val="single" w:sz="12" w:space="0" w:color="CCCCCC"/>
                            <w:bottom w:val="single" w:sz="12" w:space="0" w:color="CCCCCC"/>
                            <w:right w:val="single" w:sz="12" w:space="0" w:color="CCCCCC"/>
                          </w:divBdr>
                          <w:divsChild>
                            <w:div w:id="19341269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681855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121833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0539786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124326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7225669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2420186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46835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6893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786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7398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09323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3843885">
                          <w:marLeft w:val="0"/>
                          <w:marRight w:val="0"/>
                          <w:marTop w:val="0"/>
                          <w:marBottom w:val="6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47489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9491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1806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5660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39937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142344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71036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512041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823105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0708185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5781666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3463616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10098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09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510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28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351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091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9196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83665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2779088">
                          <w:marLeft w:val="0"/>
                          <w:marRight w:val="0"/>
                          <w:marTop w:val="0"/>
                          <w:marBottom w:val="6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10405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5594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0319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6870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56947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474832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417616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22480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644771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7599775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4465866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7356836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0327973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87373126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15211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52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63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615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779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6289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9780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3740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90389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4084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93051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601407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91900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4969469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8412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312369">
                  <w:marLeft w:val="105"/>
                  <w:marRight w:val="105"/>
                  <w:marTop w:val="105"/>
                  <w:marBottom w:val="10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93790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682807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92119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539209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36464427">
                                      <w:marLeft w:val="105"/>
                                      <w:marRight w:val="105"/>
                                      <w:marTop w:val="105"/>
                                      <w:marBottom w:val="105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7681138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1306619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7677252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9861831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2205455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2251248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15117940">
                                                                  <w:marLeft w:val="105"/>
                                                                  <w:marRight w:val="105"/>
                                                                  <w:marTop w:val="105"/>
                                                                  <w:marBottom w:val="105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5339372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5349447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67714684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41435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54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162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995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0743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3605067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14184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62114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367473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25568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56613151">
                                  <w:marLeft w:val="0"/>
                                  <w:marRight w:val="0"/>
                                  <w:marTop w:val="100"/>
                                  <w:marBottom w:val="10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4385740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426173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28095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384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396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2062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9305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7435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5529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771554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12" w:space="0" w:color="CCCCCC"/>
                            <w:left w:val="single" w:sz="12" w:space="0" w:color="CCCCCC"/>
                            <w:bottom w:val="single" w:sz="12" w:space="0" w:color="CCCCCC"/>
                            <w:right w:val="single" w:sz="12" w:space="0" w:color="CCCCCC"/>
                          </w:divBdr>
                          <w:divsChild>
                            <w:div w:id="8344913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013902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506026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892554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5010425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7692388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62681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381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991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0553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0537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32157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12" w:space="0" w:color="CCCCCC"/>
                            <w:left w:val="single" w:sz="12" w:space="0" w:color="CCCCCC"/>
                            <w:bottom w:val="single" w:sz="12" w:space="0" w:color="CCCCCC"/>
                            <w:right w:val="single" w:sz="12" w:space="0" w:color="CCCCCC"/>
                          </w:divBdr>
                          <w:divsChild>
                            <w:div w:id="655400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915643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7571143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3839850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1329227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6644072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6466700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6721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636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507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518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509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6297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81585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976484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80600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566353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5577544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4035571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64555104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36029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5503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3545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6255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1672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277167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701203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057566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090116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9919599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0000732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0267190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49782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26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092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7609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396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2172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5906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50651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972710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754075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714477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0834937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6818968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7637522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03176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205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0397215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3965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77460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089221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854326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35679749">
                                  <w:marLeft w:val="0"/>
                                  <w:marRight w:val="0"/>
                                  <w:marTop w:val="100"/>
                                  <w:marBottom w:val="10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8413921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1381695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25413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619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599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9290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5829992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4288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09475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77712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030554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78312164">
                                  <w:marLeft w:val="0"/>
                                  <w:marRight w:val="0"/>
                                  <w:marTop w:val="100"/>
                                  <w:marBottom w:val="10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971256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4501034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636686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46443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033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193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7329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1162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80141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7980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2142768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76068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32818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14049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196286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093420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13160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0561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4704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53967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34781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193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174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795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0105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76953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11606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423724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067195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380762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939032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4994319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62438220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99036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896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4954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2372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4670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01381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884021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08267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103392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4651844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3848360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4737159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32719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273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174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763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907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408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783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940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28922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97238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516166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214066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468083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870992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1990212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889419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9394032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38670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916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587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86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83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588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8992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03368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100770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391730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538603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78452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5676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3207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58051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11618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3584323">
                          <w:marLeft w:val="0"/>
                          <w:marRight w:val="0"/>
                          <w:marTop w:val="0"/>
                          <w:marBottom w:val="6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87308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011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951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9813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7030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91983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4620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89201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423677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987846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441568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719530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7347688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7363397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8335811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66015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9637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0713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21980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99437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5812350">
                          <w:marLeft w:val="0"/>
                          <w:marRight w:val="0"/>
                          <w:marTop w:val="0"/>
                          <w:marBottom w:val="6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4759717">
                              <w:marLeft w:val="0"/>
                              <w:marRight w:val="0"/>
                              <w:marTop w:val="0"/>
                              <w:marBottom w:val="360"/>
                              <w:divBdr>
                                <w:top w:val="single" w:sz="36" w:space="15" w:color="D5D5D5"/>
                                <w:left w:val="single" w:sz="36" w:space="8" w:color="D5D5D5"/>
                                <w:bottom w:val="single" w:sz="36" w:space="15" w:color="D5D5D5"/>
                                <w:right w:val="single" w:sz="36" w:space="8" w:color="D5D5D5"/>
                              </w:divBdr>
                              <w:divsChild>
                                <w:div w:id="425268675">
                                  <w:marLeft w:val="0"/>
                                  <w:marRight w:val="0"/>
                                  <w:marTop w:val="0"/>
                                  <w:marBottom w:val="24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130049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9299228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89293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293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278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90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333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8AE5E10-3CF0-4A3D-84BD-1C6CCEB883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3</Words>
  <Characters>816</Characters>
  <Application>Microsoft Office Word</Application>
  <DocSecurity>0</DocSecurity>
  <Lines>6</Lines>
  <Paragraphs>1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cp:lastPrinted>2020-08-25T09:55:00Z</cp:lastPrinted>
  <dcterms:created xsi:type="dcterms:W3CDTF">2021-03-08T08:00:00Z</dcterms:created>
  <dcterms:modified xsi:type="dcterms:W3CDTF">2021-04-21T03:52:00Z</dcterms:modified>
</cp:coreProperties>
</file>